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24AE6" w14:textId="211677E5" w:rsidR="00985319" w:rsidRDefault="00F43C10" w:rsidP="006B392E">
      <w:pPr>
        <w:pStyle w:val="Heading2"/>
        <w:numPr>
          <w:ilvl w:val="0"/>
          <w:numId w:val="0"/>
        </w:numPr>
        <w:rPr>
          <w:vertAlign w:val="superscript"/>
        </w:rPr>
      </w:pPr>
      <w:r w:rsidRPr="00F43C10">
        <w:t>Supplementary Ta</w:t>
      </w:r>
      <w:bookmarkStart w:id="0" w:name="_GoBack"/>
      <w:bookmarkEnd w:id="0"/>
      <w:r w:rsidRPr="00F43C10">
        <w:t xml:space="preserve">ble 1- </w:t>
      </w:r>
      <w:r w:rsidR="006975CA" w:rsidRPr="0046313E">
        <w:rPr>
          <w:b w:val="0"/>
          <w:bCs w:val="0"/>
        </w:rPr>
        <w:t xml:space="preserve">The mean daily intake of energy and nutrients estimated by </w:t>
      </w:r>
      <w:r w:rsidR="0079577C" w:rsidRPr="0046313E">
        <w:rPr>
          <w:b w:val="0"/>
          <w:bCs w:val="0"/>
        </w:rPr>
        <w:t>three FFQs and nine 3-day weigh</w:t>
      </w:r>
      <w:r w:rsidR="006975CA" w:rsidRPr="0046313E">
        <w:rPr>
          <w:b w:val="0"/>
          <w:bCs w:val="0"/>
        </w:rPr>
        <w:t>ed dietary record (WDR)</w:t>
      </w:r>
      <w:r w:rsidR="00660627" w:rsidRPr="0046313E">
        <w:rPr>
          <w:b w:val="0"/>
          <w:bCs w:val="0"/>
        </w:rPr>
        <w:t xml:space="preserve"> </w:t>
      </w:r>
      <w:r w:rsidRPr="0046313E">
        <w:rPr>
          <w:b w:val="0"/>
          <w:bCs w:val="0"/>
        </w:rPr>
        <w:t>for male</w:t>
      </w:r>
      <w:r w:rsidR="00985319" w:rsidRPr="0046313E">
        <w:rPr>
          <w:b w:val="0"/>
          <w:bCs w:val="0"/>
        </w:rPr>
        <w:t xml:space="preserve"> participants</w:t>
      </w:r>
      <w:r w:rsidR="00985319" w:rsidRPr="0046313E">
        <w:rPr>
          <w:b w:val="0"/>
          <w:bCs w:val="0"/>
          <w:vertAlign w:val="superscript"/>
        </w:rPr>
        <w:t>1</w:t>
      </w:r>
    </w:p>
    <w:tbl>
      <w:tblPr>
        <w:tblStyle w:val="TableGrid"/>
        <w:tblpPr w:leftFromText="180" w:rightFromText="180" w:vertAnchor="page" w:horzAnchor="margin" w:tblpX="-360" w:tblpY="1129"/>
        <w:tblW w:w="5069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0"/>
        <w:gridCol w:w="1456"/>
        <w:gridCol w:w="1301"/>
        <w:gridCol w:w="1456"/>
        <w:gridCol w:w="1301"/>
        <w:gridCol w:w="1445"/>
        <w:gridCol w:w="1301"/>
        <w:gridCol w:w="1461"/>
        <w:gridCol w:w="1148"/>
      </w:tblGrid>
      <w:tr w:rsidR="00C93B42" w:rsidRPr="00F43C10" w14:paraId="30F78DA3" w14:textId="77777777" w:rsidTr="004F7DA3">
        <w:tc>
          <w:tcPr>
            <w:tcW w:w="864" w:type="pct"/>
            <w:tcBorders>
              <w:top w:val="single" w:sz="4" w:space="0" w:color="auto"/>
              <w:bottom w:val="single" w:sz="4" w:space="0" w:color="auto"/>
            </w:tcBorders>
          </w:tcPr>
          <w:p w14:paraId="419631FA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lastRenderedPageBreak/>
              <w:t>Nutrients</w:t>
            </w:r>
          </w:p>
        </w:tc>
        <w:tc>
          <w:tcPr>
            <w:tcW w:w="104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082DB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cap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FQ1</w:t>
            </w:r>
          </w:p>
        </w:tc>
        <w:tc>
          <w:tcPr>
            <w:tcW w:w="104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6CDD26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cap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FQ2</w:t>
            </w:r>
          </w:p>
        </w:tc>
        <w:tc>
          <w:tcPr>
            <w:tcW w:w="104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10D202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FQ3</w:t>
            </w:r>
          </w:p>
        </w:tc>
        <w:tc>
          <w:tcPr>
            <w:tcW w:w="99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F97E34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</w:tr>
      <w:tr w:rsidR="00C93B42" w:rsidRPr="00F43C10" w14:paraId="5694CBEB" w14:textId="77777777" w:rsidTr="004F7DA3">
        <w:tc>
          <w:tcPr>
            <w:tcW w:w="864" w:type="pct"/>
            <w:tcBorders>
              <w:top w:val="single" w:sz="4" w:space="0" w:color="auto"/>
            </w:tcBorders>
          </w:tcPr>
          <w:p w14:paraId="2401800E" w14:textId="77777777" w:rsidR="00C93B42" w:rsidRPr="00F43C10" w:rsidRDefault="00C93B42" w:rsidP="004F7DA3">
            <w:pPr>
              <w:spacing w:line="360" w:lineRule="auto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554" w:type="pct"/>
            <w:tcBorders>
              <w:top w:val="single" w:sz="4" w:space="0" w:color="auto"/>
              <w:bottom w:val="single" w:sz="4" w:space="0" w:color="auto"/>
            </w:tcBorders>
          </w:tcPr>
          <w:p w14:paraId="689A6AC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</w:tcPr>
          <w:p w14:paraId="06FE6DD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554" w:type="pct"/>
            <w:tcBorders>
              <w:top w:val="single" w:sz="4" w:space="0" w:color="auto"/>
              <w:bottom w:val="single" w:sz="4" w:space="0" w:color="auto"/>
            </w:tcBorders>
          </w:tcPr>
          <w:p w14:paraId="69C9ABD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</w:tcPr>
          <w:p w14:paraId="78D37C2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</w:tcPr>
          <w:p w14:paraId="644DC9F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</w:tcPr>
          <w:p w14:paraId="1749E9C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</w:tcPr>
          <w:p w14:paraId="0999C04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</w:tcPr>
          <w:p w14:paraId="6A72F10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D</w:t>
            </w:r>
          </w:p>
        </w:tc>
      </w:tr>
      <w:tr w:rsidR="00C93B42" w:rsidRPr="00F43C10" w14:paraId="36628D06" w14:textId="77777777" w:rsidTr="004F7DA3">
        <w:trPr>
          <w:trHeight w:val="278"/>
        </w:trPr>
        <w:tc>
          <w:tcPr>
            <w:tcW w:w="864" w:type="pct"/>
          </w:tcPr>
          <w:p w14:paraId="255FC952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Energy (kcal)</w:t>
            </w:r>
          </w:p>
        </w:tc>
        <w:tc>
          <w:tcPr>
            <w:tcW w:w="554" w:type="pct"/>
            <w:tcBorders>
              <w:top w:val="single" w:sz="4" w:space="0" w:color="auto"/>
            </w:tcBorders>
          </w:tcPr>
          <w:p w14:paraId="66BB052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928.14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495" w:type="pct"/>
            <w:tcBorders>
              <w:top w:val="single" w:sz="4" w:space="0" w:color="auto"/>
            </w:tcBorders>
          </w:tcPr>
          <w:p w14:paraId="2FC2D75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507.64</w:t>
            </w:r>
          </w:p>
        </w:tc>
        <w:tc>
          <w:tcPr>
            <w:tcW w:w="554" w:type="pct"/>
            <w:tcBorders>
              <w:top w:val="single" w:sz="4" w:space="0" w:color="auto"/>
            </w:tcBorders>
          </w:tcPr>
          <w:p w14:paraId="60CBAA0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328.68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495" w:type="pct"/>
            <w:tcBorders>
              <w:top w:val="single" w:sz="4" w:space="0" w:color="auto"/>
            </w:tcBorders>
          </w:tcPr>
          <w:p w14:paraId="00459ED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40.79</w:t>
            </w:r>
          </w:p>
        </w:tc>
        <w:tc>
          <w:tcPr>
            <w:tcW w:w="550" w:type="pct"/>
            <w:tcBorders>
              <w:top w:val="single" w:sz="4" w:space="0" w:color="auto"/>
            </w:tcBorders>
          </w:tcPr>
          <w:p w14:paraId="09EB539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859.61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  <w:tcBorders>
              <w:top w:val="single" w:sz="4" w:space="0" w:color="auto"/>
            </w:tcBorders>
          </w:tcPr>
          <w:p w14:paraId="23F32F5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22.64</w:t>
            </w:r>
          </w:p>
        </w:tc>
        <w:tc>
          <w:tcPr>
            <w:tcW w:w="556" w:type="pct"/>
            <w:tcBorders>
              <w:top w:val="single" w:sz="4" w:space="0" w:color="auto"/>
            </w:tcBorders>
          </w:tcPr>
          <w:p w14:paraId="436AD549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978.31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437" w:type="pct"/>
            <w:tcBorders>
              <w:top w:val="single" w:sz="4" w:space="0" w:color="auto"/>
            </w:tcBorders>
          </w:tcPr>
          <w:p w14:paraId="74853C2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64.95</w:t>
            </w:r>
          </w:p>
        </w:tc>
      </w:tr>
      <w:tr w:rsidR="00C93B42" w:rsidRPr="00F43C10" w14:paraId="6707C8B7" w14:textId="77777777" w:rsidTr="004F7DA3">
        <w:tc>
          <w:tcPr>
            <w:tcW w:w="864" w:type="pct"/>
          </w:tcPr>
          <w:p w14:paraId="7DC8F0A0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Protein (g)</w:t>
            </w:r>
          </w:p>
        </w:tc>
        <w:tc>
          <w:tcPr>
            <w:tcW w:w="554" w:type="pct"/>
          </w:tcPr>
          <w:p w14:paraId="20C414F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8.58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1D656F3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4.97</w:t>
            </w:r>
          </w:p>
        </w:tc>
        <w:tc>
          <w:tcPr>
            <w:tcW w:w="554" w:type="pct"/>
          </w:tcPr>
          <w:p w14:paraId="5767A9B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0.57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3EE7393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4.16</w:t>
            </w:r>
          </w:p>
        </w:tc>
        <w:tc>
          <w:tcPr>
            <w:tcW w:w="550" w:type="pct"/>
          </w:tcPr>
          <w:p w14:paraId="478B858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44.69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4E8E072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3.74</w:t>
            </w:r>
          </w:p>
        </w:tc>
        <w:tc>
          <w:tcPr>
            <w:tcW w:w="556" w:type="pct"/>
          </w:tcPr>
          <w:p w14:paraId="39B6043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4.71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16CD8F8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3.46</w:t>
            </w:r>
          </w:p>
        </w:tc>
      </w:tr>
      <w:tr w:rsidR="00C93B42" w:rsidRPr="00F43C10" w14:paraId="6B1C94C2" w14:textId="77777777" w:rsidTr="004F7DA3">
        <w:tc>
          <w:tcPr>
            <w:tcW w:w="864" w:type="pct"/>
          </w:tcPr>
          <w:p w14:paraId="30AC07CC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Carbohydrate (g)</w:t>
            </w:r>
          </w:p>
        </w:tc>
        <w:tc>
          <w:tcPr>
            <w:tcW w:w="554" w:type="pct"/>
          </w:tcPr>
          <w:p w14:paraId="52B3E57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21.04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5A77D81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7.70</w:t>
            </w:r>
          </w:p>
        </w:tc>
        <w:tc>
          <w:tcPr>
            <w:tcW w:w="554" w:type="pct"/>
          </w:tcPr>
          <w:p w14:paraId="42A9782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31.31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7A72E719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59.42</w:t>
            </w:r>
          </w:p>
        </w:tc>
        <w:tc>
          <w:tcPr>
            <w:tcW w:w="550" w:type="pct"/>
          </w:tcPr>
          <w:p w14:paraId="2518AB1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16.4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3E6922E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1.09</w:t>
            </w:r>
          </w:p>
        </w:tc>
        <w:tc>
          <w:tcPr>
            <w:tcW w:w="556" w:type="pct"/>
          </w:tcPr>
          <w:p w14:paraId="626D71B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01.5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1BB0DD0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4.21</w:t>
            </w:r>
          </w:p>
        </w:tc>
      </w:tr>
      <w:tr w:rsidR="00C93B42" w:rsidRPr="00F43C10" w14:paraId="06675F59" w14:textId="77777777" w:rsidTr="004F7DA3">
        <w:tc>
          <w:tcPr>
            <w:tcW w:w="864" w:type="pct"/>
          </w:tcPr>
          <w:p w14:paraId="4283C54C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ucrose (g)</w:t>
            </w:r>
          </w:p>
        </w:tc>
        <w:tc>
          <w:tcPr>
            <w:tcW w:w="554" w:type="pct"/>
          </w:tcPr>
          <w:p w14:paraId="5434C0F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8.22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06DB7AB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9.12</w:t>
            </w:r>
          </w:p>
        </w:tc>
        <w:tc>
          <w:tcPr>
            <w:tcW w:w="554" w:type="pct"/>
          </w:tcPr>
          <w:p w14:paraId="2D0017D9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4.2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779FB75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2.93</w:t>
            </w:r>
          </w:p>
        </w:tc>
        <w:tc>
          <w:tcPr>
            <w:tcW w:w="550" w:type="pct"/>
          </w:tcPr>
          <w:p w14:paraId="4549B12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9.24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371E7E6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6.45</w:t>
            </w:r>
          </w:p>
        </w:tc>
        <w:tc>
          <w:tcPr>
            <w:tcW w:w="556" w:type="pct"/>
          </w:tcPr>
          <w:p w14:paraId="27E3658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5.54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59BB6D9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.99</w:t>
            </w:r>
          </w:p>
        </w:tc>
      </w:tr>
      <w:tr w:rsidR="00C93B42" w:rsidRPr="00F43C10" w14:paraId="23EB7710" w14:textId="77777777" w:rsidTr="004F7DA3">
        <w:tc>
          <w:tcPr>
            <w:tcW w:w="864" w:type="pct"/>
          </w:tcPr>
          <w:p w14:paraId="46C17CA0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at (g)</w:t>
            </w:r>
          </w:p>
        </w:tc>
        <w:tc>
          <w:tcPr>
            <w:tcW w:w="554" w:type="pct"/>
          </w:tcPr>
          <w:p w14:paraId="07D6CEC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6.5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56C8960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6.27</w:t>
            </w:r>
          </w:p>
        </w:tc>
        <w:tc>
          <w:tcPr>
            <w:tcW w:w="554" w:type="pct"/>
          </w:tcPr>
          <w:p w14:paraId="683007D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6.38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15A9D4F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4.64</w:t>
            </w:r>
          </w:p>
        </w:tc>
        <w:tc>
          <w:tcPr>
            <w:tcW w:w="550" w:type="pct"/>
          </w:tcPr>
          <w:p w14:paraId="2F5CE0D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2.57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192AD71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8.37</w:t>
            </w:r>
          </w:p>
        </w:tc>
        <w:tc>
          <w:tcPr>
            <w:tcW w:w="556" w:type="pct"/>
          </w:tcPr>
          <w:p w14:paraId="1B8AB40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6.24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3328164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.51</w:t>
            </w:r>
          </w:p>
        </w:tc>
      </w:tr>
      <w:tr w:rsidR="00C93B42" w:rsidRPr="00F43C10" w14:paraId="7F3F5D1E" w14:textId="77777777" w:rsidTr="004F7DA3">
        <w:tc>
          <w:tcPr>
            <w:tcW w:w="864" w:type="pct"/>
          </w:tcPr>
          <w:p w14:paraId="1B436F6A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Cholesterol (mg)</w:t>
            </w:r>
          </w:p>
        </w:tc>
        <w:tc>
          <w:tcPr>
            <w:tcW w:w="554" w:type="pct"/>
          </w:tcPr>
          <w:p w14:paraId="0515FDB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87.76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37B4196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3.41</w:t>
            </w:r>
          </w:p>
        </w:tc>
        <w:tc>
          <w:tcPr>
            <w:tcW w:w="554" w:type="pct"/>
          </w:tcPr>
          <w:p w14:paraId="133F1A7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03.74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76E670A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59.14</w:t>
            </w:r>
          </w:p>
        </w:tc>
        <w:tc>
          <w:tcPr>
            <w:tcW w:w="550" w:type="pct"/>
          </w:tcPr>
          <w:p w14:paraId="017DF1A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91.67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57AC1B6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89.31</w:t>
            </w:r>
          </w:p>
        </w:tc>
        <w:tc>
          <w:tcPr>
            <w:tcW w:w="556" w:type="pct"/>
          </w:tcPr>
          <w:p w14:paraId="00A373A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C258BA">
              <w:rPr>
                <w:rFonts w:cstheme="majorBidi"/>
                <w:sz w:val="20"/>
                <w:szCs w:val="20"/>
              </w:rPr>
              <w:t>262.26</w:t>
            </w:r>
            <w:r w:rsidRPr="00C258BA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37" w:type="pct"/>
          </w:tcPr>
          <w:p w14:paraId="1998353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3.65</w:t>
            </w:r>
          </w:p>
        </w:tc>
      </w:tr>
      <w:tr w:rsidR="00C93B42" w:rsidRPr="00F43C10" w14:paraId="21E2B72A" w14:textId="77777777" w:rsidTr="004F7DA3">
        <w:tc>
          <w:tcPr>
            <w:tcW w:w="864" w:type="pct"/>
          </w:tcPr>
          <w:p w14:paraId="3CE44C2F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iber (g)</w:t>
            </w:r>
          </w:p>
        </w:tc>
        <w:tc>
          <w:tcPr>
            <w:tcW w:w="554" w:type="pct"/>
          </w:tcPr>
          <w:p w14:paraId="1D4B881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9.96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75B1564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5.89</w:t>
            </w:r>
          </w:p>
        </w:tc>
        <w:tc>
          <w:tcPr>
            <w:tcW w:w="554" w:type="pct"/>
          </w:tcPr>
          <w:p w14:paraId="2F473C1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.53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5AD9A3B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.02</w:t>
            </w:r>
          </w:p>
        </w:tc>
        <w:tc>
          <w:tcPr>
            <w:tcW w:w="550" w:type="pct"/>
          </w:tcPr>
          <w:p w14:paraId="6A6A570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8.21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0C99A68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.85</w:t>
            </w:r>
          </w:p>
        </w:tc>
        <w:tc>
          <w:tcPr>
            <w:tcW w:w="556" w:type="pct"/>
          </w:tcPr>
          <w:p w14:paraId="7D971E2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9.65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296BA69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78</w:t>
            </w:r>
          </w:p>
        </w:tc>
      </w:tr>
      <w:tr w:rsidR="00C93B42" w:rsidRPr="00F43C10" w14:paraId="624F7950" w14:textId="77777777" w:rsidTr="004F7DA3">
        <w:tc>
          <w:tcPr>
            <w:tcW w:w="864" w:type="pct"/>
          </w:tcPr>
          <w:p w14:paraId="1199849A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Thiamin (mg)</w:t>
            </w:r>
          </w:p>
        </w:tc>
        <w:tc>
          <w:tcPr>
            <w:tcW w:w="554" w:type="pct"/>
          </w:tcPr>
          <w:p w14:paraId="4980C03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52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6B5AE7A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17</w:t>
            </w:r>
          </w:p>
        </w:tc>
        <w:tc>
          <w:tcPr>
            <w:tcW w:w="554" w:type="pct"/>
          </w:tcPr>
          <w:p w14:paraId="1974E9A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14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353551C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91</w:t>
            </w:r>
          </w:p>
        </w:tc>
        <w:tc>
          <w:tcPr>
            <w:tcW w:w="550" w:type="pct"/>
          </w:tcPr>
          <w:p w14:paraId="598E7D5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67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4A6BEBE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76</w:t>
            </w:r>
          </w:p>
        </w:tc>
        <w:tc>
          <w:tcPr>
            <w:tcW w:w="556" w:type="pct"/>
          </w:tcPr>
          <w:p w14:paraId="29456FE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9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67E1F3B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39</w:t>
            </w:r>
          </w:p>
        </w:tc>
      </w:tr>
      <w:tr w:rsidR="00C93B42" w:rsidRPr="00F43C10" w14:paraId="5D2EFA25" w14:textId="77777777" w:rsidTr="004F7DA3">
        <w:tc>
          <w:tcPr>
            <w:tcW w:w="864" w:type="pct"/>
          </w:tcPr>
          <w:p w14:paraId="1DEDD6FE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Riboflavin (mg)</w:t>
            </w:r>
          </w:p>
        </w:tc>
        <w:tc>
          <w:tcPr>
            <w:tcW w:w="554" w:type="pct"/>
          </w:tcPr>
          <w:p w14:paraId="485D9B7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1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4A21681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89</w:t>
            </w:r>
          </w:p>
        </w:tc>
        <w:tc>
          <w:tcPr>
            <w:tcW w:w="554" w:type="pct"/>
          </w:tcPr>
          <w:p w14:paraId="7EA20D1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06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29DE39E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85</w:t>
            </w:r>
          </w:p>
        </w:tc>
        <w:tc>
          <w:tcPr>
            <w:tcW w:w="550" w:type="pct"/>
          </w:tcPr>
          <w:p w14:paraId="4D600C1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3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78BC988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72</w:t>
            </w:r>
          </w:p>
        </w:tc>
        <w:tc>
          <w:tcPr>
            <w:tcW w:w="556" w:type="pct"/>
          </w:tcPr>
          <w:p w14:paraId="763492D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42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59F3130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27</w:t>
            </w:r>
          </w:p>
        </w:tc>
      </w:tr>
      <w:tr w:rsidR="00C93B42" w:rsidRPr="00F43C10" w14:paraId="00C3915A" w14:textId="77777777" w:rsidTr="004F7DA3">
        <w:tc>
          <w:tcPr>
            <w:tcW w:w="864" w:type="pct"/>
          </w:tcPr>
          <w:p w14:paraId="6E3F3328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Niacin (mg)</w:t>
            </w:r>
          </w:p>
        </w:tc>
        <w:tc>
          <w:tcPr>
            <w:tcW w:w="554" w:type="pct"/>
          </w:tcPr>
          <w:p w14:paraId="099A7DF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6.99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06DE5C7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3.53</w:t>
            </w:r>
          </w:p>
        </w:tc>
        <w:tc>
          <w:tcPr>
            <w:tcW w:w="554" w:type="pct"/>
          </w:tcPr>
          <w:p w14:paraId="1B8F34B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4.86</w:t>
            </w:r>
            <w:r w:rsidRPr="00DC5B2C">
              <w:rPr>
                <w:rFonts w:cstheme="majorBidi"/>
                <w:sz w:val="20"/>
                <w:szCs w:val="20"/>
                <w:vertAlign w:val="superscript"/>
              </w:rPr>
              <w:t>ac</w:t>
            </w:r>
          </w:p>
        </w:tc>
        <w:tc>
          <w:tcPr>
            <w:tcW w:w="495" w:type="pct"/>
          </w:tcPr>
          <w:p w14:paraId="5FE68D1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3.11</w:t>
            </w:r>
          </w:p>
        </w:tc>
        <w:tc>
          <w:tcPr>
            <w:tcW w:w="550" w:type="pct"/>
          </w:tcPr>
          <w:p w14:paraId="2ABEF30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4.41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7A7D7D2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.71</w:t>
            </w:r>
          </w:p>
        </w:tc>
        <w:tc>
          <w:tcPr>
            <w:tcW w:w="556" w:type="pct"/>
          </w:tcPr>
          <w:p w14:paraId="3B370A7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.67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4998AA2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56</w:t>
            </w:r>
          </w:p>
        </w:tc>
      </w:tr>
      <w:tr w:rsidR="00C93B42" w:rsidRPr="00F43C10" w14:paraId="6FC69F96" w14:textId="77777777" w:rsidTr="004F7DA3">
        <w:tc>
          <w:tcPr>
            <w:tcW w:w="864" w:type="pct"/>
          </w:tcPr>
          <w:p w14:paraId="69ABE99B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Pantothenic acid (mg)</w:t>
            </w:r>
          </w:p>
        </w:tc>
        <w:tc>
          <w:tcPr>
            <w:tcW w:w="554" w:type="pct"/>
          </w:tcPr>
          <w:p w14:paraId="032DDD3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.52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495" w:type="pct"/>
          </w:tcPr>
          <w:p w14:paraId="118B65B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78</w:t>
            </w:r>
          </w:p>
        </w:tc>
        <w:tc>
          <w:tcPr>
            <w:tcW w:w="554" w:type="pct"/>
          </w:tcPr>
          <w:p w14:paraId="2BCABB5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.3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1B819B2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33</w:t>
            </w:r>
          </w:p>
        </w:tc>
        <w:tc>
          <w:tcPr>
            <w:tcW w:w="550" w:type="pct"/>
          </w:tcPr>
          <w:p w14:paraId="5629D08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.62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1D31AF1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76</w:t>
            </w:r>
          </w:p>
        </w:tc>
        <w:tc>
          <w:tcPr>
            <w:tcW w:w="556" w:type="pct"/>
          </w:tcPr>
          <w:p w14:paraId="1616323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37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6C901D7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09</w:t>
            </w:r>
          </w:p>
        </w:tc>
      </w:tr>
      <w:tr w:rsidR="00C93B42" w:rsidRPr="00F43C10" w14:paraId="4AA0FD78" w14:textId="77777777" w:rsidTr="004F7DA3">
        <w:tc>
          <w:tcPr>
            <w:tcW w:w="864" w:type="pct"/>
          </w:tcPr>
          <w:p w14:paraId="31E54364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Pyridoxine (mg)</w:t>
            </w:r>
          </w:p>
        </w:tc>
        <w:tc>
          <w:tcPr>
            <w:tcW w:w="554" w:type="pct"/>
          </w:tcPr>
          <w:p w14:paraId="43571D9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74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0016B73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53</w:t>
            </w:r>
          </w:p>
        </w:tc>
        <w:tc>
          <w:tcPr>
            <w:tcW w:w="554" w:type="pct"/>
          </w:tcPr>
          <w:p w14:paraId="027EB96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2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529A8B4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23</w:t>
            </w:r>
          </w:p>
        </w:tc>
        <w:tc>
          <w:tcPr>
            <w:tcW w:w="550" w:type="pct"/>
          </w:tcPr>
          <w:p w14:paraId="0DDD8CB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1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076BDDB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31</w:t>
            </w:r>
          </w:p>
        </w:tc>
        <w:tc>
          <w:tcPr>
            <w:tcW w:w="556" w:type="pct"/>
          </w:tcPr>
          <w:p w14:paraId="50246BE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42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204D2569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39</w:t>
            </w:r>
          </w:p>
        </w:tc>
      </w:tr>
      <w:tr w:rsidR="00C93B42" w:rsidRPr="00F43C10" w14:paraId="2977346B" w14:textId="77777777" w:rsidTr="004F7DA3">
        <w:tc>
          <w:tcPr>
            <w:tcW w:w="864" w:type="pct"/>
          </w:tcPr>
          <w:p w14:paraId="1D28B3A5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olate (µg)</w:t>
            </w:r>
          </w:p>
        </w:tc>
        <w:tc>
          <w:tcPr>
            <w:tcW w:w="554" w:type="pct"/>
          </w:tcPr>
          <w:p w14:paraId="3D808C9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87.47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079F74C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35.80</w:t>
            </w:r>
          </w:p>
        </w:tc>
        <w:tc>
          <w:tcPr>
            <w:tcW w:w="554" w:type="pct"/>
          </w:tcPr>
          <w:p w14:paraId="0B4F8E9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24.1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061D4B3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65.62</w:t>
            </w:r>
          </w:p>
        </w:tc>
        <w:tc>
          <w:tcPr>
            <w:tcW w:w="550" w:type="pct"/>
          </w:tcPr>
          <w:p w14:paraId="2CDA233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38.47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4786BAD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5.63</w:t>
            </w:r>
          </w:p>
        </w:tc>
        <w:tc>
          <w:tcPr>
            <w:tcW w:w="556" w:type="pct"/>
          </w:tcPr>
          <w:p w14:paraId="16BAC89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38.67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16ADED59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6.42</w:t>
            </w:r>
          </w:p>
        </w:tc>
      </w:tr>
      <w:tr w:rsidR="00C93B42" w:rsidRPr="00F43C10" w14:paraId="149B82ED" w14:textId="77777777" w:rsidTr="004F7DA3">
        <w:tc>
          <w:tcPr>
            <w:tcW w:w="864" w:type="pct"/>
          </w:tcPr>
          <w:p w14:paraId="5D22B27A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Vitamin B12</w:t>
            </w:r>
            <w:r>
              <w:rPr>
                <w:rFonts w:cstheme="majorBidi"/>
                <w:b/>
                <w:bCs/>
                <w:sz w:val="20"/>
                <w:szCs w:val="20"/>
              </w:rPr>
              <w:t xml:space="preserve"> 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>(µg)</w:t>
            </w:r>
          </w:p>
        </w:tc>
        <w:tc>
          <w:tcPr>
            <w:tcW w:w="554" w:type="pct"/>
          </w:tcPr>
          <w:p w14:paraId="1725E8B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6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245D414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30</w:t>
            </w:r>
          </w:p>
        </w:tc>
        <w:tc>
          <w:tcPr>
            <w:tcW w:w="554" w:type="pct"/>
          </w:tcPr>
          <w:p w14:paraId="289EB669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7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6BC89DA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29</w:t>
            </w:r>
          </w:p>
        </w:tc>
        <w:tc>
          <w:tcPr>
            <w:tcW w:w="550" w:type="pct"/>
          </w:tcPr>
          <w:p w14:paraId="0A5502C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71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7A57A65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78</w:t>
            </w:r>
          </w:p>
        </w:tc>
        <w:tc>
          <w:tcPr>
            <w:tcW w:w="556" w:type="pct"/>
          </w:tcPr>
          <w:p w14:paraId="0F94431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67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45DEEF9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30</w:t>
            </w:r>
          </w:p>
        </w:tc>
      </w:tr>
      <w:tr w:rsidR="00C93B42" w:rsidRPr="00F43C10" w14:paraId="0A6B6916" w14:textId="77777777" w:rsidTr="004F7DA3">
        <w:tc>
          <w:tcPr>
            <w:tcW w:w="864" w:type="pct"/>
          </w:tcPr>
          <w:p w14:paraId="2CFA819C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Vitamin C (mg)</w:t>
            </w:r>
          </w:p>
        </w:tc>
        <w:tc>
          <w:tcPr>
            <w:tcW w:w="554" w:type="pct"/>
          </w:tcPr>
          <w:p w14:paraId="214B0A6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87.25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56DAC4E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68.84</w:t>
            </w:r>
          </w:p>
        </w:tc>
        <w:tc>
          <w:tcPr>
            <w:tcW w:w="554" w:type="pct"/>
          </w:tcPr>
          <w:p w14:paraId="21C056D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.94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6AD135A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39.27</w:t>
            </w:r>
          </w:p>
        </w:tc>
        <w:tc>
          <w:tcPr>
            <w:tcW w:w="550" w:type="pct"/>
          </w:tcPr>
          <w:p w14:paraId="7704FC1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69.29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154730A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0.55</w:t>
            </w:r>
          </w:p>
        </w:tc>
        <w:tc>
          <w:tcPr>
            <w:tcW w:w="556" w:type="pct"/>
          </w:tcPr>
          <w:p w14:paraId="6722691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6.7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2E26327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5.12</w:t>
            </w:r>
          </w:p>
        </w:tc>
      </w:tr>
      <w:tr w:rsidR="00C93B42" w:rsidRPr="00F43C10" w14:paraId="1EB4A707" w14:textId="77777777" w:rsidTr="004F7DA3">
        <w:tc>
          <w:tcPr>
            <w:tcW w:w="864" w:type="pct"/>
          </w:tcPr>
          <w:p w14:paraId="55AB20A5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Vitamin A (RE)</w:t>
            </w:r>
          </w:p>
        </w:tc>
        <w:tc>
          <w:tcPr>
            <w:tcW w:w="554" w:type="pct"/>
          </w:tcPr>
          <w:p w14:paraId="211047D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981.0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08A1AEA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482.15</w:t>
            </w:r>
          </w:p>
        </w:tc>
        <w:tc>
          <w:tcPr>
            <w:tcW w:w="554" w:type="pct"/>
          </w:tcPr>
          <w:p w14:paraId="3DB6B79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593.09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25AE74D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77.48</w:t>
            </w:r>
          </w:p>
        </w:tc>
        <w:tc>
          <w:tcPr>
            <w:tcW w:w="550" w:type="pct"/>
          </w:tcPr>
          <w:p w14:paraId="30C583D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792.26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2460D01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95.39</w:t>
            </w:r>
          </w:p>
        </w:tc>
        <w:tc>
          <w:tcPr>
            <w:tcW w:w="556" w:type="pct"/>
          </w:tcPr>
          <w:p w14:paraId="311BC02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43.69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10A82C3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45.16</w:t>
            </w:r>
          </w:p>
        </w:tc>
      </w:tr>
      <w:tr w:rsidR="00C93B42" w:rsidRPr="00F43C10" w14:paraId="65783D41" w14:textId="77777777" w:rsidTr="004F7DA3">
        <w:tc>
          <w:tcPr>
            <w:tcW w:w="864" w:type="pct"/>
          </w:tcPr>
          <w:p w14:paraId="13786CBF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β-Carotene (µg)</w:t>
            </w:r>
          </w:p>
        </w:tc>
        <w:tc>
          <w:tcPr>
            <w:tcW w:w="554" w:type="pct"/>
          </w:tcPr>
          <w:p w14:paraId="0DF08D8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04.04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6071C849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38.97</w:t>
            </w:r>
          </w:p>
        </w:tc>
        <w:tc>
          <w:tcPr>
            <w:tcW w:w="554" w:type="pct"/>
          </w:tcPr>
          <w:p w14:paraId="081D6F5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98.3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6C460A4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11.98</w:t>
            </w:r>
          </w:p>
        </w:tc>
        <w:tc>
          <w:tcPr>
            <w:tcW w:w="550" w:type="pct"/>
          </w:tcPr>
          <w:p w14:paraId="5604B77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17.3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0DFFCF5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15.89</w:t>
            </w:r>
          </w:p>
        </w:tc>
        <w:tc>
          <w:tcPr>
            <w:tcW w:w="556" w:type="pct"/>
          </w:tcPr>
          <w:p w14:paraId="29C2E8E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70.47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356E59C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26.28</w:t>
            </w:r>
          </w:p>
        </w:tc>
      </w:tr>
      <w:tr w:rsidR="00C93B42" w:rsidRPr="00F43C10" w14:paraId="7C959BEE" w14:textId="77777777" w:rsidTr="004F7DA3">
        <w:tc>
          <w:tcPr>
            <w:tcW w:w="864" w:type="pct"/>
          </w:tcPr>
          <w:p w14:paraId="50D2C566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Vitamin D</w:t>
            </w:r>
            <w:r>
              <w:rPr>
                <w:rFonts w:cstheme="majorBidi"/>
                <w:b/>
                <w:bCs/>
                <w:sz w:val="20"/>
                <w:szCs w:val="20"/>
              </w:rPr>
              <w:t xml:space="preserve"> 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>(µg)</w:t>
            </w:r>
          </w:p>
        </w:tc>
        <w:tc>
          <w:tcPr>
            <w:tcW w:w="554" w:type="pct"/>
          </w:tcPr>
          <w:p w14:paraId="40EBAB4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92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2C1698B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03</w:t>
            </w:r>
          </w:p>
        </w:tc>
        <w:tc>
          <w:tcPr>
            <w:tcW w:w="554" w:type="pct"/>
          </w:tcPr>
          <w:p w14:paraId="79EE4B3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05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45C99FC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10</w:t>
            </w:r>
          </w:p>
        </w:tc>
        <w:tc>
          <w:tcPr>
            <w:tcW w:w="550" w:type="pct"/>
          </w:tcPr>
          <w:p w14:paraId="6302904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0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74667DA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76</w:t>
            </w:r>
          </w:p>
        </w:tc>
        <w:tc>
          <w:tcPr>
            <w:tcW w:w="556" w:type="pct"/>
          </w:tcPr>
          <w:p w14:paraId="1AEEC1B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38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548B3C5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51</w:t>
            </w:r>
          </w:p>
        </w:tc>
      </w:tr>
      <w:tr w:rsidR="00C93B42" w:rsidRPr="00F43C10" w14:paraId="3481F0CF" w14:textId="77777777" w:rsidTr="004F7DA3">
        <w:tc>
          <w:tcPr>
            <w:tcW w:w="864" w:type="pct"/>
          </w:tcPr>
          <w:p w14:paraId="128BF59F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α-tocopherol (mg)</w:t>
            </w:r>
          </w:p>
        </w:tc>
        <w:tc>
          <w:tcPr>
            <w:tcW w:w="554" w:type="pct"/>
          </w:tcPr>
          <w:p w14:paraId="1E5A877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7.86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120C9F2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3.70</w:t>
            </w:r>
          </w:p>
        </w:tc>
        <w:tc>
          <w:tcPr>
            <w:tcW w:w="554" w:type="pct"/>
          </w:tcPr>
          <w:p w14:paraId="09416AD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9.8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2DAD6AC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5.89</w:t>
            </w:r>
          </w:p>
        </w:tc>
        <w:tc>
          <w:tcPr>
            <w:tcW w:w="550" w:type="pct"/>
          </w:tcPr>
          <w:p w14:paraId="70E5A9C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6.10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35B0446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6.81</w:t>
            </w:r>
          </w:p>
        </w:tc>
        <w:tc>
          <w:tcPr>
            <w:tcW w:w="556" w:type="pct"/>
          </w:tcPr>
          <w:p w14:paraId="463D64A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20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3C4B6C2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56</w:t>
            </w:r>
          </w:p>
        </w:tc>
      </w:tr>
      <w:tr w:rsidR="00C93B42" w:rsidRPr="00F43C10" w14:paraId="26C1C9B0" w14:textId="77777777" w:rsidTr="004F7DA3">
        <w:tc>
          <w:tcPr>
            <w:tcW w:w="864" w:type="pct"/>
          </w:tcPr>
          <w:p w14:paraId="780015B4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Vitamin K (µg)</w:t>
            </w:r>
          </w:p>
        </w:tc>
        <w:tc>
          <w:tcPr>
            <w:tcW w:w="554" w:type="pct"/>
          </w:tcPr>
          <w:p w14:paraId="364D98C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32.3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59EB8E1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7.08</w:t>
            </w:r>
          </w:p>
        </w:tc>
        <w:tc>
          <w:tcPr>
            <w:tcW w:w="554" w:type="pct"/>
          </w:tcPr>
          <w:p w14:paraId="3CB618B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4.21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30DEE59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9.03</w:t>
            </w:r>
          </w:p>
        </w:tc>
        <w:tc>
          <w:tcPr>
            <w:tcW w:w="550" w:type="pct"/>
          </w:tcPr>
          <w:p w14:paraId="721ACC2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7.53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0916455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5.46</w:t>
            </w:r>
          </w:p>
        </w:tc>
        <w:tc>
          <w:tcPr>
            <w:tcW w:w="556" w:type="pct"/>
          </w:tcPr>
          <w:p w14:paraId="366EE05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2.32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56A22DB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0.31</w:t>
            </w:r>
          </w:p>
        </w:tc>
      </w:tr>
      <w:tr w:rsidR="00C93B42" w:rsidRPr="00F43C10" w14:paraId="5B519CD9" w14:textId="77777777" w:rsidTr="004F7DA3">
        <w:tc>
          <w:tcPr>
            <w:tcW w:w="864" w:type="pct"/>
          </w:tcPr>
          <w:p w14:paraId="73631B7C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Calcium (mg)</w:t>
            </w:r>
          </w:p>
        </w:tc>
        <w:tc>
          <w:tcPr>
            <w:tcW w:w="554" w:type="pct"/>
          </w:tcPr>
          <w:p w14:paraId="3C2246E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51.2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0A05EFB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30.58</w:t>
            </w:r>
          </w:p>
        </w:tc>
        <w:tc>
          <w:tcPr>
            <w:tcW w:w="554" w:type="pct"/>
          </w:tcPr>
          <w:p w14:paraId="20C93DD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23.7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6356CB4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64.24</w:t>
            </w:r>
          </w:p>
        </w:tc>
        <w:tc>
          <w:tcPr>
            <w:tcW w:w="550" w:type="pct"/>
          </w:tcPr>
          <w:p w14:paraId="13C06E8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11.42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585C284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14.23</w:t>
            </w:r>
          </w:p>
        </w:tc>
        <w:tc>
          <w:tcPr>
            <w:tcW w:w="556" w:type="pct"/>
          </w:tcPr>
          <w:p w14:paraId="6282D8D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62.35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37" w:type="pct"/>
          </w:tcPr>
          <w:p w14:paraId="50C61CF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55.14</w:t>
            </w:r>
          </w:p>
        </w:tc>
      </w:tr>
      <w:tr w:rsidR="00C93B42" w:rsidRPr="00F43C10" w14:paraId="7B4BBBB2" w14:textId="77777777" w:rsidTr="004F7DA3">
        <w:tc>
          <w:tcPr>
            <w:tcW w:w="864" w:type="pct"/>
          </w:tcPr>
          <w:p w14:paraId="64FB135C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A5479E">
              <w:rPr>
                <w:rFonts w:cstheme="majorBidi"/>
                <w:b/>
                <w:bCs/>
                <w:sz w:val="20"/>
                <w:szCs w:val="20"/>
              </w:rPr>
              <w:t>Phosphor</w:t>
            </w:r>
            <w:r>
              <w:rPr>
                <w:rFonts w:cstheme="majorBidi"/>
                <w:b/>
                <w:bCs/>
                <w:sz w:val="20"/>
                <w:szCs w:val="20"/>
              </w:rPr>
              <w:t>us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54" w:type="pct"/>
          </w:tcPr>
          <w:p w14:paraId="0F22AB2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429.81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400CE53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23.27</w:t>
            </w:r>
          </w:p>
        </w:tc>
        <w:tc>
          <w:tcPr>
            <w:tcW w:w="554" w:type="pct"/>
          </w:tcPr>
          <w:p w14:paraId="49C3287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75.38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5EF4CFE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76.12</w:t>
            </w:r>
          </w:p>
        </w:tc>
        <w:tc>
          <w:tcPr>
            <w:tcW w:w="550" w:type="pct"/>
          </w:tcPr>
          <w:p w14:paraId="70D9776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481.25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61C5E4F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21.09</w:t>
            </w:r>
          </w:p>
        </w:tc>
        <w:tc>
          <w:tcPr>
            <w:tcW w:w="556" w:type="pct"/>
          </w:tcPr>
          <w:p w14:paraId="7FED7CA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73.12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54D49B0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82.41</w:t>
            </w:r>
          </w:p>
        </w:tc>
      </w:tr>
      <w:tr w:rsidR="00C93B42" w:rsidRPr="00F43C10" w14:paraId="5124A28F" w14:textId="77777777" w:rsidTr="004F7DA3">
        <w:tc>
          <w:tcPr>
            <w:tcW w:w="864" w:type="pct"/>
          </w:tcPr>
          <w:p w14:paraId="236C944D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gnesium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54" w:type="pct"/>
          </w:tcPr>
          <w:p w14:paraId="17821289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49.29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740DCCF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78.11</w:t>
            </w:r>
          </w:p>
        </w:tc>
        <w:tc>
          <w:tcPr>
            <w:tcW w:w="554" w:type="pct"/>
          </w:tcPr>
          <w:p w14:paraId="507CE63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91.7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6299892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9.37</w:t>
            </w:r>
          </w:p>
        </w:tc>
        <w:tc>
          <w:tcPr>
            <w:tcW w:w="550" w:type="pct"/>
          </w:tcPr>
          <w:p w14:paraId="372F729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33.32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324BC10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3.94</w:t>
            </w:r>
          </w:p>
        </w:tc>
        <w:tc>
          <w:tcPr>
            <w:tcW w:w="556" w:type="pct"/>
          </w:tcPr>
          <w:p w14:paraId="1F390FE6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05.29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6B23A2A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7.92</w:t>
            </w:r>
          </w:p>
        </w:tc>
      </w:tr>
      <w:tr w:rsidR="00C93B42" w:rsidRPr="00F43C10" w14:paraId="75B3F440" w14:textId="77777777" w:rsidTr="004F7DA3">
        <w:tc>
          <w:tcPr>
            <w:tcW w:w="864" w:type="pct"/>
          </w:tcPr>
          <w:p w14:paraId="057D2E61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Zinc (mg)</w:t>
            </w:r>
          </w:p>
        </w:tc>
        <w:tc>
          <w:tcPr>
            <w:tcW w:w="554" w:type="pct"/>
          </w:tcPr>
          <w:p w14:paraId="2E68FE5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.00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0CF1B41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72</w:t>
            </w:r>
          </w:p>
        </w:tc>
        <w:tc>
          <w:tcPr>
            <w:tcW w:w="554" w:type="pct"/>
          </w:tcPr>
          <w:p w14:paraId="2F97569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.62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5BE2809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25</w:t>
            </w:r>
          </w:p>
        </w:tc>
        <w:tc>
          <w:tcPr>
            <w:tcW w:w="550" w:type="pct"/>
          </w:tcPr>
          <w:p w14:paraId="1B6C7D4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.44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2C0F8EE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50</w:t>
            </w:r>
          </w:p>
        </w:tc>
        <w:tc>
          <w:tcPr>
            <w:tcW w:w="556" w:type="pct"/>
          </w:tcPr>
          <w:p w14:paraId="6BEAC40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.45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2870428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46</w:t>
            </w:r>
          </w:p>
        </w:tc>
      </w:tr>
      <w:tr w:rsidR="00C93B42" w:rsidRPr="00F43C10" w14:paraId="7D5D43F5" w14:textId="77777777" w:rsidTr="004F7DA3">
        <w:tc>
          <w:tcPr>
            <w:tcW w:w="864" w:type="pct"/>
          </w:tcPr>
          <w:p w14:paraId="13AE2D98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Iron (mg)</w:t>
            </w:r>
          </w:p>
        </w:tc>
        <w:tc>
          <w:tcPr>
            <w:tcW w:w="554" w:type="pct"/>
          </w:tcPr>
          <w:p w14:paraId="1C17DAE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.61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5A3518E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.26</w:t>
            </w:r>
          </w:p>
        </w:tc>
        <w:tc>
          <w:tcPr>
            <w:tcW w:w="554" w:type="pct"/>
          </w:tcPr>
          <w:p w14:paraId="4209E323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.99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105B818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43</w:t>
            </w:r>
          </w:p>
        </w:tc>
        <w:tc>
          <w:tcPr>
            <w:tcW w:w="550" w:type="pct"/>
          </w:tcPr>
          <w:p w14:paraId="2185847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.60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1A36BFD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85</w:t>
            </w:r>
          </w:p>
        </w:tc>
        <w:tc>
          <w:tcPr>
            <w:tcW w:w="556" w:type="pct"/>
          </w:tcPr>
          <w:p w14:paraId="4169637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1.38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031951A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40</w:t>
            </w:r>
          </w:p>
        </w:tc>
      </w:tr>
      <w:tr w:rsidR="00C93B42" w:rsidRPr="00F43C10" w14:paraId="23430582" w14:textId="77777777" w:rsidTr="004F7DA3">
        <w:tc>
          <w:tcPr>
            <w:tcW w:w="864" w:type="pct"/>
          </w:tcPr>
          <w:p w14:paraId="7E05103A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opper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54" w:type="pct"/>
          </w:tcPr>
          <w:p w14:paraId="234C8C8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3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4AB758C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55</w:t>
            </w:r>
          </w:p>
        </w:tc>
        <w:tc>
          <w:tcPr>
            <w:tcW w:w="554" w:type="pct"/>
          </w:tcPr>
          <w:p w14:paraId="76D5A64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78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7D59DA4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88</w:t>
            </w:r>
          </w:p>
        </w:tc>
        <w:tc>
          <w:tcPr>
            <w:tcW w:w="550" w:type="pct"/>
          </w:tcPr>
          <w:p w14:paraId="7B17847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08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5041F617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74</w:t>
            </w:r>
          </w:p>
        </w:tc>
        <w:tc>
          <w:tcPr>
            <w:tcW w:w="556" w:type="pct"/>
          </w:tcPr>
          <w:p w14:paraId="0D8AABF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25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1BF50EB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35</w:t>
            </w:r>
          </w:p>
        </w:tc>
      </w:tr>
      <w:tr w:rsidR="00C93B42" w:rsidRPr="00F43C10" w14:paraId="5EA0E21F" w14:textId="77777777" w:rsidTr="004F7DA3">
        <w:tc>
          <w:tcPr>
            <w:tcW w:w="864" w:type="pct"/>
          </w:tcPr>
          <w:p w14:paraId="5D372371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lastRenderedPageBreak/>
              <w:t>Selenium (µg)</w:t>
            </w:r>
          </w:p>
        </w:tc>
        <w:tc>
          <w:tcPr>
            <w:tcW w:w="554" w:type="pct"/>
          </w:tcPr>
          <w:p w14:paraId="2757906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12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495" w:type="pct"/>
          </w:tcPr>
          <w:p w14:paraId="654A830C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554" w:type="pct"/>
          </w:tcPr>
          <w:p w14:paraId="76924AD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11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654DC7A9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6</w:t>
            </w:r>
          </w:p>
        </w:tc>
        <w:tc>
          <w:tcPr>
            <w:tcW w:w="550" w:type="pct"/>
          </w:tcPr>
          <w:p w14:paraId="73F18904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13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14224A8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5</w:t>
            </w:r>
          </w:p>
        </w:tc>
        <w:tc>
          <w:tcPr>
            <w:tcW w:w="556" w:type="pct"/>
          </w:tcPr>
          <w:p w14:paraId="0290E7A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8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0C1361F0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2</w:t>
            </w:r>
          </w:p>
        </w:tc>
      </w:tr>
      <w:tr w:rsidR="00C93B42" w:rsidRPr="00F43C10" w14:paraId="3E7AC37E" w14:textId="77777777" w:rsidTr="004F7DA3">
        <w:tc>
          <w:tcPr>
            <w:tcW w:w="864" w:type="pct"/>
          </w:tcPr>
          <w:p w14:paraId="5D0F96FE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Potassium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54" w:type="pct"/>
          </w:tcPr>
          <w:p w14:paraId="3A2073B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879.07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0A047E2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699.20</w:t>
            </w:r>
          </w:p>
        </w:tc>
        <w:tc>
          <w:tcPr>
            <w:tcW w:w="554" w:type="pct"/>
          </w:tcPr>
          <w:p w14:paraId="6968D1B2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993.72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75417B9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097.47</w:t>
            </w:r>
          </w:p>
        </w:tc>
        <w:tc>
          <w:tcPr>
            <w:tcW w:w="550" w:type="pct"/>
          </w:tcPr>
          <w:p w14:paraId="6C2F5F9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764.18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7072267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629.13</w:t>
            </w:r>
          </w:p>
        </w:tc>
        <w:tc>
          <w:tcPr>
            <w:tcW w:w="556" w:type="pct"/>
          </w:tcPr>
          <w:p w14:paraId="663BDAD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467.2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21471198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81.52</w:t>
            </w:r>
          </w:p>
        </w:tc>
      </w:tr>
      <w:tr w:rsidR="00C93B42" w:rsidRPr="00F43C10" w14:paraId="093FC5DE" w14:textId="77777777" w:rsidTr="004F7DA3">
        <w:tc>
          <w:tcPr>
            <w:tcW w:w="864" w:type="pct"/>
          </w:tcPr>
          <w:p w14:paraId="06AA995C" w14:textId="77777777" w:rsidR="00C93B42" w:rsidRPr="00F43C10" w:rsidRDefault="00C93B42" w:rsidP="004F7DA3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nganese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54" w:type="pct"/>
          </w:tcPr>
          <w:p w14:paraId="59CA1711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48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95" w:type="pct"/>
          </w:tcPr>
          <w:p w14:paraId="38E3CD4E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52</w:t>
            </w:r>
          </w:p>
        </w:tc>
        <w:tc>
          <w:tcPr>
            <w:tcW w:w="554" w:type="pct"/>
          </w:tcPr>
          <w:p w14:paraId="1647F2EB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7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613EE315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69</w:t>
            </w:r>
          </w:p>
        </w:tc>
        <w:tc>
          <w:tcPr>
            <w:tcW w:w="550" w:type="pct"/>
          </w:tcPr>
          <w:p w14:paraId="449A81E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75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95" w:type="pct"/>
          </w:tcPr>
          <w:p w14:paraId="7677777A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31</w:t>
            </w:r>
          </w:p>
        </w:tc>
        <w:tc>
          <w:tcPr>
            <w:tcW w:w="556" w:type="pct"/>
          </w:tcPr>
          <w:p w14:paraId="602F725D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10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37" w:type="pct"/>
          </w:tcPr>
          <w:p w14:paraId="17433B1F" w14:textId="77777777" w:rsidR="00C93B42" w:rsidRPr="00F43C10" w:rsidRDefault="00C93B42" w:rsidP="004F7DA3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93</w:t>
            </w:r>
          </w:p>
        </w:tc>
      </w:tr>
    </w:tbl>
    <w:p w14:paraId="35949D15" w14:textId="77777777" w:rsidR="00985319" w:rsidRPr="004C53E5" w:rsidRDefault="00985319" w:rsidP="00985319">
      <w:pPr>
        <w:rPr>
          <w:sz w:val="20"/>
          <w:szCs w:val="20"/>
        </w:rPr>
        <w:sectPr w:rsidR="00985319" w:rsidRPr="004C53E5" w:rsidSect="00985319">
          <w:pgSz w:w="15840" w:h="12240" w:orient="landscape"/>
          <w:pgMar w:top="1440" w:right="1440" w:bottom="1080" w:left="1440" w:header="720" w:footer="720" w:gutter="0"/>
          <w:cols w:space="720"/>
          <w:docGrid w:linePitch="360"/>
        </w:sectPr>
      </w:pPr>
      <w:r>
        <w:rPr>
          <w:sz w:val="20"/>
          <w:szCs w:val="20"/>
          <w:vertAlign w:val="superscript"/>
        </w:rPr>
        <w:t>1</w:t>
      </w:r>
      <w:r w:rsidRPr="004C53E5">
        <w:rPr>
          <w:sz w:val="20"/>
          <w:szCs w:val="20"/>
          <w:vertAlign w:val="superscript"/>
        </w:rPr>
        <w:t xml:space="preserve"> </w:t>
      </w:r>
      <w:r>
        <w:rPr>
          <w:sz w:val="20"/>
          <w:szCs w:val="20"/>
        </w:rPr>
        <w:t xml:space="preserve">Mean values with dissimilar superscripts were statistically different (P&lt;0.05). </w:t>
      </w:r>
    </w:p>
    <w:p w14:paraId="68CF9571" w14:textId="4F9091F2" w:rsidR="00985319" w:rsidRDefault="00985319" w:rsidP="00985319">
      <w:pPr>
        <w:jc w:val="both"/>
      </w:pPr>
      <w:r w:rsidRPr="00F43C10">
        <w:rPr>
          <w:b/>
          <w:bCs/>
        </w:rPr>
        <w:lastRenderedPageBreak/>
        <w:t xml:space="preserve">Supplementary Table </w:t>
      </w:r>
      <w:r>
        <w:rPr>
          <w:b/>
          <w:bCs/>
        </w:rPr>
        <w:t>2</w:t>
      </w:r>
      <w:r w:rsidRPr="00F43C10">
        <w:rPr>
          <w:b/>
          <w:bCs/>
        </w:rPr>
        <w:t xml:space="preserve">- </w:t>
      </w:r>
      <w:r>
        <w:t xml:space="preserve">The mean daily intake of energy and nutrients estimated by </w:t>
      </w:r>
      <w:r w:rsidR="0079577C">
        <w:t>three FFQs and nine 3-day weigh</w:t>
      </w:r>
      <w:r>
        <w:t>ed dietary record (WDR) for female participants</w:t>
      </w:r>
      <w:r w:rsidRPr="00985319">
        <w:rPr>
          <w:vertAlign w:val="superscript"/>
        </w:rPr>
        <w:t>1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4"/>
        <w:gridCol w:w="1454"/>
        <w:gridCol w:w="1304"/>
        <w:gridCol w:w="1571"/>
        <w:gridCol w:w="1304"/>
        <w:gridCol w:w="1449"/>
        <w:gridCol w:w="1304"/>
        <w:gridCol w:w="1464"/>
        <w:gridCol w:w="1146"/>
      </w:tblGrid>
      <w:tr w:rsidR="00F43C10" w:rsidRPr="00F43C10" w14:paraId="414B16BF" w14:textId="77777777" w:rsidTr="00F43C10">
        <w:tc>
          <w:tcPr>
            <w:tcW w:w="758" w:type="pct"/>
            <w:tcBorders>
              <w:top w:val="single" w:sz="4" w:space="0" w:color="auto"/>
              <w:bottom w:val="single" w:sz="4" w:space="0" w:color="auto"/>
            </w:tcBorders>
          </w:tcPr>
          <w:p w14:paraId="0CDED601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Nutrients</w:t>
            </w:r>
          </w:p>
        </w:tc>
        <w:tc>
          <w:tcPr>
            <w:tcW w:w="106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BC48987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cap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FQ1</w:t>
            </w:r>
          </w:p>
        </w:tc>
        <w:tc>
          <w:tcPr>
            <w:tcW w:w="110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DCDD7B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cap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FQ2</w:t>
            </w:r>
          </w:p>
        </w:tc>
        <w:tc>
          <w:tcPr>
            <w:tcW w:w="106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297E9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FQ3</w:t>
            </w:r>
          </w:p>
        </w:tc>
        <w:tc>
          <w:tcPr>
            <w:tcW w:w="100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BE95411" w14:textId="68B1D116" w:rsidR="00F43C10" w:rsidRPr="00F43C10" w:rsidRDefault="00F02D63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="00F43C10" w:rsidRPr="00F43C10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</w:tr>
      <w:tr w:rsidR="00F43C10" w:rsidRPr="00F43C10" w14:paraId="0FBCFD11" w14:textId="77777777" w:rsidTr="00F43C10">
        <w:tc>
          <w:tcPr>
            <w:tcW w:w="758" w:type="pct"/>
            <w:tcBorders>
              <w:top w:val="single" w:sz="4" w:space="0" w:color="auto"/>
            </w:tcBorders>
          </w:tcPr>
          <w:p w14:paraId="78B47FEA" w14:textId="77777777" w:rsidR="00F43C10" w:rsidRPr="00F43C10" w:rsidRDefault="00F43C10" w:rsidP="00F43C10">
            <w:pPr>
              <w:spacing w:line="360" w:lineRule="auto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561" w:type="pct"/>
            <w:tcBorders>
              <w:top w:val="single" w:sz="4" w:space="0" w:color="auto"/>
              <w:bottom w:val="single" w:sz="4" w:space="0" w:color="auto"/>
            </w:tcBorders>
          </w:tcPr>
          <w:p w14:paraId="3F9C2EB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</w:tcPr>
          <w:p w14:paraId="65B9F6E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606" w:type="pct"/>
            <w:tcBorders>
              <w:top w:val="single" w:sz="4" w:space="0" w:color="auto"/>
              <w:bottom w:val="single" w:sz="4" w:space="0" w:color="auto"/>
            </w:tcBorders>
          </w:tcPr>
          <w:p w14:paraId="2A40F6F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</w:tcPr>
          <w:p w14:paraId="195065A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559" w:type="pct"/>
            <w:tcBorders>
              <w:top w:val="single" w:sz="4" w:space="0" w:color="auto"/>
              <w:bottom w:val="single" w:sz="4" w:space="0" w:color="auto"/>
            </w:tcBorders>
          </w:tcPr>
          <w:p w14:paraId="3C57DF4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</w:tcPr>
          <w:p w14:paraId="121C8D9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565" w:type="pct"/>
            <w:tcBorders>
              <w:top w:val="single" w:sz="4" w:space="0" w:color="auto"/>
              <w:bottom w:val="single" w:sz="4" w:space="0" w:color="auto"/>
            </w:tcBorders>
          </w:tcPr>
          <w:p w14:paraId="6C6FBC0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</w:tcPr>
          <w:p w14:paraId="158E50C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D</w:t>
            </w:r>
          </w:p>
        </w:tc>
      </w:tr>
      <w:tr w:rsidR="00F43C10" w:rsidRPr="00F43C10" w14:paraId="73C1251E" w14:textId="77777777" w:rsidTr="00F43C10">
        <w:trPr>
          <w:trHeight w:val="278"/>
        </w:trPr>
        <w:tc>
          <w:tcPr>
            <w:tcW w:w="758" w:type="pct"/>
          </w:tcPr>
          <w:p w14:paraId="60453FCD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Energy (kcal)</w:t>
            </w:r>
          </w:p>
        </w:tc>
        <w:tc>
          <w:tcPr>
            <w:tcW w:w="561" w:type="pct"/>
            <w:tcBorders>
              <w:top w:val="single" w:sz="4" w:space="0" w:color="auto"/>
            </w:tcBorders>
          </w:tcPr>
          <w:p w14:paraId="5BAD986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58.05</w:t>
            </w:r>
            <w:r w:rsidR="00DC5B2C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503" w:type="pct"/>
            <w:tcBorders>
              <w:top w:val="single" w:sz="4" w:space="0" w:color="auto"/>
            </w:tcBorders>
          </w:tcPr>
          <w:p w14:paraId="2DBB933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12.50</w:t>
            </w:r>
          </w:p>
        </w:tc>
        <w:tc>
          <w:tcPr>
            <w:tcW w:w="606" w:type="pct"/>
            <w:tcBorders>
              <w:top w:val="single" w:sz="4" w:space="0" w:color="auto"/>
            </w:tcBorders>
          </w:tcPr>
          <w:p w14:paraId="100B4D8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397.03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503" w:type="pct"/>
            <w:tcBorders>
              <w:top w:val="single" w:sz="4" w:space="0" w:color="auto"/>
            </w:tcBorders>
          </w:tcPr>
          <w:p w14:paraId="1CA9A50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66.25</w:t>
            </w:r>
          </w:p>
        </w:tc>
        <w:tc>
          <w:tcPr>
            <w:tcW w:w="559" w:type="pct"/>
            <w:tcBorders>
              <w:top w:val="single" w:sz="4" w:space="0" w:color="auto"/>
            </w:tcBorders>
          </w:tcPr>
          <w:p w14:paraId="332DFDB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098.65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  <w:tcBorders>
              <w:top w:val="single" w:sz="4" w:space="0" w:color="auto"/>
            </w:tcBorders>
          </w:tcPr>
          <w:p w14:paraId="066AA049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79.13</w:t>
            </w:r>
          </w:p>
        </w:tc>
        <w:tc>
          <w:tcPr>
            <w:tcW w:w="565" w:type="pct"/>
            <w:tcBorders>
              <w:top w:val="single" w:sz="4" w:space="0" w:color="auto"/>
            </w:tcBorders>
          </w:tcPr>
          <w:p w14:paraId="4393C55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681.92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42" w:type="pct"/>
            <w:tcBorders>
              <w:top w:val="single" w:sz="4" w:space="0" w:color="auto"/>
            </w:tcBorders>
          </w:tcPr>
          <w:p w14:paraId="17069CFC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57.89</w:t>
            </w:r>
          </w:p>
        </w:tc>
      </w:tr>
      <w:tr w:rsidR="00F43C10" w:rsidRPr="00F43C10" w14:paraId="036724FA" w14:textId="77777777" w:rsidTr="00F43C10">
        <w:tc>
          <w:tcPr>
            <w:tcW w:w="758" w:type="pct"/>
          </w:tcPr>
          <w:p w14:paraId="53B9EB3B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Protein (g)</w:t>
            </w:r>
          </w:p>
        </w:tc>
        <w:tc>
          <w:tcPr>
            <w:tcW w:w="561" w:type="pct"/>
          </w:tcPr>
          <w:p w14:paraId="1E820FAD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0.65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7EA0202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0.51</w:t>
            </w:r>
          </w:p>
        </w:tc>
        <w:tc>
          <w:tcPr>
            <w:tcW w:w="606" w:type="pct"/>
          </w:tcPr>
          <w:p w14:paraId="5FFDB2B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5.25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2BDBB6C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7.02</w:t>
            </w:r>
          </w:p>
        </w:tc>
        <w:tc>
          <w:tcPr>
            <w:tcW w:w="559" w:type="pct"/>
          </w:tcPr>
          <w:p w14:paraId="63CBE6C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98.64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060C07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1.31</w:t>
            </w:r>
          </w:p>
        </w:tc>
        <w:tc>
          <w:tcPr>
            <w:tcW w:w="565" w:type="pct"/>
          </w:tcPr>
          <w:p w14:paraId="3AC3CE0D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3.36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04C48D2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.95</w:t>
            </w:r>
          </w:p>
        </w:tc>
      </w:tr>
      <w:tr w:rsidR="00F43C10" w:rsidRPr="00F43C10" w14:paraId="2665A96D" w14:textId="77777777" w:rsidTr="00F43C10">
        <w:tc>
          <w:tcPr>
            <w:tcW w:w="758" w:type="pct"/>
          </w:tcPr>
          <w:p w14:paraId="27023335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Carbohydrate (g)</w:t>
            </w:r>
          </w:p>
        </w:tc>
        <w:tc>
          <w:tcPr>
            <w:tcW w:w="561" w:type="pct"/>
          </w:tcPr>
          <w:p w14:paraId="1A734E6D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24.99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54945ABA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6.89</w:t>
            </w:r>
          </w:p>
        </w:tc>
        <w:tc>
          <w:tcPr>
            <w:tcW w:w="606" w:type="pct"/>
          </w:tcPr>
          <w:p w14:paraId="5A69751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26.88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ABD3C2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0.03</w:t>
            </w:r>
          </w:p>
        </w:tc>
        <w:tc>
          <w:tcPr>
            <w:tcW w:w="559" w:type="pct"/>
          </w:tcPr>
          <w:p w14:paraId="68B8C33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03.65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325C6D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2.73</w:t>
            </w:r>
          </w:p>
        </w:tc>
        <w:tc>
          <w:tcPr>
            <w:tcW w:w="565" w:type="pct"/>
          </w:tcPr>
          <w:p w14:paraId="2B48C50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49.58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21BB382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52.68</w:t>
            </w:r>
          </w:p>
        </w:tc>
      </w:tr>
      <w:tr w:rsidR="00F43C10" w:rsidRPr="00F43C10" w14:paraId="75A222BD" w14:textId="77777777" w:rsidTr="00F43C10">
        <w:tc>
          <w:tcPr>
            <w:tcW w:w="758" w:type="pct"/>
          </w:tcPr>
          <w:p w14:paraId="2521871A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ucrose (g)</w:t>
            </w:r>
          </w:p>
        </w:tc>
        <w:tc>
          <w:tcPr>
            <w:tcW w:w="561" w:type="pct"/>
          </w:tcPr>
          <w:p w14:paraId="1248B56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0.26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A632847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1.38</w:t>
            </w:r>
          </w:p>
        </w:tc>
        <w:tc>
          <w:tcPr>
            <w:tcW w:w="606" w:type="pct"/>
          </w:tcPr>
          <w:p w14:paraId="190CDDB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1.53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DA1CE7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3.87</w:t>
            </w:r>
          </w:p>
        </w:tc>
        <w:tc>
          <w:tcPr>
            <w:tcW w:w="559" w:type="pct"/>
          </w:tcPr>
          <w:p w14:paraId="637A1B5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3.38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5E77EBB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4.48</w:t>
            </w:r>
          </w:p>
        </w:tc>
        <w:tc>
          <w:tcPr>
            <w:tcW w:w="565" w:type="pct"/>
          </w:tcPr>
          <w:p w14:paraId="3999AE4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4.32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57BFD6D9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.13</w:t>
            </w:r>
          </w:p>
        </w:tc>
      </w:tr>
      <w:tr w:rsidR="00F43C10" w:rsidRPr="00F43C10" w14:paraId="7717408C" w14:textId="77777777" w:rsidTr="00F43C10">
        <w:tc>
          <w:tcPr>
            <w:tcW w:w="758" w:type="pct"/>
          </w:tcPr>
          <w:p w14:paraId="681B99AE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at (g)</w:t>
            </w:r>
          </w:p>
        </w:tc>
        <w:tc>
          <w:tcPr>
            <w:tcW w:w="561" w:type="pct"/>
          </w:tcPr>
          <w:p w14:paraId="05E38D2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5.82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5AA6B4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4.82</w:t>
            </w:r>
          </w:p>
        </w:tc>
        <w:tc>
          <w:tcPr>
            <w:tcW w:w="606" w:type="pct"/>
          </w:tcPr>
          <w:p w14:paraId="75E179E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9.89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660E4BDD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3.55</w:t>
            </w:r>
          </w:p>
        </w:tc>
        <w:tc>
          <w:tcPr>
            <w:tcW w:w="559" w:type="pct"/>
          </w:tcPr>
          <w:p w14:paraId="4D8138EC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3.40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503" w:type="pct"/>
          </w:tcPr>
          <w:p w14:paraId="7171953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1.37</w:t>
            </w:r>
          </w:p>
        </w:tc>
        <w:tc>
          <w:tcPr>
            <w:tcW w:w="565" w:type="pct"/>
          </w:tcPr>
          <w:p w14:paraId="2D75626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1.08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42" w:type="pct"/>
          </w:tcPr>
          <w:p w14:paraId="0B4BD42C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.17</w:t>
            </w:r>
          </w:p>
        </w:tc>
      </w:tr>
      <w:tr w:rsidR="00F43C10" w:rsidRPr="00F43C10" w14:paraId="76986A52" w14:textId="77777777" w:rsidTr="00F43C10">
        <w:tc>
          <w:tcPr>
            <w:tcW w:w="758" w:type="pct"/>
          </w:tcPr>
          <w:p w14:paraId="52142D46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Cholesterol (mg)</w:t>
            </w:r>
          </w:p>
        </w:tc>
        <w:tc>
          <w:tcPr>
            <w:tcW w:w="561" w:type="pct"/>
          </w:tcPr>
          <w:p w14:paraId="6B19BE5A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60.77</w:t>
            </w:r>
            <w:r w:rsidR="00DC5B2C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503" w:type="pct"/>
          </w:tcPr>
          <w:p w14:paraId="55A8806D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3.98</w:t>
            </w:r>
          </w:p>
        </w:tc>
        <w:tc>
          <w:tcPr>
            <w:tcW w:w="606" w:type="pct"/>
          </w:tcPr>
          <w:p w14:paraId="3C53A7A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64.78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70533AC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7.10</w:t>
            </w:r>
          </w:p>
        </w:tc>
        <w:tc>
          <w:tcPr>
            <w:tcW w:w="559" w:type="pct"/>
          </w:tcPr>
          <w:p w14:paraId="4403F72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78.89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672E93C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3.45</w:t>
            </w:r>
          </w:p>
        </w:tc>
        <w:tc>
          <w:tcPr>
            <w:tcW w:w="565" w:type="pct"/>
          </w:tcPr>
          <w:p w14:paraId="00E7FAA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4.87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5E86DB5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9.44</w:t>
            </w:r>
          </w:p>
        </w:tc>
      </w:tr>
      <w:tr w:rsidR="00F43C10" w:rsidRPr="00F43C10" w14:paraId="775F2553" w14:textId="77777777" w:rsidTr="00F43C10">
        <w:tc>
          <w:tcPr>
            <w:tcW w:w="758" w:type="pct"/>
          </w:tcPr>
          <w:p w14:paraId="5033C46C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iber (g)</w:t>
            </w:r>
          </w:p>
        </w:tc>
        <w:tc>
          <w:tcPr>
            <w:tcW w:w="561" w:type="pct"/>
          </w:tcPr>
          <w:p w14:paraId="6D034E2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.71</w:t>
            </w:r>
            <w:r w:rsidR="00DC5B2C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503" w:type="pct"/>
          </w:tcPr>
          <w:p w14:paraId="32DA3617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.55</w:t>
            </w:r>
          </w:p>
        </w:tc>
        <w:tc>
          <w:tcPr>
            <w:tcW w:w="606" w:type="pct"/>
          </w:tcPr>
          <w:p w14:paraId="7859D70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4.01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99A72F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.04</w:t>
            </w:r>
          </w:p>
        </w:tc>
        <w:tc>
          <w:tcPr>
            <w:tcW w:w="559" w:type="pct"/>
          </w:tcPr>
          <w:p w14:paraId="2538744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0.70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503" w:type="pct"/>
          </w:tcPr>
          <w:p w14:paraId="01D16A6A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.76</w:t>
            </w:r>
          </w:p>
        </w:tc>
        <w:tc>
          <w:tcPr>
            <w:tcW w:w="565" w:type="pct"/>
          </w:tcPr>
          <w:p w14:paraId="59EC14D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6.70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42" w:type="pct"/>
          </w:tcPr>
          <w:p w14:paraId="50E835A7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17</w:t>
            </w:r>
          </w:p>
        </w:tc>
      </w:tr>
      <w:tr w:rsidR="00F43C10" w:rsidRPr="00F43C10" w14:paraId="5D8A608B" w14:textId="77777777" w:rsidTr="00F43C10">
        <w:tc>
          <w:tcPr>
            <w:tcW w:w="758" w:type="pct"/>
          </w:tcPr>
          <w:p w14:paraId="1827E34E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Thiamin (mg)</w:t>
            </w:r>
          </w:p>
        </w:tc>
        <w:tc>
          <w:tcPr>
            <w:tcW w:w="561" w:type="pct"/>
          </w:tcPr>
          <w:p w14:paraId="4D47EE7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99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5B934D59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78</w:t>
            </w:r>
          </w:p>
        </w:tc>
        <w:tc>
          <w:tcPr>
            <w:tcW w:w="606" w:type="pct"/>
          </w:tcPr>
          <w:p w14:paraId="3D0B498A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09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751116C9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91</w:t>
            </w:r>
          </w:p>
        </w:tc>
        <w:tc>
          <w:tcPr>
            <w:tcW w:w="559" w:type="pct"/>
          </w:tcPr>
          <w:p w14:paraId="2BA40D3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87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4F9AC12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55</w:t>
            </w:r>
          </w:p>
        </w:tc>
        <w:tc>
          <w:tcPr>
            <w:tcW w:w="565" w:type="pct"/>
          </w:tcPr>
          <w:p w14:paraId="7EEFEEE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61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55ACB43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25</w:t>
            </w:r>
          </w:p>
        </w:tc>
      </w:tr>
      <w:tr w:rsidR="00F43C10" w:rsidRPr="00F43C10" w14:paraId="13A5DBE3" w14:textId="77777777" w:rsidTr="00F43C10">
        <w:tc>
          <w:tcPr>
            <w:tcW w:w="758" w:type="pct"/>
          </w:tcPr>
          <w:p w14:paraId="20A6A80A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Riboflavin (mg)</w:t>
            </w:r>
          </w:p>
        </w:tc>
        <w:tc>
          <w:tcPr>
            <w:tcW w:w="561" w:type="pct"/>
          </w:tcPr>
          <w:p w14:paraId="34893E8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89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031ACE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81</w:t>
            </w:r>
          </w:p>
        </w:tc>
        <w:tc>
          <w:tcPr>
            <w:tcW w:w="606" w:type="pct"/>
          </w:tcPr>
          <w:p w14:paraId="5CC2A8D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90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32D3AC7A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62</w:t>
            </w:r>
          </w:p>
        </w:tc>
        <w:tc>
          <w:tcPr>
            <w:tcW w:w="559" w:type="pct"/>
          </w:tcPr>
          <w:p w14:paraId="7D8C8787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80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33843A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54</w:t>
            </w:r>
          </w:p>
        </w:tc>
        <w:tc>
          <w:tcPr>
            <w:tcW w:w="565" w:type="pct"/>
          </w:tcPr>
          <w:p w14:paraId="7087151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29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0940BD2B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29</w:t>
            </w:r>
          </w:p>
        </w:tc>
      </w:tr>
      <w:tr w:rsidR="00F43C10" w:rsidRPr="00F43C10" w14:paraId="39068739" w14:textId="77777777" w:rsidTr="00F43C10">
        <w:tc>
          <w:tcPr>
            <w:tcW w:w="758" w:type="pct"/>
          </w:tcPr>
          <w:p w14:paraId="5CF14EF5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Niacin (mg)</w:t>
            </w:r>
          </w:p>
        </w:tc>
        <w:tc>
          <w:tcPr>
            <w:tcW w:w="561" w:type="pct"/>
          </w:tcPr>
          <w:p w14:paraId="306EEF6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.43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AE26F6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.97</w:t>
            </w:r>
          </w:p>
        </w:tc>
        <w:tc>
          <w:tcPr>
            <w:tcW w:w="606" w:type="pct"/>
          </w:tcPr>
          <w:p w14:paraId="4BD86C0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.74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48B434E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.78</w:t>
            </w:r>
          </w:p>
        </w:tc>
        <w:tc>
          <w:tcPr>
            <w:tcW w:w="559" w:type="pct"/>
          </w:tcPr>
          <w:p w14:paraId="445F951B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3.72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1E8164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.89</w:t>
            </w:r>
          </w:p>
        </w:tc>
        <w:tc>
          <w:tcPr>
            <w:tcW w:w="565" w:type="pct"/>
          </w:tcPr>
          <w:p w14:paraId="5FACA4F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8.84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7D40C65B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47</w:t>
            </w:r>
          </w:p>
        </w:tc>
      </w:tr>
      <w:tr w:rsidR="00F43C10" w:rsidRPr="00F43C10" w14:paraId="48511CDD" w14:textId="77777777" w:rsidTr="00F43C10">
        <w:tc>
          <w:tcPr>
            <w:tcW w:w="758" w:type="pct"/>
          </w:tcPr>
          <w:p w14:paraId="4A7E5A6A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Pantothenic acid (mg)</w:t>
            </w:r>
          </w:p>
        </w:tc>
        <w:tc>
          <w:tcPr>
            <w:tcW w:w="561" w:type="pct"/>
          </w:tcPr>
          <w:p w14:paraId="6C5F840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96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757D8A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69</w:t>
            </w:r>
          </w:p>
        </w:tc>
        <w:tc>
          <w:tcPr>
            <w:tcW w:w="606" w:type="pct"/>
          </w:tcPr>
          <w:p w14:paraId="701E703A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96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5AC455C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31</w:t>
            </w:r>
          </w:p>
        </w:tc>
        <w:tc>
          <w:tcPr>
            <w:tcW w:w="559" w:type="pct"/>
          </w:tcPr>
          <w:p w14:paraId="391CC00A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67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F00114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22</w:t>
            </w:r>
          </w:p>
        </w:tc>
        <w:tc>
          <w:tcPr>
            <w:tcW w:w="565" w:type="pct"/>
          </w:tcPr>
          <w:p w14:paraId="60A4B6B9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87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2A02CBCC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06</w:t>
            </w:r>
          </w:p>
        </w:tc>
      </w:tr>
      <w:tr w:rsidR="00F43C10" w:rsidRPr="00F43C10" w14:paraId="4854E146" w14:textId="77777777" w:rsidTr="00F43C10">
        <w:tc>
          <w:tcPr>
            <w:tcW w:w="758" w:type="pct"/>
          </w:tcPr>
          <w:p w14:paraId="6ACD1643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Pyridoxine (mg)</w:t>
            </w:r>
          </w:p>
        </w:tc>
        <w:tc>
          <w:tcPr>
            <w:tcW w:w="561" w:type="pct"/>
          </w:tcPr>
          <w:p w14:paraId="58DBE939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07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78F044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99</w:t>
            </w:r>
          </w:p>
        </w:tc>
        <w:tc>
          <w:tcPr>
            <w:tcW w:w="606" w:type="pct"/>
          </w:tcPr>
          <w:p w14:paraId="14A4DA9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64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362737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33</w:t>
            </w:r>
          </w:p>
        </w:tc>
        <w:tc>
          <w:tcPr>
            <w:tcW w:w="559" w:type="pct"/>
          </w:tcPr>
          <w:p w14:paraId="42F3DD2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96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0778A2B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70</w:t>
            </w:r>
          </w:p>
        </w:tc>
        <w:tc>
          <w:tcPr>
            <w:tcW w:w="565" w:type="pct"/>
          </w:tcPr>
          <w:p w14:paraId="24FC502A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23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7E9C2C1A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29</w:t>
            </w:r>
          </w:p>
        </w:tc>
      </w:tr>
      <w:tr w:rsidR="00F43C10" w:rsidRPr="00F43C10" w14:paraId="58105F6E" w14:textId="77777777" w:rsidTr="00F43C10">
        <w:tc>
          <w:tcPr>
            <w:tcW w:w="758" w:type="pct"/>
          </w:tcPr>
          <w:p w14:paraId="7B530FC5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Folate (µg)</w:t>
            </w:r>
          </w:p>
        </w:tc>
        <w:tc>
          <w:tcPr>
            <w:tcW w:w="561" w:type="pct"/>
          </w:tcPr>
          <w:p w14:paraId="3C90F48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98.47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00096C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30.04</w:t>
            </w:r>
          </w:p>
        </w:tc>
        <w:tc>
          <w:tcPr>
            <w:tcW w:w="606" w:type="pct"/>
          </w:tcPr>
          <w:p w14:paraId="51A47C8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98.36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E49F7AC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4.70</w:t>
            </w:r>
          </w:p>
        </w:tc>
        <w:tc>
          <w:tcPr>
            <w:tcW w:w="559" w:type="pct"/>
          </w:tcPr>
          <w:p w14:paraId="66AF56E7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66.65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6FA5B87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9.60</w:t>
            </w:r>
          </w:p>
        </w:tc>
        <w:tc>
          <w:tcPr>
            <w:tcW w:w="565" w:type="pct"/>
          </w:tcPr>
          <w:p w14:paraId="43A2207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12.73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3DC56069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8.86</w:t>
            </w:r>
          </w:p>
        </w:tc>
      </w:tr>
      <w:tr w:rsidR="00F43C10" w:rsidRPr="00F43C10" w14:paraId="30B6FC81" w14:textId="77777777" w:rsidTr="00F43C10">
        <w:tc>
          <w:tcPr>
            <w:tcW w:w="758" w:type="pct"/>
          </w:tcPr>
          <w:p w14:paraId="0729DD26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Vitamin B12 (µg)</w:t>
            </w:r>
          </w:p>
        </w:tc>
        <w:tc>
          <w:tcPr>
            <w:tcW w:w="561" w:type="pct"/>
          </w:tcPr>
          <w:p w14:paraId="6C15BAA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11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8A61C7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21</w:t>
            </w:r>
          </w:p>
        </w:tc>
        <w:tc>
          <w:tcPr>
            <w:tcW w:w="606" w:type="pct"/>
          </w:tcPr>
          <w:p w14:paraId="379FCB7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87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84C745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52</w:t>
            </w:r>
          </w:p>
        </w:tc>
        <w:tc>
          <w:tcPr>
            <w:tcW w:w="559" w:type="pct"/>
          </w:tcPr>
          <w:p w14:paraId="7817C94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05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43909D6D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75</w:t>
            </w:r>
          </w:p>
        </w:tc>
        <w:tc>
          <w:tcPr>
            <w:tcW w:w="565" w:type="pct"/>
          </w:tcPr>
          <w:p w14:paraId="1DF43E2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C258BA">
              <w:rPr>
                <w:rFonts w:cstheme="majorBidi"/>
                <w:sz w:val="20"/>
                <w:szCs w:val="20"/>
              </w:rPr>
              <w:t>3.41</w:t>
            </w:r>
            <w:r w:rsidR="00652A39" w:rsidRPr="00C258BA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442" w:type="pct"/>
          </w:tcPr>
          <w:p w14:paraId="3E00688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75</w:t>
            </w:r>
          </w:p>
        </w:tc>
      </w:tr>
      <w:tr w:rsidR="00F43C10" w:rsidRPr="00F43C10" w14:paraId="0932CF20" w14:textId="77777777" w:rsidTr="00F43C10">
        <w:tc>
          <w:tcPr>
            <w:tcW w:w="758" w:type="pct"/>
          </w:tcPr>
          <w:p w14:paraId="7701A532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Vitamin C (mg)</w:t>
            </w:r>
          </w:p>
        </w:tc>
        <w:tc>
          <w:tcPr>
            <w:tcW w:w="561" w:type="pct"/>
          </w:tcPr>
          <w:p w14:paraId="152B622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1.63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3C6251A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8.31</w:t>
            </w:r>
          </w:p>
        </w:tc>
        <w:tc>
          <w:tcPr>
            <w:tcW w:w="606" w:type="pct"/>
          </w:tcPr>
          <w:p w14:paraId="22E376CB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36.15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B511EA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2.76</w:t>
            </w:r>
          </w:p>
        </w:tc>
        <w:tc>
          <w:tcPr>
            <w:tcW w:w="559" w:type="pct"/>
          </w:tcPr>
          <w:p w14:paraId="42114BB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01.55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C91EEDD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4.56</w:t>
            </w:r>
          </w:p>
        </w:tc>
        <w:tc>
          <w:tcPr>
            <w:tcW w:w="565" w:type="pct"/>
          </w:tcPr>
          <w:p w14:paraId="7585702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3.31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1B2C2FC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8.59</w:t>
            </w:r>
          </w:p>
        </w:tc>
      </w:tr>
      <w:tr w:rsidR="00F43C10" w:rsidRPr="00F43C10" w14:paraId="49CFB713" w14:textId="77777777" w:rsidTr="00F43C10">
        <w:tc>
          <w:tcPr>
            <w:tcW w:w="758" w:type="pct"/>
          </w:tcPr>
          <w:p w14:paraId="7D40B791" w14:textId="77777777" w:rsidR="00F43C10" w:rsidRPr="00F43C10" w:rsidRDefault="00DD21D6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Vitamin A (RE)</w:t>
            </w:r>
          </w:p>
        </w:tc>
        <w:tc>
          <w:tcPr>
            <w:tcW w:w="561" w:type="pct"/>
          </w:tcPr>
          <w:p w14:paraId="36CF37AD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429.11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4697C76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81.82</w:t>
            </w:r>
          </w:p>
        </w:tc>
        <w:tc>
          <w:tcPr>
            <w:tcW w:w="606" w:type="pct"/>
          </w:tcPr>
          <w:p w14:paraId="47C8C4C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549.07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7C31FFC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07.07</w:t>
            </w:r>
          </w:p>
        </w:tc>
        <w:tc>
          <w:tcPr>
            <w:tcW w:w="559" w:type="pct"/>
          </w:tcPr>
          <w:p w14:paraId="252D537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83.58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503" w:type="pct"/>
          </w:tcPr>
          <w:p w14:paraId="56E72F6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98.90</w:t>
            </w:r>
          </w:p>
        </w:tc>
        <w:tc>
          <w:tcPr>
            <w:tcW w:w="565" w:type="pct"/>
          </w:tcPr>
          <w:p w14:paraId="7E1361D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30.87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42" w:type="pct"/>
          </w:tcPr>
          <w:p w14:paraId="489CFE2C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19.66</w:t>
            </w:r>
          </w:p>
        </w:tc>
      </w:tr>
      <w:tr w:rsidR="00F43C10" w:rsidRPr="00F43C10" w14:paraId="322C396A" w14:textId="77777777" w:rsidTr="00F43C10">
        <w:tc>
          <w:tcPr>
            <w:tcW w:w="758" w:type="pct"/>
          </w:tcPr>
          <w:p w14:paraId="40AF2C9E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β-Carotene (µg)</w:t>
            </w:r>
          </w:p>
        </w:tc>
        <w:tc>
          <w:tcPr>
            <w:tcW w:w="561" w:type="pct"/>
          </w:tcPr>
          <w:p w14:paraId="1B4F85A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45.62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54C688B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00.22</w:t>
            </w:r>
          </w:p>
        </w:tc>
        <w:tc>
          <w:tcPr>
            <w:tcW w:w="606" w:type="pct"/>
          </w:tcPr>
          <w:p w14:paraId="5F76DD4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28.65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6E137A47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73.64</w:t>
            </w:r>
          </w:p>
        </w:tc>
        <w:tc>
          <w:tcPr>
            <w:tcW w:w="559" w:type="pct"/>
          </w:tcPr>
          <w:p w14:paraId="7C46EA4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82.72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503" w:type="pct"/>
          </w:tcPr>
          <w:p w14:paraId="47979D8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43.20</w:t>
            </w:r>
          </w:p>
        </w:tc>
        <w:tc>
          <w:tcPr>
            <w:tcW w:w="565" w:type="pct"/>
          </w:tcPr>
          <w:p w14:paraId="1E844E1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71.44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42" w:type="pct"/>
          </w:tcPr>
          <w:p w14:paraId="54B4ABB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82.27</w:t>
            </w:r>
          </w:p>
        </w:tc>
      </w:tr>
      <w:tr w:rsidR="00F43C10" w:rsidRPr="00F43C10" w14:paraId="202BF1DF" w14:textId="77777777" w:rsidTr="00F43C10">
        <w:tc>
          <w:tcPr>
            <w:tcW w:w="758" w:type="pct"/>
          </w:tcPr>
          <w:p w14:paraId="65A3583E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Vitamin D</w:t>
            </w:r>
            <w:r w:rsidR="00DD21D6">
              <w:rPr>
                <w:rFonts w:cstheme="majorBidi"/>
                <w:b/>
                <w:bCs/>
                <w:sz w:val="20"/>
                <w:szCs w:val="20"/>
              </w:rPr>
              <w:t xml:space="preserve"> </w:t>
            </w:r>
            <w:r w:rsidR="00DD21D6" w:rsidRPr="00F43C10">
              <w:rPr>
                <w:rFonts w:cstheme="majorBidi"/>
                <w:b/>
                <w:bCs/>
                <w:sz w:val="20"/>
                <w:szCs w:val="20"/>
              </w:rPr>
              <w:t>(µg)</w:t>
            </w:r>
          </w:p>
        </w:tc>
        <w:tc>
          <w:tcPr>
            <w:tcW w:w="561" w:type="pct"/>
          </w:tcPr>
          <w:p w14:paraId="467D405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11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4E19AF6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70</w:t>
            </w:r>
          </w:p>
        </w:tc>
        <w:tc>
          <w:tcPr>
            <w:tcW w:w="606" w:type="pct"/>
          </w:tcPr>
          <w:p w14:paraId="4A6A0669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92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6084D2B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85</w:t>
            </w:r>
          </w:p>
        </w:tc>
        <w:tc>
          <w:tcPr>
            <w:tcW w:w="559" w:type="pct"/>
          </w:tcPr>
          <w:p w14:paraId="6295B2BD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84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3F6F63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71</w:t>
            </w:r>
          </w:p>
        </w:tc>
        <w:tc>
          <w:tcPr>
            <w:tcW w:w="565" w:type="pct"/>
          </w:tcPr>
          <w:p w14:paraId="544FA777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48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0ED86F2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63</w:t>
            </w:r>
          </w:p>
        </w:tc>
      </w:tr>
      <w:tr w:rsidR="00F43C10" w:rsidRPr="00F43C10" w14:paraId="6986901A" w14:textId="77777777" w:rsidTr="00F43C10">
        <w:tc>
          <w:tcPr>
            <w:tcW w:w="758" w:type="pct"/>
          </w:tcPr>
          <w:p w14:paraId="50EACA48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α-tocopherol (mg)</w:t>
            </w:r>
          </w:p>
        </w:tc>
        <w:tc>
          <w:tcPr>
            <w:tcW w:w="561" w:type="pct"/>
          </w:tcPr>
          <w:p w14:paraId="5A5F16EE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0.03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CFF7C1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2.62</w:t>
            </w:r>
          </w:p>
        </w:tc>
        <w:tc>
          <w:tcPr>
            <w:tcW w:w="606" w:type="pct"/>
          </w:tcPr>
          <w:p w14:paraId="4048006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4.82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5435F6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6.71</w:t>
            </w:r>
          </w:p>
        </w:tc>
        <w:tc>
          <w:tcPr>
            <w:tcW w:w="559" w:type="pct"/>
          </w:tcPr>
          <w:p w14:paraId="24AFEE47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1.88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C54D6F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3.66</w:t>
            </w:r>
          </w:p>
        </w:tc>
        <w:tc>
          <w:tcPr>
            <w:tcW w:w="565" w:type="pct"/>
          </w:tcPr>
          <w:p w14:paraId="2DC6710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23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30EC04F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19</w:t>
            </w:r>
          </w:p>
        </w:tc>
      </w:tr>
      <w:tr w:rsidR="00F43C10" w:rsidRPr="00F43C10" w14:paraId="4CC3E2C4" w14:textId="77777777" w:rsidTr="00F43C10">
        <w:tc>
          <w:tcPr>
            <w:tcW w:w="758" w:type="pct"/>
          </w:tcPr>
          <w:p w14:paraId="6A532DA1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Vitamin K (µg)</w:t>
            </w:r>
          </w:p>
        </w:tc>
        <w:tc>
          <w:tcPr>
            <w:tcW w:w="561" w:type="pct"/>
          </w:tcPr>
          <w:p w14:paraId="140A60D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3.27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6D30F7E8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7.37</w:t>
            </w:r>
          </w:p>
        </w:tc>
        <w:tc>
          <w:tcPr>
            <w:tcW w:w="606" w:type="pct"/>
          </w:tcPr>
          <w:p w14:paraId="0AA3722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0.50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3B5EE0D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5.77</w:t>
            </w:r>
          </w:p>
        </w:tc>
        <w:tc>
          <w:tcPr>
            <w:tcW w:w="559" w:type="pct"/>
          </w:tcPr>
          <w:p w14:paraId="41E37091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3.82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503" w:type="pct"/>
          </w:tcPr>
          <w:p w14:paraId="4D623ED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1.42</w:t>
            </w:r>
          </w:p>
        </w:tc>
        <w:tc>
          <w:tcPr>
            <w:tcW w:w="565" w:type="pct"/>
          </w:tcPr>
          <w:p w14:paraId="4D10D77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0.88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1A265CD4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0.75</w:t>
            </w:r>
          </w:p>
        </w:tc>
      </w:tr>
      <w:tr w:rsidR="00F43C10" w:rsidRPr="00F43C10" w14:paraId="02129D74" w14:textId="77777777" w:rsidTr="00F43C10">
        <w:tc>
          <w:tcPr>
            <w:tcW w:w="758" w:type="pct"/>
          </w:tcPr>
          <w:p w14:paraId="11DF6A6C" w14:textId="77777777" w:rsidR="00F43C10" w:rsidRPr="00F43C10" w:rsidRDefault="00F43C10" w:rsidP="00F43C10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lastRenderedPageBreak/>
              <w:t>Calcium (mg)</w:t>
            </w:r>
          </w:p>
        </w:tc>
        <w:tc>
          <w:tcPr>
            <w:tcW w:w="561" w:type="pct"/>
          </w:tcPr>
          <w:p w14:paraId="43027652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65.29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5081ED66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10.36</w:t>
            </w:r>
          </w:p>
        </w:tc>
        <w:tc>
          <w:tcPr>
            <w:tcW w:w="606" w:type="pct"/>
          </w:tcPr>
          <w:p w14:paraId="237D3215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10.38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4F702C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97.11</w:t>
            </w:r>
          </w:p>
        </w:tc>
        <w:tc>
          <w:tcPr>
            <w:tcW w:w="559" w:type="pct"/>
          </w:tcPr>
          <w:p w14:paraId="633374FF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802.34</w:t>
            </w:r>
            <w:r w:rsidR="00652A39"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481C448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93.55</w:t>
            </w:r>
          </w:p>
        </w:tc>
        <w:tc>
          <w:tcPr>
            <w:tcW w:w="565" w:type="pct"/>
          </w:tcPr>
          <w:p w14:paraId="7F7D2250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93.42</w:t>
            </w:r>
            <w:r w:rsidR="00652A39"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7E9A5743" w14:textId="77777777" w:rsidR="00F43C10" w:rsidRPr="00F43C10" w:rsidRDefault="00F43C10" w:rsidP="00F43C10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38.12</w:t>
            </w:r>
          </w:p>
        </w:tc>
      </w:tr>
      <w:tr w:rsidR="001818C2" w:rsidRPr="00F43C10" w14:paraId="77590F75" w14:textId="77777777" w:rsidTr="00F43C10">
        <w:tc>
          <w:tcPr>
            <w:tcW w:w="758" w:type="pct"/>
          </w:tcPr>
          <w:p w14:paraId="1F2F2536" w14:textId="09B5B393" w:rsidR="001818C2" w:rsidRPr="00F43C10" w:rsidRDefault="001818C2" w:rsidP="001818C2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A5479E">
              <w:rPr>
                <w:rFonts w:cstheme="majorBidi"/>
                <w:b/>
                <w:bCs/>
                <w:sz w:val="20"/>
                <w:szCs w:val="20"/>
              </w:rPr>
              <w:t>Phosphor</w:t>
            </w:r>
            <w:r>
              <w:rPr>
                <w:rFonts w:cstheme="majorBidi"/>
                <w:b/>
                <w:bCs/>
                <w:sz w:val="20"/>
                <w:szCs w:val="20"/>
              </w:rPr>
              <w:t>us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61" w:type="pct"/>
          </w:tcPr>
          <w:p w14:paraId="6EB359B0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77.5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7184BA4F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03.59</w:t>
            </w:r>
          </w:p>
        </w:tc>
        <w:tc>
          <w:tcPr>
            <w:tcW w:w="606" w:type="pct"/>
          </w:tcPr>
          <w:p w14:paraId="0BEC4ED4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233.84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398E4AD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74.60</w:t>
            </w:r>
          </w:p>
        </w:tc>
        <w:tc>
          <w:tcPr>
            <w:tcW w:w="559" w:type="pct"/>
          </w:tcPr>
          <w:p w14:paraId="1B89632B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29.75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0AE2372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53.24</w:t>
            </w:r>
          </w:p>
        </w:tc>
        <w:tc>
          <w:tcPr>
            <w:tcW w:w="565" w:type="pct"/>
          </w:tcPr>
          <w:p w14:paraId="33927015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89.39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13E29ACB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87.70</w:t>
            </w:r>
          </w:p>
        </w:tc>
      </w:tr>
      <w:tr w:rsidR="001818C2" w:rsidRPr="00F43C10" w14:paraId="5FB12344" w14:textId="77777777" w:rsidTr="00F43C10">
        <w:tc>
          <w:tcPr>
            <w:tcW w:w="758" w:type="pct"/>
          </w:tcPr>
          <w:p w14:paraId="2EB2FC6B" w14:textId="72AB4A37" w:rsidR="001818C2" w:rsidRPr="00F43C10" w:rsidRDefault="001818C2" w:rsidP="001818C2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gnesium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61" w:type="pct"/>
          </w:tcPr>
          <w:p w14:paraId="238A6F50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85.15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ab</w:t>
            </w:r>
          </w:p>
        </w:tc>
        <w:tc>
          <w:tcPr>
            <w:tcW w:w="503" w:type="pct"/>
          </w:tcPr>
          <w:p w14:paraId="10DD0CC2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3.98</w:t>
            </w:r>
          </w:p>
        </w:tc>
        <w:tc>
          <w:tcPr>
            <w:tcW w:w="606" w:type="pct"/>
          </w:tcPr>
          <w:p w14:paraId="0B3F26E7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89.5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0C416C8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9.03</w:t>
            </w:r>
          </w:p>
        </w:tc>
        <w:tc>
          <w:tcPr>
            <w:tcW w:w="559" w:type="pct"/>
          </w:tcPr>
          <w:p w14:paraId="4DAAA63C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57.96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503" w:type="pct"/>
          </w:tcPr>
          <w:p w14:paraId="26B832C0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76.36</w:t>
            </w:r>
          </w:p>
        </w:tc>
        <w:tc>
          <w:tcPr>
            <w:tcW w:w="565" w:type="pct"/>
          </w:tcPr>
          <w:p w14:paraId="037FB942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84.40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42" w:type="pct"/>
          </w:tcPr>
          <w:p w14:paraId="55F2D3B8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8.16</w:t>
            </w:r>
          </w:p>
        </w:tc>
      </w:tr>
      <w:tr w:rsidR="001818C2" w:rsidRPr="00F43C10" w14:paraId="5493CBE4" w14:textId="77777777" w:rsidTr="00F43C10">
        <w:tc>
          <w:tcPr>
            <w:tcW w:w="758" w:type="pct"/>
          </w:tcPr>
          <w:p w14:paraId="29A2D759" w14:textId="4AA61946" w:rsidR="001818C2" w:rsidRPr="00F43C10" w:rsidRDefault="001818C2" w:rsidP="001818C2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Zinc (mg)</w:t>
            </w:r>
          </w:p>
        </w:tc>
        <w:tc>
          <w:tcPr>
            <w:tcW w:w="561" w:type="pct"/>
          </w:tcPr>
          <w:p w14:paraId="672C3D88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.81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7418032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24</w:t>
            </w:r>
          </w:p>
        </w:tc>
        <w:tc>
          <w:tcPr>
            <w:tcW w:w="606" w:type="pct"/>
          </w:tcPr>
          <w:p w14:paraId="16DFC653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.7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1C80E8F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22</w:t>
            </w:r>
          </w:p>
        </w:tc>
        <w:tc>
          <w:tcPr>
            <w:tcW w:w="559" w:type="pct"/>
          </w:tcPr>
          <w:p w14:paraId="12E34477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.92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33C64BC5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42</w:t>
            </w:r>
          </w:p>
        </w:tc>
        <w:tc>
          <w:tcPr>
            <w:tcW w:w="565" w:type="pct"/>
          </w:tcPr>
          <w:p w14:paraId="5955836E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6.58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409FFC03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32</w:t>
            </w:r>
          </w:p>
        </w:tc>
      </w:tr>
      <w:tr w:rsidR="001818C2" w:rsidRPr="00F43C10" w14:paraId="24C43B33" w14:textId="77777777" w:rsidTr="00F43C10">
        <w:tc>
          <w:tcPr>
            <w:tcW w:w="758" w:type="pct"/>
          </w:tcPr>
          <w:p w14:paraId="4501CAA3" w14:textId="24DDAF44" w:rsidR="001818C2" w:rsidRPr="00F43C10" w:rsidRDefault="001818C2" w:rsidP="001818C2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Iron (mg)</w:t>
            </w:r>
          </w:p>
        </w:tc>
        <w:tc>
          <w:tcPr>
            <w:tcW w:w="561" w:type="pct"/>
          </w:tcPr>
          <w:p w14:paraId="70C79CC3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.35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34D5E4F8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19</w:t>
            </w:r>
          </w:p>
        </w:tc>
        <w:tc>
          <w:tcPr>
            <w:tcW w:w="606" w:type="pct"/>
          </w:tcPr>
          <w:p w14:paraId="0CBDC8F3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0.3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67D2D75C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5.99</w:t>
            </w:r>
          </w:p>
        </w:tc>
        <w:tc>
          <w:tcPr>
            <w:tcW w:w="559" w:type="pct"/>
          </w:tcPr>
          <w:p w14:paraId="1E9CD065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9.11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0F382B8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.27</w:t>
            </w:r>
          </w:p>
        </w:tc>
        <w:tc>
          <w:tcPr>
            <w:tcW w:w="565" w:type="pct"/>
          </w:tcPr>
          <w:p w14:paraId="18EA8006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7.47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773E1BFA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62</w:t>
            </w:r>
          </w:p>
        </w:tc>
      </w:tr>
      <w:tr w:rsidR="001818C2" w:rsidRPr="00F43C10" w14:paraId="09E707CF" w14:textId="77777777" w:rsidTr="00F43C10">
        <w:tc>
          <w:tcPr>
            <w:tcW w:w="758" w:type="pct"/>
          </w:tcPr>
          <w:p w14:paraId="171FC8A8" w14:textId="080D53E6" w:rsidR="001818C2" w:rsidRPr="00F43C10" w:rsidRDefault="001818C2" w:rsidP="001818C2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opper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61" w:type="pct"/>
          </w:tcPr>
          <w:p w14:paraId="39618031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8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6C7FA340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80</w:t>
            </w:r>
          </w:p>
        </w:tc>
        <w:tc>
          <w:tcPr>
            <w:tcW w:w="606" w:type="pct"/>
          </w:tcPr>
          <w:p w14:paraId="77A6CB14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77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54C9AFC8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59</w:t>
            </w:r>
          </w:p>
        </w:tc>
        <w:tc>
          <w:tcPr>
            <w:tcW w:w="559" w:type="pct"/>
          </w:tcPr>
          <w:p w14:paraId="58696CB0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67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5F7B7E64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70</w:t>
            </w:r>
          </w:p>
        </w:tc>
        <w:tc>
          <w:tcPr>
            <w:tcW w:w="565" w:type="pct"/>
          </w:tcPr>
          <w:p w14:paraId="1FACB618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18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3FD2828C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43</w:t>
            </w:r>
          </w:p>
        </w:tc>
      </w:tr>
      <w:tr w:rsidR="001818C2" w:rsidRPr="00F43C10" w14:paraId="11865582" w14:textId="77777777" w:rsidTr="00F43C10">
        <w:tc>
          <w:tcPr>
            <w:tcW w:w="758" w:type="pct"/>
          </w:tcPr>
          <w:p w14:paraId="7F234698" w14:textId="1429EDBB" w:rsidR="001818C2" w:rsidRPr="00F43C10" w:rsidRDefault="001818C2" w:rsidP="001818C2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 w:rsidRPr="00F43C10">
              <w:rPr>
                <w:rFonts w:cstheme="majorBidi"/>
                <w:b/>
                <w:bCs/>
                <w:sz w:val="20"/>
                <w:szCs w:val="20"/>
              </w:rPr>
              <w:t>Selenium (µg)</w:t>
            </w:r>
          </w:p>
        </w:tc>
        <w:tc>
          <w:tcPr>
            <w:tcW w:w="561" w:type="pct"/>
          </w:tcPr>
          <w:p w14:paraId="0758307B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1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5D488A84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5</w:t>
            </w:r>
          </w:p>
        </w:tc>
        <w:tc>
          <w:tcPr>
            <w:tcW w:w="606" w:type="pct"/>
          </w:tcPr>
          <w:p w14:paraId="42F6CDC2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1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11406339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559" w:type="pct"/>
          </w:tcPr>
          <w:p w14:paraId="6E2B29B7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9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8EC5189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565" w:type="pct"/>
          </w:tcPr>
          <w:p w14:paraId="6D00B894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7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4FB5EE5D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01</w:t>
            </w:r>
          </w:p>
        </w:tc>
      </w:tr>
      <w:tr w:rsidR="001818C2" w:rsidRPr="00F43C10" w14:paraId="58A9C942" w14:textId="77777777" w:rsidTr="00F43C10">
        <w:tc>
          <w:tcPr>
            <w:tcW w:w="758" w:type="pct"/>
          </w:tcPr>
          <w:p w14:paraId="698B0908" w14:textId="244CC044" w:rsidR="001818C2" w:rsidRPr="00F43C10" w:rsidRDefault="001818C2" w:rsidP="001818C2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Potassium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61" w:type="pct"/>
          </w:tcPr>
          <w:p w14:paraId="15E66993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974.60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436CF4EF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865.52</w:t>
            </w:r>
          </w:p>
        </w:tc>
        <w:tc>
          <w:tcPr>
            <w:tcW w:w="606" w:type="pct"/>
          </w:tcPr>
          <w:p w14:paraId="45FD4812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014.9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20C2ACD0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483.38</w:t>
            </w:r>
          </w:p>
        </w:tc>
        <w:tc>
          <w:tcPr>
            <w:tcW w:w="559" w:type="pct"/>
          </w:tcPr>
          <w:p w14:paraId="676C6BF8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636.27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45770314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138.96</w:t>
            </w:r>
          </w:p>
        </w:tc>
        <w:tc>
          <w:tcPr>
            <w:tcW w:w="565" w:type="pct"/>
          </w:tcPr>
          <w:p w14:paraId="01BDE505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222.74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442" w:type="pct"/>
          </w:tcPr>
          <w:p w14:paraId="6D07A09E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479.01</w:t>
            </w:r>
          </w:p>
        </w:tc>
      </w:tr>
      <w:tr w:rsidR="001818C2" w:rsidRPr="00F43C10" w14:paraId="30D5D899" w14:textId="77777777" w:rsidTr="00F43C10">
        <w:tc>
          <w:tcPr>
            <w:tcW w:w="758" w:type="pct"/>
          </w:tcPr>
          <w:p w14:paraId="049ABD20" w14:textId="42B52515" w:rsidR="001818C2" w:rsidRPr="00F43C10" w:rsidRDefault="001818C2" w:rsidP="001818C2">
            <w:pPr>
              <w:spacing w:line="360" w:lineRule="auto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nganese</w:t>
            </w:r>
            <w:r w:rsidRPr="00F43C10">
              <w:rPr>
                <w:rFonts w:cstheme="majorBidi"/>
                <w:b/>
                <w:bCs/>
                <w:sz w:val="20"/>
                <w:szCs w:val="20"/>
              </w:rPr>
              <w:t xml:space="preserve"> (mg)</w:t>
            </w:r>
          </w:p>
        </w:tc>
        <w:tc>
          <w:tcPr>
            <w:tcW w:w="561" w:type="pct"/>
          </w:tcPr>
          <w:p w14:paraId="3F56276D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53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67336047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40</w:t>
            </w:r>
          </w:p>
        </w:tc>
        <w:tc>
          <w:tcPr>
            <w:tcW w:w="606" w:type="pct"/>
          </w:tcPr>
          <w:p w14:paraId="39018246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45</w:t>
            </w:r>
            <w:r w:rsidRPr="003362C6">
              <w:rPr>
                <w:rFonts w:cstheme="majorBidi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503" w:type="pct"/>
          </w:tcPr>
          <w:p w14:paraId="09EF8249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1.18</w:t>
            </w:r>
          </w:p>
        </w:tc>
        <w:tc>
          <w:tcPr>
            <w:tcW w:w="559" w:type="pct"/>
          </w:tcPr>
          <w:p w14:paraId="4465EF9A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3.11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503" w:type="pct"/>
          </w:tcPr>
          <w:p w14:paraId="15A5D2EB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96</w:t>
            </w:r>
          </w:p>
        </w:tc>
        <w:tc>
          <w:tcPr>
            <w:tcW w:w="565" w:type="pct"/>
          </w:tcPr>
          <w:p w14:paraId="15995166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2.78</w:t>
            </w:r>
            <w:r w:rsidRPr="00652A39">
              <w:rPr>
                <w:rFonts w:cstheme="majorBidi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442" w:type="pct"/>
          </w:tcPr>
          <w:p w14:paraId="35D4693B" w14:textId="77777777" w:rsidR="001818C2" w:rsidRPr="00F43C10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F43C10">
              <w:rPr>
                <w:rFonts w:cstheme="majorBidi"/>
                <w:sz w:val="20"/>
                <w:szCs w:val="20"/>
              </w:rPr>
              <w:t>0.71</w:t>
            </w:r>
          </w:p>
        </w:tc>
      </w:tr>
    </w:tbl>
    <w:p w14:paraId="6C55E1A3" w14:textId="77777777" w:rsidR="006975CA" w:rsidRPr="004C53E5" w:rsidRDefault="006975CA" w:rsidP="006975CA">
      <w:pPr>
        <w:rPr>
          <w:sz w:val="20"/>
          <w:szCs w:val="20"/>
        </w:rPr>
        <w:sectPr w:rsidR="006975CA" w:rsidRPr="004C53E5" w:rsidSect="006975C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0"/>
          <w:szCs w:val="20"/>
          <w:vertAlign w:val="superscript"/>
        </w:rPr>
        <w:t>1</w:t>
      </w:r>
      <w:r w:rsidRPr="004C53E5">
        <w:rPr>
          <w:sz w:val="20"/>
          <w:szCs w:val="20"/>
          <w:vertAlign w:val="superscript"/>
        </w:rPr>
        <w:t xml:space="preserve"> </w:t>
      </w:r>
      <w:r>
        <w:rPr>
          <w:sz w:val="20"/>
          <w:szCs w:val="20"/>
        </w:rPr>
        <w:t xml:space="preserve">Mean values with dissimilar superscripts were statistically different (P&lt;0.05). </w:t>
      </w:r>
    </w:p>
    <w:p w14:paraId="23B0D141" w14:textId="6BDF2E40" w:rsidR="00413707" w:rsidRPr="00985319" w:rsidRDefault="00F43C10" w:rsidP="00985319">
      <w:pPr>
        <w:jc w:val="both"/>
        <w:rPr>
          <w:vertAlign w:val="superscript"/>
        </w:rPr>
      </w:pPr>
      <w:r w:rsidRPr="00F43C10">
        <w:rPr>
          <w:b/>
          <w:bCs/>
        </w:rPr>
        <w:lastRenderedPageBreak/>
        <w:t xml:space="preserve">Supplementary Table </w:t>
      </w:r>
      <w:r w:rsidR="00985319">
        <w:rPr>
          <w:b/>
          <w:bCs/>
        </w:rPr>
        <w:t>3</w:t>
      </w:r>
      <w:r w:rsidRPr="00F43C10">
        <w:rPr>
          <w:b/>
          <w:bCs/>
        </w:rPr>
        <w:t xml:space="preserve">- </w:t>
      </w:r>
      <w:r w:rsidR="006975CA">
        <w:t xml:space="preserve">Pearson correlation coefficient between energy and nutrient intake in three food frequency questionnaires (FFQs) </w:t>
      </w:r>
      <w:r>
        <w:t>for male</w:t>
      </w:r>
      <w:r w:rsidR="00985319">
        <w:t xml:space="preserve"> participants</w:t>
      </w:r>
      <w:r w:rsidR="006975CA">
        <w:rPr>
          <w:vertAlign w:val="superscript"/>
        </w:rPr>
        <w:t>1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9"/>
        <w:gridCol w:w="1532"/>
        <w:gridCol w:w="1255"/>
        <w:gridCol w:w="1534"/>
        <w:gridCol w:w="1252"/>
        <w:gridCol w:w="1534"/>
        <w:gridCol w:w="1252"/>
        <w:gridCol w:w="1610"/>
        <w:gridCol w:w="1252"/>
      </w:tblGrid>
      <w:tr w:rsidR="009A2877" w:rsidRPr="009A2877" w14:paraId="54E14798" w14:textId="77777777" w:rsidTr="009A2877">
        <w:tc>
          <w:tcPr>
            <w:tcW w:w="671" w:type="pct"/>
            <w:tcBorders>
              <w:top w:val="single" w:sz="4" w:space="0" w:color="auto"/>
              <w:bottom w:val="single" w:sz="4" w:space="0" w:color="auto"/>
            </w:tcBorders>
          </w:tcPr>
          <w:p w14:paraId="51587C49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Nutrients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A4D5E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cap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1 vs FFQ2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AF19D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cap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1 vs FFQ3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804BC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2 vs FFQ3</w:t>
            </w:r>
          </w:p>
        </w:tc>
        <w:tc>
          <w:tcPr>
            <w:tcW w:w="110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E76A2D" w14:textId="759A9C0D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ICC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</w:tr>
      <w:tr w:rsidR="009A2877" w:rsidRPr="009A2877" w14:paraId="35879C89" w14:textId="77777777" w:rsidTr="009A2877">
        <w:tc>
          <w:tcPr>
            <w:tcW w:w="671" w:type="pct"/>
            <w:tcBorders>
              <w:top w:val="single" w:sz="4" w:space="0" w:color="auto"/>
            </w:tcBorders>
          </w:tcPr>
          <w:p w14:paraId="618466D0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</w:tcPr>
          <w:p w14:paraId="2F69162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rude</w:t>
            </w:r>
          </w:p>
        </w:tc>
        <w:tc>
          <w:tcPr>
            <w:tcW w:w="484" w:type="pct"/>
            <w:tcBorders>
              <w:top w:val="single" w:sz="4" w:space="0" w:color="auto"/>
              <w:bottom w:val="single" w:sz="4" w:space="0" w:color="auto"/>
            </w:tcBorders>
          </w:tcPr>
          <w:p w14:paraId="6D84834D" w14:textId="4761A5BE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Adjusted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</w:tcPr>
          <w:p w14:paraId="0FAE21B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rude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264FAC44" w14:textId="08205028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Adjusted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</w:tcPr>
          <w:p w14:paraId="5990772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rude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16390EAF" w14:textId="5AAFB1BF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Adjusted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621" w:type="pct"/>
            <w:tcBorders>
              <w:top w:val="single" w:sz="4" w:space="0" w:color="auto"/>
              <w:bottom w:val="single" w:sz="4" w:space="0" w:color="auto"/>
            </w:tcBorders>
          </w:tcPr>
          <w:p w14:paraId="25F5036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rude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43913ABF" w14:textId="2142D4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Adjusted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9A2877" w:rsidRPr="009A2877" w14:paraId="753D8432" w14:textId="77777777" w:rsidTr="009A2877">
        <w:tc>
          <w:tcPr>
            <w:tcW w:w="671" w:type="pct"/>
          </w:tcPr>
          <w:p w14:paraId="2E8D03DF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Energy</w:t>
            </w:r>
          </w:p>
        </w:tc>
        <w:tc>
          <w:tcPr>
            <w:tcW w:w="591" w:type="pct"/>
            <w:tcBorders>
              <w:top w:val="single" w:sz="4" w:space="0" w:color="auto"/>
            </w:tcBorders>
          </w:tcPr>
          <w:p w14:paraId="72DA3C2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484" w:type="pct"/>
            <w:tcBorders>
              <w:top w:val="single" w:sz="4" w:space="0" w:color="auto"/>
            </w:tcBorders>
          </w:tcPr>
          <w:p w14:paraId="3942A29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592" w:type="pct"/>
            <w:tcBorders>
              <w:top w:val="single" w:sz="4" w:space="0" w:color="auto"/>
            </w:tcBorders>
          </w:tcPr>
          <w:p w14:paraId="4C63A55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14:paraId="25CBB0F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592" w:type="pct"/>
            <w:tcBorders>
              <w:top w:val="single" w:sz="4" w:space="0" w:color="auto"/>
            </w:tcBorders>
          </w:tcPr>
          <w:p w14:paraId="12508E7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14:paraId="3776D89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621" w:type="pct"/>
            <w:tcBorders>
              <w:top w:val="single" w:sz="4" w:space="0" w:color="auto"/>
            </w:tcBorders>
          </w:tcPr>
          <w:p w14:paraId="6560769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6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14:paraId="40B184B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</w:p>
        </w:tc>
      </w:tr>
      <w:tr w:rsidR="009A2877" w:rsidRPr="009A2877" w14:paraId="41BA5CD6" w14:textId="77777777" w:rsidTr="009A2877">
        <w:tc>
          <w:tcPr>
            <w:tcW w:w="671" w:type="pct"/>
          </w:tcPr>
          <w:p w14:paraId="54056DF2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rotein</w:t>
            </w:r>
          </w:p>
        </w:tc>
        <w:tc>
          <w:tcPr>
            <w:tcW w:w="591" w:type="pct"/>
          </w:tcPr>
          <w:p w14:paraId="6F57B97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484" w:type="pct"/>
          </w:tcPr>
          <w:p w14:paraId="1372572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592" w:type="pct"/>
          </w:tcPr>
          <w:p w14:paraId="24856BA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483" w:type="pct"/>
          </w:tcPr>
          <w:p w14:paraId="2D7E9C6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592" w:type="pct"/>
          </w:tcPr>
          <w:p w14:paraId="6D43465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483" w:type="pct"/>
          </w:tcPr>
          <w:p w14:paraId="48EDEAB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621" w:type="pct"/>
          </w:tcPr>
          <w:p w14:paraId="6A52656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  <w:tc>
          <w:tcPr>
            <w:tcW w:w="483" w:type="pct"/>
          </w:tcPr>
          <w:p w14:paraId="7608914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</w:tr>
      <w:tr w:rsidR="009A2877" w:rsidRPr="009A2877" w14:paraId="5DFA0C06" w14:textId="77777777" w:rsidTr="009A2877">
        <w:tc>
          <w:tcPr>
            <w:tcW w:w="671" w:type="pct"/>
          </w:tcPr>
          <w:p w14:paraId="258843F4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Carbohydrate</w:t>
            </w:r>
          </w:p>
        </w:tc>
        <w:tc>
          <w:tcPr>
            <w:tcW w:w="591" w:type="pct"/>
          </w:tcPr>
          <w:p w14:paraId="77A3A2A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484" w:type="pct"/>
          </w:tcPr>
          <w:p w14:paraId="5BA4F28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592" w:type="pct"/>
          </w:tcPr>
          <w:p w14:paraId="61F8447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483" w:type="pct"/>
          </w:tcPr>
          <w:p w14:paraId="0C67378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592" w:type="pct"/>
          </w:tcPr>
          <w:p w14:paraId="6ECA665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483" w:type="pct"/>
          </w:tcPr>
          <w:p w14:paraId="65C54D8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621" w:type="pct"/>
          </w:tcPr>
          <w:p w14:paraId="5D3C352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9</w:t>
            </w:r>
          </w:p>
        </w:tc>
        <w:tc>
          <w:tcPr>
            <w:tcW w:w="483" w:type="pct"/>
          </w:tcPr>
          <w:p w14:paraId="69CFA50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0</w:t>
            </w:r>
          </w:p>
        </w:tc>
      </w:tr>
      <w:tr w:rsidR="009A2877" w:rsidRPr="009A2877" w14:paraId="5CCA0D5D" w14:textId="77777777" w:rsidTr="009A2877">
        <w:tc>
          <w:tcPr>
            <w:tcW w:w="671" w:type="pct"/>
          </w:tcPr>
          <w:p w14:paraId="5CAC3B43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Sucrose</w:t>
            </w:r>
          </w:p>
        </w:tc>
        <w:tc>
          <w:tcPr>
            <w:tcW w:w="591" w:type="pct"/>
          </w:tcPr>
          <w:p w14:paraId="566A678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484" w:type="pct"/>
          </w:tcPr>
          <w:p w14:paraId="4B13BA3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592" w:type="pct"/>
          </w:tcPr>
          <w:p w14:paraId="4EDB544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483" w:type="pct"/>
          </w:tcPr>
          <w:p w14:paraId="4F3C02A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592" w:type="pct"/>
          </w:tcPr>
          <w:p w14:paraId="4C3E8D9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  <w:tc>
          <w:tcPr>
            <w:tcW w:w="483" w:type="pct"/>
          </w:tcPr>
          <w:p w14:paraId="16CBD52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621" w:type="pct"/>
          </w:tcPr>
          <w:p w14:paraId="24BCB1C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7</w:t>
            </w:r>
          </w:p>
        </w:tc>
        <w:tc>
          <w:tcPr>
            <w:tcW w:w="483" w:type="pct"/>
          </w:tcPr>
          <w:p w14:paraId="75FBED4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9</w:t>
            </w:r>
          </w:p>
        </w:tc>
      </w:tr>
      <w:tr w:rsidR="009A2877" w:rsidRPr="009A2877" w14:paraId="19E652EA" w14:textId="77777777" w:rsidTr="009A2877">
        <w:tc>
          <w:tcPr>
            <w:tcW w:w="671" w:type="pct"/>
          </w:tcPr>
          <w:p w14:paraId="4E6F8386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at</w:t>
            </w:r>
          </w:p>
        </w:tc>
        <w:tc>
          <w:tcPr>
            <w:tcW w:w="591" w:type="pct"/>
          </w:tcPr>
          <w:p w14:paraId="2715843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484" w:type="pct"/>
          </w:tcPr>
          <w:p w14:paraId="7F7F332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9</w:t>
            </w:r>
          </w:p>
        </w:tc>
        <w:tc>
          <w:tcPr>
            <w:tcW w:w="592" w:type="pct"/>
          </w:tcPr>
          <w:p w14:paraId="4DDB8B2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483" w:type="pct"/>
          </w:tcPr>
          <w:p w14:paraId="7A766BB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592" w:type="pct"/>
          </w:tcPr>
          <w:p w14:paraId="2C10860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483" w:type="pct"/>
          </w:tcPr>
          <w:p w14:paraId="10F1CBE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621" w:type="pct"/>
          </w:tcPr>
          <w:p w14:paraId="27271F5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  <w:tc>
          <w:tcPr>
            <w:tcW w:w="483" w:type="pct"/>
          </w:tcPr>
          <w:p w14:paraId="22EA846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9</w:t>
            </w:r>
          </w:p>
        </w:tc>
      </w:tr>
      <w:tr w:rsidR="009A2877" w:rsidRPr="009A2877" w14:paraId="565F8BAE" w14:textId="77777777" w:rsidTr="009A2877">
        <w:tc>
          <w:tcPr>
            <w:tcW w:w="671" w:type="pct"/>
          </w:tcPr>
          <w:p w14:paraId="34079946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Cholesterol</w:t>
            </w:r>
          </w:p>
        </w:tc>
        <w:tc>
          <w:tcPr>
            <w:tcW w:w="591" w:type="pct"/>
          </w:tcPr>
          <w:p w14:paraId="228FEA1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484" w:type="pct"/>
          </w:tcPr>
          <w:p w14:paraId="0614887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592" w:type="pct"/>
          </w:tcPr>
          <w:p w14:paraId="5CC5013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483" w:type="pct"/>
          </w:tcPr>
          <w:p w14:paraId="0CCCAB1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592" w:type="pct"/>
          </w:tcPr>
          <w:p w14:paraId="22CB905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483" w:type="pct"/>
          </w:tcPr>
          <w:p w14:paraId="766CC89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621" w:type="pct"/>
          </w:tcPr>
          <w:p w14:paraId="4658668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5</w:t>
            </w:r>
          </w:p>
        </w:tc>
        <w:tc>
          <w:tcPr>
            <w:tcW w:w="483" w:type="pct"/>
          </w:tcPr>
          <w:p w14:paraId="4861434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0</w:t>
            </w:r>
          </w:p>
        </w:tc>
      </w:tr>
      <w:tr w:rsidR="009A2877" w:rsidRPr="009A2877" w14:paraId="035D2F1A" w14:textId="77777777" w:rsidTr="009A2877">
        <w:tc>
          <w:tcPr>
            <w:tcW w:w="671" w:type="pct"/>
          </w:tcPr>
          <w:p w14:paraId="2A7E8095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iber</w:t>
            </w:r>
          </w:p>
        </w:tc>
        <w:tc>
          <w:tcPr>
            <w:tcW w:w="591" w:type="pct"/>
          </w:tcPr>
          <w:p w14:paraId="52179CF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484" w:type="pct"/>
          </w:tcPr>
          <w:p w14:paraId="6EED521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  <w:tc>
          <w:tcPr>
            <w:tcW w:w="592" w:type="pct"/>
          </w:tcPr>
          <w:p w14:paraId="2174576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074A439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592" w:type="pct"/>
          </w:tcPr>
          <w:p w14:paraId="470EE52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2179A39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7</w:t>
            </w:r>
          </w:p>
        </w:tc>
        <w:tc>
          <w:tcPr>
            <w:tcW w:w="621" w:type="pct"/>
          </w:tcPr>
          <w:p w14:paraId="5286C2C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4</w:t>
            </w:r>
          </w:p>
        </w:tc>
        <w:tc>
          <w:tcPr>
            <w:tcW w:w="483" w:type="pct"/>
          </w:tcPr>
          <w:p w14:paraId="16EC53F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0</w:t>
            </w:r>
          </w:p>
        </w:tc>
      </w:tr>
      <w:tr w:rsidR="009A2877" w:rsidRPr="009A2877" w14:paraId="58B55DDE" w14:textId="77777777" w:rsidTr="009A2877">
        <w:tc>
          <w:tcPr>
            <w:tcW w:w="671" w:type="pct"/>
          </w:tcPr>
          <w:p w14:paraId="28E4B729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Thiamin</w:t>
            </w:r>
          </w:p>
        </w:tc>
        <w:tc>
          <w:tcPr>
            <w:tcW w:w="591" w:type="pct"/>
          </w:tcPr>
          <w:p w14:paraId="69537B0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484" w:type="pct"/>
          </w:tcPr>
          <w:p w14:paraId="42A2D0C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592" w:type="pct"/>
          </w:tcPr>
          <w:p w14:paraId="7B2FF59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483" w:type="pct"/>
          </w:tcPr>
          <w:p w14:paraId="79EECFB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592" w:type="pct"/>
          </w:tcPr>
          <w:p w14:paraId="59A3A28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483" w:type="pct"/>
          </w:tcPr>
          <w:p w14:paraId="759F096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2</w:t>
            </w:r>
          </w:p>
        </w:tc>
        <w:tc>
          <w:tcPr>
            <w:tcW w:w="621" w:type="pct"/>
          </w:tcPr>
          <w:p w14:paraId="7138B7F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3</w:t>
            </w:r>
          </w:p>
        </w:tc>
        <w:tc>
          <w:tcPr>
            <w:tcW w:w="483" w:type="pct"/>
          </w:tcPr>
          <w:p w14:paraId="27F7639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</w:tr>
      <w:tr w:rsidR="009A2877" w:rsidRPr="009A2877" w14:paraId="6715B539" w14:textId="77777777" w:rsidTr="009A2877">
        <w:tc>
          <w:tcPr>
            <w:tcW w:w="671" w:type="pct"/>
          </w:tcPr>
          <w:p w14:paraId="40DEF3B3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Riboflavin</w:t>
            </w:r>
          </w:p>
        </w:tc>
        <w:tc>
          <w:tcPr>
            <w:tcW w:w="591" w:type="pct"/>
          </w:tcPr>
          <w:p w14:paraId="4438030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484" w:type="pct"/>
          </w:tcPr>
          <w:p w14:paraId="33D8033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592" w:type="pct"/>
          </w:tcPr>
          <w:p w14:paraId="00FF7A1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3" w:type="pct"/>
          </w:tcPr>
          <w:p w14:paraId="63FBB7E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592" w:type="pct"/>
          </w:tcPr>
          <w:p w14:paraId="4ACAA97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483" w:type="pct"/>
          </w:tcPr>
          <w:p w14:paraId="5BD4981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621" w:type="pct"/>
          </w:tcPr>
          <w:p w14:paraId="05DBA45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3</w:t>
            </w:r>
          </w:p>
        </w:tc>
        <w:tc>
          <w:tcPr>
            <w:tcW w:w="483" w:type="pct"/>
          </w:tcPr>
          <w:p w14:paraId="563C6C5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1</w:t>
            </w:r>
          </w:p>
        </w:tc>
      </w:tr>
      <w:tr w:rsidR="009A2877" w:rsidRPr="009A2877" w14:paraId="74D0299C" w14:textId="77777777" w:rsidTr="009A2877">
        <w:tc>
          <w:tcPr>
            <w:tcW w:w="671" w:type="pct"/>
          </w:tcPr>
          <w:p w14:paraId="46D64790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Niacin</w:t>
            </w:r>
          </w:p>
        </w:tc>
        <w:tc>
          <w:tcPr>
            <w:tcW w:w="591" w:type="pct"/>
          </w:tcPr>
          <w:p w14:paraId="258442D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484" w:type="pct"/>
          </w:tcPr>
          <w:p w14:paraId="5E042E2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592" w:type="pct"/>
          </w:tcPr>
          <w:p w14:paraId="616B936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483" w:type="pct"/>
          </w:tcPr>
          <w:p w14:paraId="77023B8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592" w:type="pct"/>
          </w:tcPr>
          <w:p w14:paraId="2BB22F2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483" w:type="pct"/>
          </w:tcPr>
          <w:p w14:paraId="6DC7390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621" w:type="pct"/>
          </w:tcPr>
          <w:p w14:paraId="0EE420F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6</w:t>
            </w:r>
          </w:p>
        </w:tc>
        <w:tc>
          <w:tcPr>
            <w:tcW w:w="483" w:type="pct"/>
          </w:tcPr>
          <w:p w14:paraId="60D209D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9</w:t>
            </w:r>
          </w:p>
        </w:tc>
      </w:tr>
      <w:tr w:rsidR="009A2877" w:rsidRPr="009A2877" w14:paraId="6561E419" w14:textId="77777777" w:rsidTr="009A2877">
        <w:tc>
          <w:tcPr>
            <w:tcW w:w="671" w:type="pct"/>
          </w:tcPr>
          <w:p w14:paraId="70D941D3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antothenic acid</w:t>
            </w:r>
          </w:p>
        </w:tc>
        <w:tc>
          <w:tcPr>
            <w:tcW w:w="591" w:type="pct"/>
          </w:tcPr>
          <w:p w14:paraId="59BF3B1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4" w:type="pct"/>
          </w:tcPr>
          <w:p w14:paraId="184B539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592" w:type="pct"/>
          </w:tcPr>
          <w:p w14:paraId="1CD2F7C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6478C6B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592" w:type="pct"/>
          </w:tcPr>
          <w:p w14:paraId="086D300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2</w:t>
            </w:r>
          </w:p>
        </w:tc>
        <w:tc>
          <w:tcPr>
            <w:tcW w:w="483" w:type="pct"/>
          </w:tcPr>
          <w:p w14:paraId="5FD76D0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2</w:t>
            </w:r>
          </w:p>
        </w:tc>
        <w:tc>
          <w:tcPr>
            <w:tcW w:w="621" w:type="pct"/>
          </w:tcPr>
          <w:p w14:paraId="667F91F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0</w:t>
            </w:r>
          </w:p>
        </w:tc>
        <w:tc>
          <w:tcPr>
            <w:tcW w:w="483" w:type="pct"/>
          </w:tcPr>
          <w:p w14:paraId="4710AA4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2</w:t>
            </w:r>
          </w:p>
        </w:tc>
      </w:tr>
      <w:tr w:rsidR="009A2877" w:rsidRPr="009A2877" w14:paraId="746152C3" w14:textId="77777777" w:rsidTr="009A2877">
        <w:tc>
          <w:tcPr>
            <w:tcW w:w="671" w:type="pct"/>
          </w:tcPr>
          <w:p w14:paraId="77787FA6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yridoxine</w:t>
            </w:r>
          </w:p>
        </w:tc>
        <w:tc>
          <w:tcPr>
            <w:tcW w:w="591" w:type="pct"/>
          </w:tcPr>
          <w:p w14:paraId="64C60B1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484" w:type="pct"/>
          </w:tcPr>
          <w:p w14:paraId="1CA3B6D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592" w:type="pct"/>
          </w:tcPr>
          <w:p w14:paraId="4FAA0EE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483" w:type="pct"/>
          </w:tcPr>
          <w:p w14:paraId="4A0A819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592" w:type="pct"/>
          </w:tcPr>
          <w:p w14:paraId="101B721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483" w:type="pct"/>
          </w:tcPr>
          <w:p w14:paraId="07F511E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621" w:type="pct"/>
          </w:tcPr>
          <w:p w14:paraId="5FBCCF8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4</w:t>
            </w:r>
          </w:p>
        </w:tc>
        <w:tc>
          <w:tcPr>
            <w:tcW w:w="483" w:type="pct"/>
          </w:tcPr>
          <w:p w14:paraId="6972CE4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2</w:t>
            </w:r>
          </w:p>
        </w:tc>
      </w:tr>
      <w:tr w:rsidR="009A2877" w:rsidRPr="009A2877" w14:paraId="5898F1C6" w14:textId="77777777" w:rsidTr="009A2877">
        <w:tc>
          <w:tcPr>
            <w:tcW w:w="671" w:type="pct"/>
          </w:tcPr>
          <w:p w14:paraId="54B0E72B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olate</w:t>
            </w:r>
          </w:p>
        </w:tc>
        <w:tc>
          <w:tcPr>
            <w:tcW w:w="591" w:type="pct"/>
          </w:tcPr>
          <w:p w14:paraId="21A13ED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7</w:t>
            </w:r>
          </w:p>
        </w:tc>
        <w:tc>
          <w:tcPr>
            <w:tcW w:w="484" w:type="pct"/>
          </w:tcPr>
          <w:p w14:paraId="41F5100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592" w:type="pct"/>
          </w:tcPr>
          <w:p w14:paraId="7175C14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483" w:type="pct"/>
          </w:tcPr>
          <w:p w14:paraId="4D84929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592" w:type="pct"/>
          </w:tcPr>
          <w:p w14:paraId="71F9785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0</w:t>
            </w:r>
          </w:p>
        </w:tc>
        <w:tc>
          <w:tcPr>
            <w:tcW w:w="483" w:type="pct"/>
          </w:tcPr>
          <w:p w14:paraId="0A8B4DC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621" w:type="pct"/>
          </w:tcPr>
          <w:p w14:paraId="1D334B3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9</w:t>
            </w:r>
          </w:p>
        </w:tc>
        <w:tc>
          <w:tcPr>
            <w:tcW w:w="483" w:type="pct"/>
          </w:tcPr>
          <w:p w14:paraId="53D9763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5</w:t>
            </w:r>
          </w:p>
        </w:tc>
      </w:tr>
      <w:tr w:rsidR="009A2877" w:rsidRPr="009A2877" w14:paraId="044231EF" w14:textId="77777777" w:rsidTr="009A2877">
        <w:tc>
          <w:tcPr>
            <w:tcW w:w="671" w:type="pct"/>
          </w:tcPr>
          <w:p w14:paraId="7E8011F1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B12</w:t>
            </w:r>
          </w:p>
        </w:tc>
        <w:tc>
          <w:tcPr>
            <w:tcW w:w="591" w:type="pct"/>
          </w:tcPr>
          <w:p w14:paraId="123D42A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484" w:type="pct"/>
          </w:tcPr>
          <w:p w14:paraId="53332DD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592" w:type="pct"/>
          </w:tcPr>
          <w:p w14:paraId="6D71EF1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483" w:type="pct"/>
          </w:tcPr>
          <w:p w14:paraId="46EE0D5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592" w:type="pct"/>
          </w:tcPr>
          <w:p w14:paraId="358371B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483" w:type="pct"/>
          </w:tcPr>
          <w:p w14:paraId="0EAD630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621" w:type="pct"/>
          </w:tcPr>
          <w:p w14:paraId="2CBCC13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483" w:type="pct"/>
          </w:tcPr>
          <w:p w14:paraId="604CFAE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</w:tr>
      <w:tr w:rsidR="009A2877" w:rsidRPr="009A2877" w14:paraId="5DC8D170" w14:textId="77777777" w:rsidTr="009A2877">
        <w:tc>
          <w:tcPr>
            <w:tcW w:w="671" w:type="pct"/>
          </w:tcPr>
          <w:p w14:paraId="7A825245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C</w:t>
            </w:r>
          </w:p>
        </w:tc>
        <w:tc>
          <w:tcPr>
            <w:tcW w:w="591" w:type="pct"/>
          </w:tcPr>
          <w:p w14:paraId="749B26F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484" w:type="pct"/>
          </w:tcPr>
          <w:p w14:paraId="7F329BF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592" w:type="pct"/>
          </w:tcPr>
          <w:p w14:paraId="5396ECA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6002E33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592" w:type="pct"/>
          </w:tcPr>
          <w:p w14:paraId="69D2C50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55DDDC3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621" w:type="pct"/>
          </w:tcPr>
          <w:p w14:paraId="3B56CE3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  <w:tc>
          <w:tcPr>
            <w:tcW w:w="483" w:type="pct"/>
          </w:tcPr>
          <w:p w14:paraId="0C3163A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</w:tr>
      <w:tr w:rsidR="009A2877" w:rsidRPr="009A2877" w14:paraId="7484EBA8" w14:textId="77777777" w:rsidTr="009A2877">
        <w:tc>
          <w:tcPr>
            <w:tcW w:w="671" w:type="pct"/>
          </w:tcPr>
          <w:p w14:paraId="7C17925F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Vitamin A</w:t>
            </w:r>
          </w:p>
        </w:tc>
        <w:tc>
          <w:tcPr>
            <w:tcW w:w="591" w:type="pct"/>
          </w:tcPr>
          <w:p w14:paraId="2F573AC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484" w:type="pct"/>
          </w:tcPr>
          <w:p w14:paraId="4077A0B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592" w:type="pct"/>
          </w:tcPr>
          <w:p w14:paraId="485D68F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483" w:type="pct"/>
          </w:tcPr>
          <w:p w14:paraId="428FC4E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592" w:type="pct"/>
          </w:tcPr>
          <w:p w14:paraId="2082E76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483" w:type="pct"/>
          </w:tcPr>
          <w:p w14:paraId="58F5424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621" w:type="pct"/>
          </w:tcPr>
          <w:p w14:paraId="53FD478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  <w:tc>
          <w:tcPr>
            <w:tcW w:w="483" w:type="pct"/>
          </w:tcPr>
          <w:p w14:paraId="36AF0CA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3</w:t>
            </w:r>
          </w:p>
        </w:tc>
      </w:tr>
      <w:tr w:rsidR="009A2877" w:rsidRPr="009A2877" w14:paraId="59D95954" w14:textId="77777777" w:rsidTr="009A2877">
        <w:tc>
          <w:tcPr>
            <w:tcW w:w="671" w:type="pct"/>
          </w:tcPr>
          <w:p w14:paraId="2A518471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β-Carotene</w:t>
            </w:r>
          </w:p>
        </w:tc>
        <w:tc>
          <w:tcPr>
            <w:tcW w:w="591" w:type="pct"/>
          </w:tcPr>
          <w:p w14:paraId="1452B8F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4" w:type="pct"/>
          </w:tcPr>
          <w:p w14:paraId="448FCF3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592" w:type="pct"/>
          </w:tcPr>
          <w:p w14:paraId="5C0DAD9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6</w:t>
            </w:r>
          </w:p>
        </w:tc>
        <w:tc>
          <w:tcPr>
            <w:tcW w:w="483" w:type="pct"/>
          </w:tcPr>
          <w:p w14:paraId="13C8C18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592" w:type="pct"/>
          </w:tcPr>
          <w:p w14:paraId="17B481A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483" w:type="pct"/>
          </w:tcPr>
          <w:p w14:paraId="02DEACF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621" w:type="pct"/>
          </w:tcPr>
          <w:p w14:paraId="339DB27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7</w:t>
            </w:r>
          </w:p>
        </w:tc>
        <w:tc>
          <w:tcPr>
            <w:tcW w:w="483" w:type="pct"/>
          </w:tcPr>
          <w:p w14:paraId="43D4E81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5</w:t>
            </w:r>
          </w:p>
        </w:tc>
      </w:tr>
      <w:tr w:rsidR="009A2877" w:rsidRPr="009A2877" w14:paraId="5DFA8BB4" w14:textId="77777777" w:rsidTr="009A2877">
        <w:tc>
          <w:tcPr>
            <w:tcW w:w="671" w:type="pct"/>
          </w:tcPr>
          <w:p w14:paraId="0244DF95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D</w:t>
            </w:r>
          </w:p>
        </w:tc>
        <w:tc>
          <w:tcPr>
            <w:tcW w:w="591" w:type="pct"/>
          </w:tcPr>
          <w:p w14:paraId="2742187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4</w:t>
            </w:r>
          </w:p>
        </w:tc>
        <w:tc>
          <w:tcPr>
            <w:tcW w:w="484" w:type="pct"/>
          </w:tcPr>
          <w:p w14:paraId="2DB1760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592" w:type="pct"/>
          </w:tcPr>
          <w:p w14:paraId="0C0AEC5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2</w:t>
            </w:r>
          </w:p>
        </w:tc>
        <w:tc>
          <w:tcPr>
            <w:tcW w:w="483" w:type="pct"/>
          </w:tcPr>
          <w:p w14:paraId="1A19F67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2</w:t>
            </w:r>
          </w:p>
        </w:tc>
        <w:tc>
          <w:tcPr>
            <w:tcW w:w="592" w:type="pct"/>
          </w:tcPr>
          <w:p w14:paraId="710FF3F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  <w:tc>
          <w:tcPr>
            <w:tcW w:w="483" w:type="pct"/>
          </w:tcPr>
          <w:p w14:paraId="0C0E227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8</w:t>
            </w:r>
          </w:p>
        </w:tc>
        <w:tc>
          <w:tcPr>
            <w:tcW w:w="621" w:type="pct"/>
          </w:tcPr>
          <w:p w14:paraId="154C246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81</w:t>
            </w:r>
          </w:p>
        </w:tc>
        <w:tc>
          <w:tcPr>
            <w:tcW w:w="483" w:type="pct"/>
          </w:tcPr>
          <w:p w14:paraId="251CD3E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6</w:t>
            </w:r>
          </w:p>
        </w:tc>
      </w:tr>
      <w:tr w:rsidR="009A2877" w:rsidRPr="009A2877" w14:paraId="354F4243" w14:textId="77777777" w:rsidTr="009A2877">
        <w:tc>
          <w:tcPr>
            <w:tcW w:w="671" w:type="pct"/>
          </w:tcPr>
          <w:p w14:paraId="6FCE4E1B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α-tocopherol</w:t>
            </w:r>
          </w:p>
        </w:tc>
        <w:tc>
          <w:tcPr>
            <w:tcW w:w="591" w:type="pct"/>
          </w:tcPr>
          <w:p w14:paraId="58975A3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4" w:type="pct"/>
          </w:tcPr>
          <w:p w14:paraId="416CEC4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592" w:type="pct"/>
          </w:tcPr>
          <w:p w14:paraId="0AB1937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3</w:t>
            </w:r>
          </w:p>
        </w:tc>
        <w:tc>
          <w:tcPr>
            <w:tcW w:w="483" w:type="pct"/>
          </w:tcPr>
          <w:p w14:paraId="5973527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592" w:type="pct"/>
          </w:tcPr>
          <w:p w14:paraId="382F59F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2</w:t>
            </w:r>
          </w:p>
        </w:tc>
        <w:tc>
          <w:tcPr>
            <w:tcW w:w="483" w:type="pct"/>
          </w:tcPr>
          <w:p w14:paraId="0B9B8EE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5</w:t>
            </w:r>
          </w:p>
        </w:tc>
        <w:tc>
          <w:tcPr>
            <w:tcW w:w="621" w:type="pct"/>
          </w:tcPr>
          <w:p w14:paraId="69C53D6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4</w:t>
            </w:r>
          </w:p>
        </w:tc>
        <w:tc>
          <w:tcPr>
            <w:tcW w:w="483" w:type="pct"/>
          </w:tcPr>
          <w:p w14:paraId="4ED0A4C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8</w:t>
            </w:r>
          </w:p>
        </w:tc>
      </w:tr>
      <w:tr w:rsidR="009A2877" w:rsidRPr="009A2877" w14:paraId="63E040F7" w14:textId="77777777" w:rsidTr="009A2877">
        <w:tc>
          <w:tcPr>
            <w:tcW w:w="671" w:type="pct"/>
          </w:tcPr>
          <w:p w14:paraId="3CADCC7F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K</w:t>
            </w:r>
          </w:p>
        </w:tc>
        <w:tc>
          <w:tcPr>
            <w:tcW w:w="591" w:type="pct"/>
          </w:tcPr>
          <w:p w14:paraId="728AFAE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4" w:type="pct"/>
          </w:tcPr>
          <w:p w14:paraId="58C856C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7</w:t>
            </w:r>
          </w:p>
        </w:tc>
        <w:tc>
          <w:tcPr>
            <w:tcW w:w="592" w:type="pct"/>
          </w:tcPr>
          <w:p w14:paraId="18B692B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483" w:type="pct"/>
          </w:tcPr>
          <w:p w14:paraId="2F27890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592" w:type="pct"/>
          </w:tcPr>
          <w:p w14:paraId="1AC1299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483" w:type="pct"/>
          </w:tcPr>
          <w:p w14:paraId="7F64467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621" w:type="pct"/>
          </w:tcPr>
          <w:p w14:paraId="44F106B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  <w:tc>
          <w:tcPr>
            <w:tcW w:w="483" w:type="pct"/>
          </w:tcPr>
          <w:p w14:paraId="6D9ABA0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2</w:t>
            </w:r>
          </w:p>
        </w:tc>
      </w:tr>
      <w:tr w:rsidR="009A2877" w:rsidRPr="009A2877" w14:paraId="66B26E79" w14:textId="77777777" w:rsidTr="009A2877">
        <w:tc>
          <w:tcPr>
            <w:tcW w:w="671" w:type="pct"/>
          </w:tcPr>
          <w:p w14:paraId="2D291F12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Calcium</w:t>
            </w:r>
          </w:p>
        </w:tc>
        <w:tc>
          <w:tcPr>
            <w:tcW w:w="591" w:type="pct"/>
          </w:tcPr>
          <w:p w14:paraId="1D99B92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484" w:type="pct"/>
          </w:tcPr>
          <w:p w14:paraId="2D5FD45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592" w:type="pct"/>
          </w:tcPr>
          <w:p w14:paraId="5061238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399C044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592" w:type="pct"/>
          </w:tcPr>
          <w:p w14:paraId="315CC74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483" w:type="pct"/>
          </w:tcPr>
          <w:p w14:paraId="4F568E9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6</w:t>
            </w:r>
          </w:p>
        </w:tc>
        <w:tc>
          <w:tcPr>
            <w:tcW w:w="621" w:type="pct"/>
          </w:tcPr>
          <w:p w14:paraId="46A92AD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  <w:tc>
          <w:tcPr>
            <w:tcW w:w="483" w:type="pct"/>
          </w:tcPr>
          <w:p w14:paraId="62DD813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3</w:t>
            </w:r>
          </w:p>
        </w:tc>
      </w:tr>
      <w:tr w:rsidR="009A2877" w:rsidRPr="009A2877" w14:paraId="59E464AB" w14:textId="77777777" w:rsidTr="009A2877">
        <w:tc>
          <w:tcPr>
            <w:tcW w:w="671" w:type="pct"/>
          </w:tcPr>
          <w:p w14:paraId="6644F5D7" w14:textId="04EF38D1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lastRenderedPageBreak/>
              <w:t>Phosphor</w:t>
            </w:r>
            <w:r w:rsidR="001818C2">
              <w:rPr>
                <w:rFonts w:cstheme="majorBidi"/>
                <w:b/>
                <w:bCs/>
                <w:sz w:val="20"/>
                <w:szCs w:val="20"/>
              </w:rPr>
              <w:t>us</w:t>
            </w:r>
          </w:p>
        </w:tc>
        <w:tc>
          <w:tcPr>
            <w:tcW w:w="591" w:type="pct"/>
          </w:tcPr>
          <w:p w14:paraId="7E9829C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484" w:type="pct"/>
          </w:tcPr>
          <w:p w14:paraId="2E88582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592" w:type="pct"/>
          </w:tcPr>
          <w:p w14:paraId="3FAA3F9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483" w:type="pct"/>
          </w:tcPr>
          <w:p w14:paraId="0157180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592" w:type="pct"/>
          </w:tcPr>
          <w:p w14:paraId="054225B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3" w:type="pct"/>
          </w:tcPr>
          <w:p w14:paraId="55AD3DB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621" w:type="pct"/>
          </w:tcPr>
          <w:p w14:paraId="722553D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4</w:t>
            </w:r>
          </w:p>
        </w:tc>
        <w:tc>
          <w:tcPr>
            <w:tcW w:w="483" w:type="pct"/>
          </w:tcPr>
          <w:p w14:paraId="1D0EBFE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0</w:t>
            </w:r>
          </w:p>
        </w:tc>
      </w:tr>
      <w:tr w:rsidR="009A2877" w:rsidRPr="009A2877" w14:paraId="6AE7E586" w14:textId="77777777" w:rsidTr="009A2877">
        <w:tc>
          <w:tcPr>
            <w:tcW w:w="671" w:type="pct"/>
          </w:tcPr>
          <w:p w14:paraId="29F6E1F8" w14:textId="540EE9FC" w:rsidR="009A2877" w:rsidRPr="009A2877" w:rsidRDefault="001818C2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gnesium</w:t>
            </w:r>
          </w:p>
        </w:tc>
        <w:tc>
          <w:tcPr>
            <w:tcW w:w="591" w:type="pct"/>
          </w:tcPr>
          <w:p w14:paraId="7F47A58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4" w:type="pct"/>
          </w:tcPr>
          <w:p w14:paraId="7AA551D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592" w:type="pct"/>
          </w:tcPr>
          <w:p w14:paraId="3341178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63310E2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592" w:type="pct"/>
          </w:tcPr>
          <w:p w14:paraId="6BF7F1A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2</w:t>
            </w:r>
          </w:p>
        </w:tc>
        <w:tc>
          <w:tcPr>
            <w:tcW w:w="483" w:type="pct"/>
          </w:tcPr>
          <w:p w14:paraId="21FDD86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621" w:type="pct"/>
          </w:tcPr>
          <w:p w14:paraId="2263A75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0</w:t>
            </w:r>
          </w:p>
        </w:tc>
        <w:tc>
          <w:tcPr>
            <w:tcW w:w="483" w:type="pct"/>
          </w:tcPr>
          <w:p w14:paraId="64173F6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</w:tr>
      <w:tr w:rsidR="009A2877" w:rsidRPr="009A2877" w14:paraId="3071ADB5" w14:textId="77777777" w:rsidTr="009A2877">
        <w:tc>
          <w:tcPr>
            <w:tcW w:w="671" w:type="pct"/>
          </w:tcPr>
          <w:p w14:paraId="5D5D2BBB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Zinc</w:t>
            </w:r>
          </w:p>
        </w:tc>
        <w:tc>
          <w:tcPr>
            <w:tcW w:w="591" w:type="pct"/>
          </w:tcPr>
          <w:p w14:paraId="5A638E0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484" w:type="pct"/>
          </w:tcPr>
          <w:p w14:paraId="384DA93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592" w:type="pct"/>
          </w:tcPr>
          <w:p w14:paraId="1661A60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483" w:type="pct"/>
          </w:tcPr>
          <w:p w14:paraId="3B2B4ED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592" w:type="pct"/>
          </w:tcPr>
          <w:p w14:paraId="077C17A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483" w:type="pct"/>
          </w:tcPr>
          <w:p w14:paraId="3EA30B3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621" w:type="pct"/>
          </w:tcPr>
          <w:p w14:paraId="0FF2691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1</w:t>
            </w:r>
          </w:p>
        </w:tc>
        <w:tc>
          <w:tcPr>
            <w:tcW w:w="483" w:type="pct"/>
          </w:tcPr>
          <w:p w14:paraId="61B679F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5</w:t>
            </w:r>
          </w:p>
        </w:tc>
      </w:tr>
      <w:tr w:rsidR="009A2877" w:rsidRPr="009A2877" w14:paraId="54342FD9" w14:textId="77777777" w:rsidTr="009A2877">
        <w:tc>
          <w:tcPr>
            <w:tcW w:w="671" w:type="pct"/>
          </w:tcPr>
          <w:p w14:paraId="1421BC58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Iron</w:t>
            </w:r>
          </w:p>
        </w:tc>
        <w:tc>
          <w:tcPr>
            <w:tcW w:w="591" w:type="pct"/>
          </w:tcPr>
          <w:p w14:paraId="6D43294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484" w:type="pct"/>
          </w:tcPr>
          <w:p w14:paraId="449444B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592" w:type="pct"/>
          </w:tcPr>
          <w:p w14:paraId="071C0C5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6</w:t>
            </w:r>
          </w:p>
        </w:tc>
        <w:tc>
          <w:tcPr>
            <w:tcW w:w="483" w:type="pct"/>
          </w:tcPr>
          <w:p w14:paraId="5A12883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592" w:type="pct"/>
          </w:tcPr>
          <w:p w14:paraId="13FFEC8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5C212B3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2</w:t>
            </w:r>
          </w:p>
        </w:tc>
        <w:tc>
          <w:tcPr>
            <w:tcW w:w="621" w:type="pct"/>
          </w:tcPr>
          <w:p w14:paraId="7F83BDB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  <w:tc>
          <w:tcPr>
            <w:tcW w:w="483" w:type="pct"/>
          </w:tcPr>
          <w:p w14:paraId="7C11DC0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</w:tr>
      <w:tr w:rsidR="009A2877" w:rsidRPr="009A2877" w14:paraId="0338665C" w14:textId="77777777" w:rsidTr="009A2877">
        <w:tc>
          <w:tcPr>
            <w:tcW w:w="671" w:type="pct"/>
          </w:tcPr>
          <w:p w14:paraId="711C702B" w14:textId="048680A0" w:rsidR="009A2877" w:rsidRPr="009A2877" w:rsidRDefault="001818C2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opper</w:t>
            </w:r>
          </w:p>
        </w:tc>
        <w:tc>
          <w:tcPr>
            <w:tcW w:w="591" w:type="pct"/>
          </w:tcPr>
          <w:p w14:paraId="6B0827B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484" w:type="pct"/>
          </w:tcPr>
          <w:p w14:paraId="32E9834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592" w:type="pct"/>
          </w:tcPr>
          <w:p w14:paraId="435D4FB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483" w:type="pct"/>
          </w:tcPr>
          <w:p w14:paraId="6DC8306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592" w:type="pct"/>
          </w:tcPr>
          <w:p w14:paraId="33F5516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3</w:t>
            </w:r>
          </w:p>
        </w:tc>
        <w:tc>
          <w:tcPr>
            <w:tcW w:w="483" w:type="pct"/>
          </w:tcPr>
          <w:p w14:paraId="6540DDF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621" w:type="pct"/>
          </w:tcPr>
          <w:p w14:paraId="04904F1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7</w:t>
            </w:r>
          </w:p>
        </w:tc>
        <w:tc>
          <w:tcPr>
            <w:tcW w:w="483" w:type="pct"/>
          </w:tcPr>
          <w:p w14:paraId="2F379AB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5</w:t>
            </w:r>
          </w:p>
        </w:tc>
      </w:tr>
      <w:tr w:rsidR="009A2877" w:rsidRPr="009A2877" w14:paraId="494EED8D" w14:textId="77777777" w:rsidTr="009A2877">
        <w:tc>
          <w:tcPr>
            <w:tcW w:w="671" w:type="pct"/>
          </w:tcPr>
          <w:p w14:paraId="25BB8A26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Selenium</w:t>
            </w:r>
          </w:p>
        </w:tc>
        <w:tc>
          <w:tcPr>
            <w:tcW w:w="591" w:type="pct"/>
          </w:tcPr>
          <w:p w14:paraId="26AFAC8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4" w:type="pct"/>
          </w:tcPr>
          <w:p w14:paraId="3C7A5D8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1</w:t>
            </w:r>
          </w:p>
        </w:tc>
        <w:tc>
          <w:tcPr>
            <w:tcW w:w="592" w:type="pct"/>
          </w:tcPr>
          <w:p w14:paraId="3D63F85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483" w:type="pct"/>
          </w:tcPr>
          <w:p w14:paraId="3F3BD13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592" w:type="pct"/>
          </w:tcPr>
          <w:p w14:paraId="74D6051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  <w:tc>
          <w:tcPr>
            <w:tcW w:w="483" w:type="pct"/>
          </w:tcPr>
          <w:p w14:paraId="518F3D7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621" w:type="pct"/>
          </w:tcPr>
          <w:p w14:paraId="7F35077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1</w:t>
            </w:r>
          </w:p>
        </w:tc>
        <w:tc>
          <w:tcPr>
            <w:tcW w:w="483" w:type="pct"/>
          </w:tcPr>
          <w:p w14:paraId="306C644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5</w:t>
            </w:r>
          </w:p>
        </w:tc>
      </w:tr>
      <w:tr w:rsidR="009A2877" w:rsidRPr="009A2877" w14:paraId="2BAF39E1" w14:textId="77777777" w:rsidTr="009A2877">
        <w:tc>
          <w:tcPr>
            <w:tcW w:w="671" w:type="pct"/>
          </w:tcPr>
          <w:p w14:paraId="73FC0F30" w14:textId="6BC8D6B7" w:rsidR="009A2877" w:rsidRPr="009A2877" w:rsidRDefault="001818C2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Potassium</w:t>
            </w:r>
          </w:p>
        </w:tc>
        <w:tc>
          <w:tcPr>
            <w:tcW w:w="591" w:type="pct"/>
          </w:tcPr>
          <w:p w14:paraId="27DFA3E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484" w:type="pct"/>
          </w:tcPr>
          <w:p w14:paraId="499F3A9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592" w:type="pct"/>
          </w:tcPr>
          <w:p w14:paraId="7C98A29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483" w:type="pct"/>
          </w:tcPr>
          <w:p w14:paraId="06A2DAA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592" w:type="pct"/>
          </w:tcPr>
          <w:p w14:paraId="30AB9B2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0</w:t>
            </w:r>
          </w:p>
        </w:tc>
        <w:tc>
          <w:tcPr>
            <w:tcW w:w="483" w:type="pct"/>
          </w:tcPr>
          <w:p w14:paraId="426CEB0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621" w:type="pct"/>
          </w:tcPr>
          <w:p w14:paraId="6780878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8</w:t>
            </w:r>
          </w:p>
        </w:tc>
        <w:tc>
          <w:tcPr>
            <w:tcW w:w="483" w:type="pct"/>
          </w:tcPr>
          <w:p w14:paraId="48DB99F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2</w:t>
            </w:r>
          </w:p>
        </w:tc>
      </w:tr>
      <w:tr w:rsidR="009A2877" w:rsidRPr="009A2877" w14:paraId="4D7FC9DF" w14:textId="77777777" w:rsidTr="009A2877">
        <w:tc>
          <w:tcPr>
            <w:tcW w:w="671" w:type="pct"/>
          </w:tcPr>
          <w:p w14:paraId="7C4C44B3" w14:textId="7E393711" w:rsidR="009A2877" w:rsidRPr="009A2877" w:rsidRDefault="001818C2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nganese</w:t>
            </w:r>
          </w:p>
        </w:tc>
        <w:tc>
          <w:tcPr>
            <w:tcW w:w="591" w:type="pct"/>
          </w:tcPr>
          <w:p w14:paraId="14F490A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6</w:t>
            </w:r>
          </w:p>
        </w:tc>
        <w:tc>
          <w:tcPr>
            <w:tcW w:w="484" w:type="pct"/>
          </w:tcPr>
          <w:p w14:paraId="055EE3E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592" w:type="pct"/>
          </w:tcPr>
          <w:p w14:paraId="2459474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483" w:type="pct"/>
          </w:tcPr>
          <w:p w14:paraId="1010DB3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592" w:type="pct"/>
          </w:tcPr>
          <w:p w14:paraId="71B5C38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  <w:tc>
          <w:tcPr>
            <w:tcW w:w="483" w:type="pct"/>
          </w:tcPr>
          <w:p w14:paraId="651C403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621" w:type="pct"/>
          </w:tcPr>
          <w:p w14:paraId="07D8037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2</w:t>
            </w:r>
          </w:p>
        </w:tc>
        <w:tc>
          <w:tcPr>
            <w:tcW w:w="483" w:type="pct"/>
          </w:tcPr>
          <w:p w14:paraId="0509369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2</w:t>
            </w:r>
          </w:p>
        </w:tc>
      </w:tr>
      <w:tr w:rsidR="009A2877" w:rsidRPr="009A2877" w14:paraId="0E4C9F63" w14:textId="77777777" w:rsidTr="009A2877">
        <w:tc>
          <w:tcPr>
            <w:tcW w:w="671" w:type="pct"/>
          </w:tcPr>
          <w:p w14:paraId="3A703E63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edian</w:t>
            </w:r>
          </w:p>
        </w:tc>
        <w:tc>
          <w:tcPr>
            <w:tcW w:w="591" w:type="pct"/>
          </w:tcPr>
          <w:p w14:paraId="7F1635A7" w14:textId="77777777" w:rsidR="009A2877" w:rsidRPr="009A2877" w:rsidRDefault="009A57B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484" w:type="pct"/>
          </w:tcPr>
          <w:p w14:paraId="121531C5" w14:textId="77777777" w:rsidR="009A2877" w:rsidRPr="009A2877" w:rsidRDefault="009A57B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592" w:type="pct"/>
          </w:tcPr>
          <w:p w14:paraId="52230DD5" w14:textId="77777777" w:rsidR="009A2877" w:rsidRPr="009A2877" w:rsidRDefault="009A57B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25D69838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592" w:type="pct"/>
          </w:tcPr>
          <w:p w14:paraId="349A6F24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23A686E8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621" w:type="pct"/>
          </w:tcPr>
          <w:p w14:paraId="4692290E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66</w:t>
            </w:r>
          </w:p>
        </w:tc>
        <w:tc>
          <w:tcPr>
            <w:tcW w:w="483" w:type="pct"/>
          </w:tcPr>
          <w:p w14:paraId="703DCF75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59</w:t>
            </w:r>
          </w:p>
        </w:tc>
      </w:tr>
    </w:tbl>
    <w:p w14:paraId="4E8B632F" w14:textId="2C75F667" w:rsidR="006975CA" w:rsidRDefault="006975CA" w:rsidP="0079577C">
      <w:pPr>
        <w:rPr>
          <w:sz w:val="20"/>
          <w:szCs w:val="20"/>
        </w:rPr>
      </w:pPr>
      <w:r w:rsidRPr="004B2683">
        <w:rPr>
          <w:sz w:val="20"/>
          <w:szCs w:val="20"/>
          <w:vertAlign w:val="superscript"/>
        </w:rPr>
        <w:t>1</w:t>
      </w:r>
      <w:r w:rsidRPr="004C53E5">
        <w:rPr>
          <w:sz w:val="20"/>
          <w:szCs w:val="20"/>
        </w:rPr>
        <w:t>energy and nutrients values were log</w:t>
      </w:r>
      <w:r w:rsidR="0079577C">
        <w:rPr>
          <w:sz w:val="20"/>
          <w:szCs w:val="20"/>
        </w:rPr>
        <w:t>-</w:t>
      </w:r>
      <w:r w:rsidRPr="004C53E5">
        <w:rPr>
          <w:sz w:val="20"/>
          <w:szCs w:val="20"/>
        </w:rPr>
        <w:t>transformed (Log</w:t>
      </w:r>
      <w:r w:rsidRPr="004C53E5">
        <w:rPr>
          <w:sz w:val="20"/>
          <w:szCs w:val="20"/>
          <w:vertAlign w:val="subscript"/>
        </w:rPr>
        <w:t>10</w:t>
      </w:r>
      <w:r w:rsidRPr="004C53E5">
        <w:rPr>
          <w:sz w:val="20"/>
          <w:szCs w:val="20"/>
        </w:rPr>
        <w:t>) to optimize normality</w:t>
      </w:r>
    </w:p>
    <w:p w14:paraId="5468E3A1" w14:textId="77777777" w:rsidR="006975CA" w:rsidRDefault="006975CA" w:rsidP="006975CA">
      <w:pPr>
        <w:rPr>
          <w:sz w:val="20"/>
          <w:szCs w:val="20"/>
        </w:rPr>
      </w:pPr>
      <w:r>
        <w:rPr>
          <w:sz w:val="20"/>
          <w:szCs w:val="20"/>
          <w:vertAlign w:val="superscript"/>
        </w:rPr>
        <w:t>2</w:t>
      </w:r>
      <w:r w:rsidRPr="004C53E5">
        <w:rPr>
          <w:sz w:val="20"/>
          <w:szCs w:val="20"/>
        </w:rPr>
        <w:t xml:space="preserve">ICC: intraclass correlation </w:t>
      </w:r>
    </w:p>
    <w:p w14:paraId="56F1845C" w14:textId="77777777" w:rsidR="006975CA" w:rsidRPr="004C53E5" w:rsidRDefault="006975CA" w:rsidP="006975CA">
      <w:pPr>
        <w:rPr>
          <w:sz w:val="20"/>
          <w:szCs w:val="20"/>
        </w:rPr>
        <w:sectPr w:rsidR="006975CA" w:rsidRPr="004C53E5" w:rsidSect="006975C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0"/>
          <w:szCs w:val="20"/>
          <w:vertAlign w:val="superscript"/>
        </w:rPr>
        <w:t>3</w:t>
      </w:r>
      <w:r w:rsidRPr="004C53E5">
        <w:rPr>
          <w:sz w:val="20"/>
          <w:szCs w:val="20"/>
        </w:rPr>
        <w:t>Energy adjusted</w:t>
      </w:r>
    </w:p>
    <w:p w14:paraId="4A07EEE4" w14:textId="4881DF14" w:rsidR="00985319" w:rsidRPr="00985319" w:rsidRDefault="00985319" w:rsidP="00985319">
      <w:pPr>
        <w:jc w:val="both"/>
        <w:rPr>
          <w:vertAlign w:val="superscript"/>
        </w:rPr>
      </w:pPr>
      <w:r w:rsidRPr="00F43C10">
        <w:rPr>
          <w:b/>
          <w:bCs/>
        </w:rPr>
        <w:lastRenderedPageBreak/>
        <w:t xml:space="preserve">Supplementary Table </w:t>
      </w:r>
      <w:r>
        <w:rPr>
          <w:b/>
          <w:bCs/>
        </w:rPr>
        <w:t>4</w:t>
      </w:r>
      <w:r w:rsidRPr="00F43C10">
        <w:rPr>
          <w:b/>
          <w:bCs/>
        </w:rPr>
        <w:t xml:space="preserve">- </w:t>
      </w:r>
      <w:r>
        <w:t>Pearson correlation coefficient between energy and nutrient intake in three food frequency questionnaires (FFQs) for female participants</w:t>
      </w:r>
      <w:r>
        <w:rPr>
          <w:vertAlign w:val="superscript"/>
        </w:rPr>
        <w:t>1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9"/>
        <w:gridCol w:w="1532"/>
        <w:gridCol w:w="1255"/>
        <w:gridCol w:w="1534"/>
        <w:gridCol w:w="1252"/>
        <w:gridCol w:w="1534"/>
        <w:gridCol w:w="1252"/>
        <w:gridCol w:w="1610"/>
        <w:gridCol w:w="1252"/>
      </w:tblGrid>
      <w:tr w:rsidR="009A2877" w:rsidRPr="009A2877" w14:paraId="301FBDF8" w14:textId="77777777" w:rsidTr="009A2877">
        <w:tc>
          <w:tcPr>
            <w:tcW w:w="671" w:type="pct"/>
            <w:tcBorders>
              <w:top w:val="single" w:sz="4" w:space="0" w:color="auto"/>
              <w:bottom w:val="single" w:sz="4" w:space="0" w:color="auto"/>
            </w:tcBorders>
          </w:tcPr>
          <w:p w14:paraId="52194B61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Nutrients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6DAF4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cap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1 vs FFQ2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E9942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cap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1 vs FFQ3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E65F5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2 vs FFQ3</w:t>
            </w:r>
          </w:p>
        </w:tc>
        <w:tc>
          <w:tcPr>
            <w:tcW w:w="110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E429AE" w14:textId="1BDD982C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ICC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</w:tr>
      <w:tr w:rsidR="009A2877" w:rsidRPr="009A2877" w14:paraId="0F6FDE6F" w14:textId="77777777" w:rsidTr="009A2877">
        <w:tc>
          <w:tcPr>
            <w:tcW w:w="671" w:type="pct"/>
            <w:tcBorders>
              <w:top w:val="single" w:sz="4" w:space="0" w:color="auto"/>
            </w:tcBorders>
          </w:tcPr>
          <w:p w14:paraId="4CC7B10E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</w:tcPr>
          <w:p w14:paraId="23E0376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rude</w:t>
            </w:r>
          </w:p>
        </w:tc>
        <w:tc>
          <w:tcPr>
            <w:tcW w:w="484" w:type="pct"/>
            <w:tcBorders>
              <w:top w:val="single" w:sz="4" w:space="0" w:color="auto"/>
              <w:bottom w:val="single" w:sz="4" w:space="0" w:color="auto"/>
            </w:tcBorders>
          </w:tcPr>
          <w:p w14:paraId="6BB98783" w14:textId="1F2399A4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Adjusted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</w:tcPr>
          <w:p w14:paraId="47908F6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rude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0FDAEC31" w14:textId="33C9F142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Adjusted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</w:tcPr>
          <w:p w14:paraId="5CA3D1F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rude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13BBCDF9" w14:textId="65395228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Adjusted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621" w:type="pct"/>
            <w:tcBorders>
              <w:top w:val="single" w:sz="4" w:space="0" w:color="auto"/>
              <w:bottom w:val="single" w:sz="4" w:space="0" w:color="auto"/>
            </w:tcBorders>
          </w:tcPr>
          <w:p w14:paraId="26D994F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rude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043564FD" w14:textId="6311B8EC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Adjusted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</w:tr>
      <w:tr w:rsidR="009A2877" w:rsidRPr="009A2877" w14:paraId="5E83D4C6" w14:textId="77777777" w:rsidTr="009A2877">
        <w:tc>
          <w:tcPr>
            <w:tcW w:w="671" w:type="pct"/>
          </w:tcPr>
          <w:p w14:paraId="51B4F55B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Energy</w:t>
            </w:r>
          </w:p>
        </w:tc>
        <w:tc>
          <w:tcPr>
            <w:tcW w:w="591" w:type="pct"/>
            <w:tcBorders>
              <w:top w:val="single" w:sz="4" w:space="0" w:color="auto"/>
            </w:tcBorders>
          </w:tcPr>
          <w:p w14:paraId="2635844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1</w:t>
            </w:r>
          </w:p>
        </w:tc>
        <w:tc>
          <w:tcPr>
            <w:tcW w:w="484" w:type="pct"/>
            <w:tcBorders>
              <w:top w:val="single" w:sz="4" w:space="0" w:color="auto"/>
            </w:tcBorders>
          </w:tcPr>
          <w:p w14:paraId="6E20073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592" w:type="pct"/>
            <w:tcBorders>
              <w:top w:val="single" w:sz="4" w:space="0" w:color="auto"/>
            </w:tcBorders>
          </w:tcPr>
          <w:p w14:paraId="5DC25D2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14:paraId="047D027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592" w:type="pct"/>
            <w:tcBorders>
              <w:top w:val="single" w:sz="4" w:space="0" w:color="auto"/>
            </w:tcBorders>
          </w:tcPr>
          <w:p w14:paraId="4AD4E39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14:paraId="642B75C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621" w:type="pct"/>
            <w:tcBorders>
              <w:top w:val="single" w:sz="4" w:space="0" w:color="auto"/>
            </w:tcBorders>
          </w:tcPr>
          <w:p w14:paraId="7251A13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14:paraId="40A3947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</w:p>
        </w:tc>
      </w:tr>
      <w:tr w:rsidR="009A2877" w:rsidRPr="009A2877" w14:paraId="2E81F464" w14:textId="77777777" w:rsidTr="009A2877">
        <w:tc>
          <w:tcPr>
            <w:tcW w:w="671" w:type="pct"/>
          </w:tcPr>
          <w:p w14:paraId="0286A293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rotein</w:t>
            </w:r>
          </w:p>
        </w:tc>
        <w:tc>
          <w:tcPr>
            <w:tcW w:w="591" w:type="pct"/>
          </w:tcPr>
          <w:p w14:paraId="0217916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484" w:type="pct"/>
          </w:tcPr>
          <w:p w14:paraId="5D33135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592" w:type="pct"/>
          </w:tcPr>
          <w:p w14:paraId="0B7A9E9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3" w:type="pct"/>
          </w:tcPr>
          <w:p w14:paraId="7A21CCF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592" w:type="pct"/>
          </w:tcPr>
          <w:p w14:paraId="7DC0BA4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65B6352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621" w:type="pct"/>
          </w:tcPr>
          <w:p w14:paraId="1A2184B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4</w:t>
            </w:r>
          </w:p>
        </w:tc>
        <w:tc>
          <w:tcPr>
            <w:tcW w:w="483" w:type="pct"/>
          </w:tcPr>
          <w:p w14:paraId="12ED23C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1</w:t>
            </w:r>
          </w:p>
        </w:tc>
      </w:tr>
      <w:tr w:rsidR="009A2877" w:rsidRPr="009A2877" w14:paraId="0BF35AB5" w14:textId="77777777" w:rsidTr="009A2877">
        <w:tc>
          <w:tcPr>
            <w:tcW w:w="671" w:type="pct"/>
          </w:tcPr>
          <w:p w14:paraId="4A89602B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Carbohydrate</w:t>
            </w:r>
          </w:p>
        </w:tc>
        <w:tc>
          <w:tcPr>
            <w:tcW w:w="591" w:type="pct"/>
          </w:tcPr>
          <w:p w14:paraId="133B222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1</w:t>
            </w:r>
          </w:p>
        </w:tc>
        <w:tc>
          <w:tcPr>
            <w:tcW w:w="484" w:type="pct"/>
          </w:tcPr>
          <w:p w14:paraId="5E9AAF9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592" w:type="pct"/>
          </w:tcPr>
          <w:p w14:paraId="6F4E801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483" w:type="pct"/>
          </w:tcPr>
          <w:p w14:paraId="31946BC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592" w:type="pct"/>
          </w:tcPr>
          <w:p w14:paraId="25F6F24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483" w:type="pct"/>
          </w:tcPr>
          <w:p w14:paraId="0DB970D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621" w:type="pct"/>
          </w:tcPr>
          <w:p w14:paraId="1E2B139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483" w:type="pct"/>
          </w:tcPr>
          <w:p w14:paraId="759C659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2</w:t>
            </w:r>
          </w:p>
        </w:tc>
      </w:tr>
      <w:tr w:rsidR="009A2877" w:rsidRPr="009A2877" w14:paraId="351EFE28" w14:textId="77777777" w:rsidTr="009A2877">
        <w:tc>
          <w:tcPr>
            <w:tcW w:w="671" w:type="pct"/>
          </w:tcPr>
          <w:p w14:paraId="11EB926C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Sucrose</w:t>
            </w:r>
          </w:p>
        </w:tc>
        <w:tc>
          <w:tcPr>
            <w:tcW w:w="591" w:type="pct"/>
          </w:tcPr>
          <w:p w14:paraId="155CE35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484" w:type="pct"/>
          </w:tcPr>
          <w:p w14:paraId="278A83F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  <w:tc>
          <w:tcPr>
            <w:tcW w:w="592" w:type="pct"/>
          </w:tcPr>
          <w:p w14:paraId="07F5117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483" w:type="pct"/>
          </w:tcPr>
          <w:p w14:paraId="5FAAE1C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592" w:type="pct"/>
          </w:tcPr>
          <w:p w14:paraId="39A5A02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483" w:type="pct"/>
          </w:tcPr>
          <w:p w14:paraId="21FE163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621" w:type="pct"/>
          </w:tcPr>
          <w:p w14:paraId="2BA632B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9</w:t>
            </w:r>
          </w:p>
        </w:tc>
        <w:tc>
          <w:tcPr>
            <w:tcW w:w="483" w:type="pct"/>
          </w:tcPr>
          <w:p w14:paraId="21F452F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2</w:t>
            </w:r>
          </w:p>
        </w:tc>
      </w:tr>
      <w:tr w:rsidR="009A2877" w:rsidRPr="009A2877" w14:paraId="2EAA9B5F" w14:textId="77777777" w:rsidTr="009A2877">
        <w:tc>
          <w:tcPr>
            <w:tcW w:w="671" w:type="pct"/>
          </w:tcPr>
          <w:p w14:paraId="0109221F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at</w:t>
            </w:r>
          </w:p>
        </w:tc>
        <w:tc>
          <w:tcPr>
            <w:tcW w:w="591" w:type="pct"/>
          </w:tcPr>
          <w:p w14:paraId="566EADB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484" w:type="pct"/>
          </w:tcPr>
          <w:p w14:paraId="6F0B36F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592" w:type="pct"/>
          </w:tcPr>
          <w:p w14:paraId="1C49C10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483" w:type="pct"/>
          </w:tcPr>
          <w:p w14:paraId="54802FF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592" w:type="pct"/>
          </w:tcPr>
          <w:p w14:paraId="54BE116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483" w:type="pct"/>
          </w:tcPr>
          <w:p w14:paraId="1AAF102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621" w:type="pct"/>
          </w:tcPr>
          <w:p w14:paraId="490BCA0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5</w:t>
            </w:r>
          </w:p>
        </w:tc>
        <w:tc>
          <w:tcPr>
            <w:tcW w:w="483" w:type="pct"/>
          </w:tcPr>
          <w:p w14:paraId="6451BC1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5</w:t>
            </w:r>
          </w:p>
        </w:tc>
      </w:tr>
      <w:tr w:rsidR="009A2877" w:rsidRPr="009A2877" w14:paraId="306C377B" w14:textId="77777777" w:rsidTr="009A2877">
        <w:tc>
          <w:tcPr>
            <w:tcW w:w="671" w:type="pct"/>
          </w:tcPr>
          <w:p w14:paraId="6217687F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Cholesterol</w:t>
            </w:r>
          </w:p>
        </w:tc>
        <w:tc>
          <w:tcPr>
            <w:tcW w:w="591" w:type="pct"/>
          </w:tcPr>
          <w:p w14:paraId="3710B9F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484" w:type="pct"/>
          </w:tcPr>
          <w:p w14:paraId="17B9F1F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592" w:type="pct"/>
          </w:tcPr>
          <w:p w14:paraId="5383AEE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483" w:type="pct"/>
          </w:tcPr>
          <w:p w14:paraId="7DD898A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592" w:type="pct"/>
          </w:tcPr>
          <w:p w14:paraId="7965DB6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5</w:t>
            </w:r>
          </w:p>
        </w:tc>
        <w:tc>
          <w:tcPr>
            <w:tcW w:w="483" w:type="pct"/>
          </w:tcPr>
          <w:p w14:paraId="539E948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621" w:type="pct"/>
          </w:tcPr>
          <w:p w14:paraId="05B4A2A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9</w:t>
            </w:r>
          </w:p>
        </w:tc>
        <w:tc>
          <w:tcPr>
            <w:tcW w:w="483" w:type="pct"/>
          </w:tcPr>
          <w:p w14:paraId="7DD0056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</w:tr>
      <w:tr w:rsidR="009A2877" w:rsidRPr="009A2877" w14:paraId="46699D06" w14:textId="77777777" w:rsidTr="009A2877">
        <w:tc>
          <w:tcPr>
            <w:tcW w:w="671" w:type="pct"/>
          </w:tcPr>
          <w:p w14:paraId="42993549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iber</w:t>
            </w:r>
          </w:p>
        </w:tc>
        <w:tc>
          <w:tcPr>
            <w:tcW w:w="591" w:type="pct"/>
          </w:tcPr>
          <w:p w14:paraId="0A9E15E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484" w:type="pct"/>
          </w:tcPr>
          <w:p w14:paraId="6DBBE7D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592" w:type="pct"/>
          </w:tcPr>
          <w:p w14:paraId="5CBAB6B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483" w:type="pct"/>
          </w:tcPr>
          <w:p w14:paraId="01FF812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592" w:type="pct"/>
          </w:tcPr>
          <w:p w14:paraId="4209F79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483" w:type="pct"/>
          </w:tcPr>
          <w:p w14:paraId="136BB6C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621" w:type="pct"/>
          </w:tcPr>
          <w:p w14:paraId="264F716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6</w:t>
            </w:r>
          </w:p>
        </w:tc>
        <w:tc>
          <w:tcPr>
            <w:tcW w:w="483" w:type="pct"/>
          </w:tcPr>
          <w:p w14:paraId="50BEE52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</w:tr>
      <w:tr w:rsidR="009A2877" w:rsidRPr="009A2877" w14:paraId="75B1E11F" w14:textId="77777777" w:rsidTr="009A2877">
        <w:tc>
          <w:tcPr>
            <w:tcW w:w="671" w:type="pct"/>
          </w:tcPr>
          <w:p w14:paraId="5CB9CE30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Thiamin</w:t>
            </w:r>
          </w:p>
        </w:tc>
        <w:tc>
          <w:tcPr>
            <w:tcW w:w="591" w:type="pct"/>
          </w:tcPr>
          <w:p w14:paraId="5F27ED9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9</w:t>
            </w:r>
          </w:p>
        </w:tc>
        <w:tc>
          <w:tcPr>
            <w:tcW w:w="484" w:type="pct"/>
          </w:tcPr>
          <w:p w14:paraId="19D19D4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592" w:type="pct"/>
          </w:tcPr>
          <w:p w14:paraId="198AAEB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483" w:type="pct"/>
          </w:tcPr>
          <w:p w14:paraId="785C7B3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592" w:type="pct"/>
          </w:tcPr>
          <w:p w14:paraId="0EF0C32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483" w:type="pct"/>
          </w:tcPr>
          <w:p w14:paraId="457C847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621" w:type="pct"/>
          </w:tcPr>
          <w:p w14:paraId="54F2B16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483" w:type="pct"/>
          </w:tcPr>
          <w:p w14:paraId="7D8BC28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5</w:t>
            </w:r>
          </w:p>
        </w:tc>
      </w:tr>
      <w:tr w:rsidR="009A2877" w:rsidRPr="009A2877" w14:paraId="02EA0C17" w14:textId="77777777" w:rsidTr="009A2877">
        <w:tc>
          <w:tcPr>
            <w:tcW w:w="671" w:type="pct"/>
          </w:tcPr>
          <w:p w14:paraId="441651AE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Riboflavin</w:t>
            </w:r>
          </w:p>
        </w:tc>
        <w:tc>
          <w:tcPr>
            <w:tcW w:w="591" w:type="pct"/>
          </w:tcPr>
          <w:p w14:paraId="27485DF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484" w:type="pct"/>
          </w:tcPr>
          <w:p w14:paraId="1E48EFA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592" w:type="pct"/>
          </w:tcPr>
          <w:p w14:paraId="6F1F5C6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  <w:tc>
          <w:tcPr>
            <w:tcW w:w="483" w:type="pct"/>
          </w:tcPr>
          <w:p w14:paraId="2128706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592" w:type="pct"/>
          </w:tcPr>
          <w:p w14:paraId="276CCD8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483" w:type="pct"/>
          </w:tcPr>
          <w:p w14:paraId="1414762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5</w:t>
            </w:r>
          </w:p>
        </w:tc>
        <w:tc>
          <w:tcPr>
            <w:tcW w:w="621" w:type="pct"/>
          </w:tcPr>
          <w:p w14:paraId="70066B8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0</w:t>
            </w:r>
          </w:p>
        </w:tc>
        <w:tc>
          <w:tcPr>
            <w:tcW w:w="483" w:type="pct"/>
          </w:tcPr>
          <w:p w14:paraId="4158B37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9</w:t>
            </w:r>
          </w:p>
        </w:tc>
      </w:tr>
      <w:tr w:rsidR="009A2877" w:rsidRPr="009A2877" w14:paraId="2D1190AB" w14:textId="77777777" w:rsidTr="009A2877">
        <w:tc>
          <w:tcPr>
            <w:tcW w:w="671" w:type="pct"/>
          </w:tcPr>
          <w:p w14:paraId="67DE8DBE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Niacin</w:t>
            </w:r>
          </w:p>
        </w:tc>
        <w:tc>
          <w:tcPr>
            <w:tcW w:w="591" w:type="pct"/>
          </w:tcPr>
          <w:p w14:paraId="5FF0A57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484" w:type="pct"/>
          </w:tcPr>
          <w:p w14:paraId="2E0999B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592" w:type="pct"/>
          </w:tcPr>
          <w:p w14:paraId="415B754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483" w:type="pct"/>
          </w:tcPr>
          <w:p w14:paraId="6CAFC0B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592" w:type="pct"/>
          </w:tcPr>
          <w:p w14:paraId="2D804F9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483" w:type="pct"/>
          </w:tcPr>
          <w:p w14:paraId="2E7964E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621" w:type="pct"/>
          </w:tcPr>
          <w:p w14:paraId="022031E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6</w:t>
            </w:r>
          </w:p>
        </w:tc>
        <w:tc>
          <w:tcPr>
            <w:tcW w:w="483" w:type="pct"/>
          </w:tcPr>
          <w:p w14:paraId="28284CA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3</w:t>
            </w:r>
          </w:p>
        </w:tc>
      </w:tr>
      <w:tr w:rsidR="009A2877" w:rsidRPr="009A2877" w14:paraId="7EBC5EA1" w14:textId="77777777" w:rsidTr="009A2877">
        <w:tc>
          <w:tcPr>
            <w:tcW w:w="671" w:type="pct"/>
          </w:tcPr>
          <w:p w14:paraId="15E7AD1E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antothenic acid</w:t>
            </w:r>
          </w:p>
        </w:tc>
        <w:tc>
          <w:tcPr>
            <w:tcW w:w="591" w:type="pct"/>
          </w:tcPr>
          <w:p w14:paraId="73E905D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484" w:type="pct"/>
          </w:tcPr>
          <w:p w14:paraId="4D917D1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592" w:type="pct"/>
          </w:tcPr>
          <w:p w14:paraId="6179BF5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7</w:t>
            </w:r>
          </w:p>
        </w:tc>
        <w:tc>
          <w:tcPr>
            <w:tcW w:w="483" w:type="pct"/>
          </w:tcPr>
          <w:p w14:paraId="16AE457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592" w:type="pct"/>
          </w:tcPr>
          <w:p w14:paraId="36ABF6C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483" w:type="pct"/>
          </w:tcPr>
          <w:p w14:paraId="7E26A5C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7</w:t>
            </w:r>
          </w:p>
        </w:tc>
        <w:tc>
          <w:tcPr>
            <w:tcW w:w="621" w:type="pct"/>
          </w:tcPr>
          <w:p w14:paraId="2BB3993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9</w:t>
            </w:r>
          </w:p>
        </w:tc>
        <w:tc>
          <w:tcPr>
            <w:tcW w:w="483" w:type="pct"/>
          </w:tcPr>
          <w:p w14:paraId="2408C00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5</w:t>
            </w:r>
          </w:p>
        </w:tc>
      </w:tr>
      <w:tr w:rsidR="009A2877" w:rsidRPr="009A2877" w14:paraId="714E66EE" w14:textId="77777777" w:rsidTr="009A2877">
        <w:tc>
          <w:tcPr>
            <w:tcW w:w="671" w:type="pct"/>
          </w:tcPr>
          <w:p w14:paraId="1B873143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yridoxine</w:t>
            </w:r>
          </w:p>
        </w:tc>
        <w:tc>
          <w:tcPr>
            <w:tcW w:w="591" w:type="pct"/>
          </w:tcPr>
          <w:p w14:paraId="2C79AB0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484" w:type="pct"/>
          </w:tcPr>
          <w:p w14:paraId="52A34DF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8</w:t>
            </w:r>
          </w:p>
        </w:tc>
        <w:tc>
          <w:tcPr>
            <w:tcW w:w="592" w:type="pct"/>
          </w:tcPr>
          <w:p w14:paraId="5DF3B4F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483" w:type="pct"/>
          </w:tcPr>
          <w:p w14:paraId="6971F0D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592" w:type="pct"/>
          </w:tcPr>
          <w:p w14:paraId="53327AF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483" w:type="pct"/>
          </w:tcPr>
          <w:p w14:paraId="52A5564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621" w:type="pct"/>
          </w:tcPr>
          <w:p w14:paraId="2BEB291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7</w:t>
            </w:r>
          </w:p>
        </w:tc>
        <w:tc>
          <w:tcPr>
            <w:tcW w:w="483" w:type="pct"/>
          </w:tcPr>
          <w:p w14:paraId="7793847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</w:tr>
      <w:tr w:rsidR="009A2877" w:rsidRPr="009A2877" w14:paraId="2C0F85A4" w14:textId="77777777" w:rsidTr="009A2877">
        <w:tc>
          <w:tcPr>
            <w:tcW w:w="671" w:type="pct"/>
          </w:tcPr>
          <w:p w14:paraId="67CFA93A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olate</w:t>
            </w:r>
          </w:p>
        </w:tc>
        <w:tc>
          <w:tcPr>
            <w:tcW w:w="591" w:type="pct"/>
          </w:tcPr>
          <w:p w14:paraId="249BFE2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  <w:tc>
          <w:tcPr>
            <w:tcW w:w="484" w:type="pct"/>
          </w:tcPr>
          <w:p w14:paraId="0F71B6B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592" w:type="pct"/>
          </w:tcPr>
          <w:p w14:paraId="187C870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7</w:t>
            </w:r>
          </w:p>
        </w:tc>
        <w:tc>
          <w:tcPr>
            <w:tcW w:w="483" w:type="pct"/>
          </w:tcPr>
          <w:p w14:paraId="7C5579A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592" w:type="pct"/>
          </w:tcPr>
          <w:p w14:paraId="7629C30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2</w:t>
            </w:r>
          </w:p>
        </w:tc>
        <w:tc>
          <w:tcPr>
            <w:tcW w:w="483" w:type="pct"/>
          </w:tcPr>
          <w:p w14:paraId="3B2BD40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621" w:type="pct"/>
          </w:tcPr>
          <w:p w14:paraId="1B71434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4</w:t>
            </w:r>
          </w:p>
        </w:tc>
        <w:tc>
          <w:tcPr>
            <w:tcW w:w="483" w:type="pct"/>
          </w:tcPr>
          <w:p w14:paraId="632F63A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</w:tr>
      <w:tr w:rsidR="009A2877" w:rsidRPr="009A2877" w14:paraId="7D4DA419" w14:textId="77777777" w:rsidTr="009A2877">
        <w:tc>
          <w:tcPr>
            <w:tcW w:w="671" w:type="pct"/>
          </w:tcPr>
          <w:p w14:paraId="6A86BB58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B12</w:t>
            </w:r>
          </w:p>
        </w:tc>
        <w:tc>
          <w:tcPr>
            <w:tcW w:w="591" w:type="pct"/>
          </w:tcPr>
          <w:p w14:paraId="4DCE05D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484" w:type="pct"/>
          </w:tcPr>
          <w:p w14:paraId="73C3185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592" w:type="pct"/>
          </w:tcPr>
          <w:p w14:paraId="1E8AB36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483" w:type="pct"/>
          </w:tcPr>
          <w:p w14:paraId="4A10530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592" w:type="pct"/>
          </w:tcPr>
          <w:p w14:paraId="6F4CFAC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483" w:type="pct"/>
          </w:tcPr>
          <w:p w14:paraId="773D344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621" w:type="pct"/>
          </w:tcPr>
          <w:p w14:paraId="020A6F9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7</w:t>
            </w:r>
          </w:p>
        </w:tc>
        <w:tc>
          <w:tcPr>
            <w:tcW w:w="483" w:type="pct"/>
          </w:tcPr>
          <w:p w14:paraId="6568B75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8</w:t>
            </w:r>
          </w:p>
        </w:tc>
      </w:tr>
      <w:tr w:rsidR="009A2877" w:rsidRPr="009A2877" w14:paraId="0AC2112E" w14:textId="77777777" w:rsidTr="009A2877">
        <w:tc>
          <w:tcPr>
            <w:tcW w:w="671" w:type="pct"/>
          </w:tcPr>
          <w:p w14:paraId="269D45B9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C</w:t>
            </w:r>
          </w:p>
        </w:tc>
        <w:tc>
          <w:tcPr>
            <w:tcW w:w="591" w:type="pct"/>
          </w:tcPr>
          <w:p w14:paraId="7A88A0B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484" w:type="pct"/>
          </w:tcPr>
          <w:p w14:paraId="668BB7B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592" w:type="pct"/>
          </w:tcPr>
          <w:p w14:paraId="1914034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2FCDC6A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592" w:type="pct"/>
          </w:tcPr>
          <w:p w14:paraId="044AE00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6</w:t>
            </w:r>
          </w:p>
        </w:tc>
        <w:tc>
          <w:tcPr>
            <w:tcW w:w="483" w:type="pct"/>
          </w:tcPr>
          <w:p w14:paraId="4781C4A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621" w:type="pct"/>
          </w:tcPr>
          <w:p w14:paraId="5861755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5</w:t>
            </w:r>
          </w:p>
        </w:tc>
        <w:tc>
          <w:tcPr>
            <w:tcW w:w="483" w:type="pct"/>
          </w:tcPr>
          <w:p w14:paraId="2DE0239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</w:tr>
      <w:tr w:rsidR="009A2877" w:rsidRPr="009A2877" w14:paraId="30383D3C" w14:textId="77777777" w:rsidTr="009A2877">
        <w:tc>
          <w:tcPr>
            <w:tcW w:w="671" w:type="pct"/>
          </w:tcPr>
          <w:p w14:paraId="5219C376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Vitamin A</w:t>
            </w:r>
          </w:p>
        </w:tc>
        <w:tc>
          <w:tcPr>
            <w:tcW w:w="591" w:type="pct"/>
          </w:tcPr>
          <w:p w14:paraId="416C771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484" w:type="pct"/>
          </w:tcPr>
          <w:p w14:paraId="79214C1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592" w:type="pct"/>
          </w:tcPr>
          <w:p w14:paraId="0D7060E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2B41417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592" w:type="pct"/>
          </w:tcPr>
          <w:p w14:paraId="01799F7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483" w:type="pct"/>
          </w:tcPr>
          <w:p w14:paraId="31E77046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621" w:type="pct"/>
          </w:tcPr>
          <w:p w14:paraId="16CAF15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  <w:tc>
          <w:tcPr>
            <w:tcW w:w="483" w:type="pct"/>
          </w:tcPr>
          <w:p w14:paraId="0298852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</w:tr>
      <w:tr w:rsidR="009A2877" w:rsidRPr="009A2877" w14:paraId="33235057" w14:textId="77777777" w:rsidTr="009A2877">
        <w:tc>
          <w:tcPr>
            <w:tcW w:w="671" w:type="pct"/>
          </w:tcPr>
          <w:p w14:paraId="7891FAC1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β-Carotene</w:t>
            </w:r>
          </w:p>
        </w:tc>
        <w:tc>
          <w:tcPr>
            <w:tcW w:w="591" w:type="pct"/>
          </w:tcPr>
          <w:p w14:paraId="134DB00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484" w:type="pct"/>
          </w:tcPr>
          <w:p w14:paraId="266763D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592" w:type="pct"/>
          </w:tcPr>
          <w:p w14:paraId="676E4B1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483" w:type="pct"/>
          </w:tcPr>
          <w:p w14:paraId="0D442B6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592" w:type="pct"/>
          </w:tcPr>
          <w:p w14:paraId="0B417A5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483" w:type="pct"/>
          </w:tcPr>
          <w:p w14:paraId="69FF1B5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621" w:type="pct"/>
          </w:tcPr>
          <w:p w14:paraId="7AC9D51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0</w:t>
            </w:r>
          </w:p>
        </w:tc>
        <w:tc>
          <w:tcPr>
            <w:tcW w:w="483" w:type="pct"/>
          </w:tcPr>
          <w:p w14:paraId="2C00BB6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0</w:t>
            </w:r>
          </w:p>
        </w:tc>
      </w:tr>
      <w:tr w:rsidR="009A2877" w:rsidRPr="009A2877" w14:paraId="035ABBAF" w14:textId="77777777" w:rsidTr="009A2877">
        <w:tc>
          <w:tcPr>
            <w:tcW w:w="671" w:type="pct"/>
          </w:tcPr>
          <w:p w14:paraId="6CCDEA3A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D</w:t>
            </w:r>
          </w:p>
        </w:tc>
        <w:tc>
          <w:tcPr>
            <w:tcW w:w="591" w:type="pct"/>
          </w:tcPr>
          <w:p w14:paraId="329F9DF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0</w:t>
            </w:r>
          </w:p>
        </w:tc>
        <w:tc>
          <w:tcPr>
            <w:tcW w:w="484" w:type="pct"/>
          </w:tcPr>
          <w:p w14:paraId="307CFAE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6</w:t>
            </w:r>
          </w:p>
        </w:tc>
        <w:tc>
          <w:tcPr>
            <w:tcW w:w="592" w:type="pct"/>
          </w:tcPr>
          <w:p w14:paraId="45B263C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9</w:t>
            </w:r>
          </w:p>
        </w:tc>
        <w:tc>
          <w:tcPr>
            <w:tcW w:w="483" w:type="pct"/>
          </w:tcPr>
          <w:p w14:paraId="67A9DC4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592" w:type="pct"/>
          </w:tcPr>
          <w:p w14:paraId="7A74384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7</w:t>
            </w:r>
          </w:p>
        </w:tc>
        <w:tc>
          <w:tcPr>
            <w:tcW w:w="483" w:type="pct"/>
          </w:tcPr>
          <w:p w14:paraId="579EF2B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3</w:t>
            </w:r>
          </w:p>
        </w:tc>
        <w:tc>
          <w:tcPr>
            <w:tcW w:w="621" w:type="pct"/>
          </w:tcPr>
          <w:p w14:paraId="07D3813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8</w:t>
            </w:r>
          </w:p>
        </w:tc>
        <w:tc>
          <w:tcPr>
            <w:tcW w:w="483" w:type="pct"/>
          </w:tcPr>
          <w:p w14:paraId="5810460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2</w:t>
            </w:r>
          </w:p>
        </w:tc>
      </w:tr>
      <w:tr w:rsidR="009A2877" w:rsidRPr="009A2877" w14:paraId="039B5A85" w14:textId="77777777" w:rsidTr="009A2877">
        <w:tc>
          <w:tcPr>
            <w:tcW w:w="671" w:type="pct"/>
          </w:tcPr>
          <w:p w14:paraId="4ADECCD7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α-tocopherol</w:t>
            </w:r>
          </w:p>
        </w:tc>
        <w:tc>
          <w:tcPr>
            <w:tcW w:w="591" w:type="pct"/>
          </w:tcPr>
          <w:p w14:paraId="60652AA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484" w:type="pct"/>
          </w:tcPr>
          <w:p w14:paraId="2421F44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592" w:type="pct"/>
          </w:tcPr>
          <w:p w14:paraId="45A516B1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3" w:type="pct"/>
          </w:tcPr>
          <w:p w14:paraId="6964686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592" w:type="pct"/>
          </w:tcPr>
          <w:p w14:paraId="4C062B0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483" w:type="pct"/>
          </w:tcPr>
          <w:p w14:paraId="23ADB62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621" w:type="pct"/>
          </w:tcPr>
          <w:p w14:paraId="5A321E1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8</w:t>
            </w:r>
          </w:p>
        </w:tc>
        <w:tc>
          <w:tcPr>
            <w:tcW w:w="483" w:type="pct"/>
          </w:tcPr>
          <w:p w14:paraId="4FB8E7A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6</w:t>
            </w:r>
          </w:p>
        </w:tc>
      </w:tr>
      <w:tr w:rsidR="009A2877" w:rsidRPr="009A2877" w14:paraId="589248F9" w14:textId="77777777" w:rsidTr="009A2877">
        <w:tc>
          <w:tcPr>
            <w:tcW w:w="671" w:type="pct"/>
          </w:tcPr>
          <w:p w14:paraId="79EC4EEB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K</w:t>
            </w:r>
          </w:p>
        </w:tc>
        <w:tc>
          <w:tcPr>
            <w:tcW w:w="591" w:type="pct"/>
          </w:tcPr>
          <w:p w14:paraId="799C8CD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  <w:tc>
          <w:tcPr>
            <w:tcW w:w="484" w:type="pct"/>
          </w:tcPr>
          <w:p w14:paraId="05D35372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592" w:type="pct"/>
          </w:tcPr>
          <w:p w14:paraId="1734F95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0</w:t>
            </w:r>
          </w:p>
        </w:tc>
        <w:tc>
          <w:tcPr>
            <w:tcW w:w="483" w:type="pct"/>
          </w:tcPr>
          <w:p w14:paraId="664DFF3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592" w:type="pct"/>
          </w:tcPr>
          <w:p w14:paraId="5944591D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2E1B849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621" w:type="pct"/>
          </w:tcPr>
          <w:p w14:paraId="70BAE454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2</w:t>
            </w:r>
          </w:p>
        </w:tc>
        <w:tc>
          <w:tcPr>
            <w:tcW w:w="483" w:type="pct"/>
          </w:tcPr>
          <w:p w14:paraId="4CD6694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1</w:t>
            </w:r>
          </w:p>
        </w:tc>
      </w:tr>
      <w:tr w:rsidR="009A2877" w:rsidRPr="009A2877" w14:paraId="08464BD8" w14:textId="77777777" w:rsidTr="009A2877">
        <w:tc>
          <w:tcPr>
            <w:tcW w:w="671" w:type="pct"/>
          </w:tcPr>
          <w:p w14:paraId="7F06536B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Calcium</w:t>
            </w:r>
          </w:p>
        </w:tc>
        <w:tc>
          <w:tcPr>
            <w:tcW w:w="591" w:type="pct"/>
          </w:tcPr>
          <w:p w14:paraId="30BB1D5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484" w:type="pct"/>
          </w:tcPr>
          <w:p w14:paraId="15617AF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592" w:type="pct"/>
          </w:tcPr>
          <w:p w14:paraId="57B7C9FF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483" w:type="pct"/>
          </w:tcPr>
          <w:p w14:paraId="40CD1B2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592" w:type="pct"/>
          </w:tcPr>
          <w:p w14:paraId="1798312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44A2EB5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6</w:t>
            </w:r>
          </w:p>
        </w:tc>
        <w:tc>
          <w:tcPr>
            <w:tcW w:w="621" w:type="pct"/>
          </w:tcPr>
          <w:p w14:paraId="392BC665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1</w:t>
            </w:r>
          </w:p>
        </w:tc>
        <w:tc>
          <w:tcPr>
            <w:tcW w:w="483" w:type="pct"/>
          </w:tcPr>
          <w:p w14:paraId="5F66DD57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1</w:t>
            </w:r>
          </w:p>
        </w:tc>
      </w:tr>
      <w:tr w:rsidR="009A2877" w:rsidRPr="009A2877" w14:paraId="6EF74089" w14:textId="77777777" w:rsidTr="009A2877">
        <w:tc>
          <w:tcPr>
            <w:tcW w:w="671" w:type="pct"/>
          </w:tcPr>
          <w:p w14:paraId="0BD84CE7" w14:textId="25937D85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lastRenderedPageBreak/>
              <w:t>Phosphor</w:t>
            </w:r>
            <w:r w:rsidR="001818C2">
              <w:rPr>
                <w:rFonts w:cstheme="majorBidi"/>
                <w:b/>
                <w:bCs/>
                <w:sz w:val="20"/>
                <w:szCs w:val="20"/>
              </w:rPr>
              <w:t>us</w:t>
            </w:r>
          </w:p>
        </w:tc>
        <w:tc>
          <w:tcPr>
            <w:tcW w:w="591" w:type="pct"/>
          </w:tcPr>
          <w:p w14:paraId="040AEC93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484" w:type="pct"/>
          </w:tcPr>
          <w:p w14:paraId="32226EC9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592" w:type="pct"/>
          </w:tcPr>
          <w:p w14:paraId="6E00F560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35D25458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592" w:type="pct"/>
          </w:tcPr>
          <w:p w14:paraId="60FA802B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  <w:tc>
          <w:tcPr>
            <w:tcW w:w="483" w:type="pct"/>
          </w:tcPr>
          <w:p w14:paraId="0513E76A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  <w:tc>
          <w:tcPr>
            <w:tcW w:w="621" w:type="pct"/>
          </w:tcPr>
          <w:p w14:paraId="67A16F4C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  <w:tc>
          <w:tcPr>
            <w:tcW w:w="483" w:type="pct"/>
          </w:tcPr>
          <w:p w14:paraId="3737B3BE" w14:textId="77777777" w:rsidR="009A2877" w:rsidRPr="009A2877" w:rsidRDefault="009A2877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4</w:t>
            </w:r>
          </w:p>
        </w:tc>
      </w:tr>
      <w:tr w:rsidR="001818C2" w:rsidRPr="009A2877" w14:paraId="3ED08069" w14:textId="77777777" w:rsidTr="009A2877">
        <w:tc>
          <w:tcPr>
            <w:tcW w:w="671" w:type="pct"/>
          </w:tcPr>
          <w:p w14:paraId="1E73B0AC" w14:textId="17B8F081" w:rsidR="001818C2" w:rsidRPr="009A2877" w:rsidRDefault="001818C2" w:rsidP="001818C2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gnesium</w:t>
            </w:r>
          </w:p>
        </w:tc>
        <w:tc>
          <w:tcPr>
            <w:tcW w:w="591" w:type="pct"/>
          </w:tcPr>
          <w:p w14:paraId="574D7559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484" w:type="pct"/>
          </w:tcPr>
          <w:p w14:paraId="519BC06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592" w:type="pct"/>
          </w:tcPr>
          <w:p w14:paraId="5F303C67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483" w:type="pct"/>
          </w:tcPr>
          <w:p w14:paraId="588A1C39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592" w:type="pct"/>
          </w:tcPr>
          <w:p w14:paraId="4569AA9F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483" w:type="pct"/>
          </w:tcPr>
          <w:p w14:paraId="01C36F88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9</w:t>
            </w:r>
          </w:p>
        </w:tc>
        <w:tc>
          <w:tcPr>
            <w:tcW w:w="621" w:type="pct"/>
          </w:tcPr>
          <w:p w14:paraId="419A58BF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9</w:t>
            </w:r>
          </w:p>
        </w:tc>
        <w:tc>
          <w:tcPr>
            <w:tcW w:w="483" w:type="pct"/>
          </w:tcPr>
          <w:p w14:paraId="594B74E6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7</w:t>
            </w:r>
          </w:p>
        </w:tc>
      </w:tr>
      <w:tr w:rsidR="001818C2" w:rsidRPr="009A2877" w14:paraId="715CDB0E" w14:textId="77777777" w:rsidTr="009A2877">
        <w:tc>
          <w:tcPr>
            <w:tcW w:w="671" w:type="pct"/>
          </w:tcPr>
          <w:p w14:paraId="5FDB025A" w14:textId="703194B3" w:rsidR="001818C2" w:rsidRPr="009A2877" w:rsidRDefault="001818C2" w:rsidP="001818C2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Zinc</w:t>
            </w:r>
          </w:p>
        </w:tc>
        <w:tc>
          <w:tcPr>
            <w:tcW w:w="591" w:type="pct"/>
          </w:tcPr>
          <w:p w14:paraId="6FF61819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484" w:type="pct"/>
          </w:tcPr>
          <w:p w14:paraId="4F077C6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592" w:type="pct"/>
          </w:tcPr>
          <w:p w14:paraId="6D3B7478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483" w:type="pct"/>
          </w:tcPr>
          <w:p w14:paraId="1CF01AA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592" w:type="pct"/>
          </w:tcPr>
          <w:p w14:paraId="423A4FDB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5</w:t>
            </w:r>
          </w:p>
        </w:tc>
        <w:tc>
          <w:tcPr>
            <w:tcW w:w="483" w:type="pct"/>
          </w:tcPr>
          <w:p w14:paraId="52165555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4</w:t>
            </w:r>
          </w:p>
        </w:tc>
        <w:tc>
          <w:tcPr>
            <w:tcW w:w="621" w:type="pct"/>
          </w:tcPr>
          <w:p w14:paraId="3DD47060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  <w:tc>
          <w:tcPr>
            <w:tcW w:w="483" w:type="pct"/>
          </w:tcPr>
          <w:p w14:paraId="19E7EC3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6</w:t>
            </w:r>
          </w:p>
        </w:tc>
      </w:tr>
      <w:tr w:rsidR="001818C2" w:rsidRPr="009A2877" w14:paraId="10914776" w14:textId="77777777" w:rsidTr="009A2877">
        <w:tc>
          <w:tcPr>
            <w:tcW w:w="671" w:type="pct"/>
          </w:tcPr>
          <w:p w14:paraId="124C9E53" w14:textId="7A4ADB37" w:rsidR="001818C2" w:rsidRPr="009A2877" w:rsidRDefault="001818C2" w:rsidP="001818C2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Iron</w:t>
            </w:r>
          </w:p>
        </w:tc>
        <w:tc>
          <w:tcPr>
            <w:tcW w:w="591" w:type="pct"/>
          </w:tcPr>
          <w:p w14:paraId="2062A1E8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484" w:type="pct"/>
          </w:tcPr>
          <w:p w14:paraId="02EA0D43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592" w:type="pct"/>
          </w:tcPr>
          <w:p w14:paraId="680B7DDB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6</w:t>
            </w:r>
          </w:p>
        </w:tc>
        <w:tc>
          <w:tcPr>
            <w:tcW w:w="483" w:type="pct"/>
          </w:tcPr>
          <w:p w14:paraId="1BE83572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592" w:type="pct"/>
          </w:tcPr>
          <w:p w14:paraId="36571CB3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483" w:type="pct"/>
          </w:tcPr>
          <w:p w14:paraId="46F4C10A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621" w:type="pct"/>
          </w:tcPr>
          <w:p w14:paraId="369E7772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3</w:t>
            </w:r>
          </w:p>
        </w:tc>
        <w:tc>
          <w:tcPr>
            <w:tcW w:w="483" w:type="pct"/>
          </w:tcPr>
          <w:p w14:paraId="78592FF2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</w:tr>
      <w:tr w:rsidR="001818C2" w:rsidRPr="009A2877" w14:paraId="09295DD6" w14:textId="77777777" w:rsidTr="009A2877">
        <w:tc>
          <w:tcPr>
            <w:tcW w:w="671" w:type="pct"/>
          </w:tcPr>
          <w:p w14:paraId="306F26C0" w14:textId="467CF582" w:rsidR="001818C2" w:rsidRPr="009A2877" w:rsidRDefault="001818C2" w:rsidP="001818C2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opper</w:t>
            </w:r>
          </w:p>
        </w:tc>
        <w:tc>
          <w:tcPr>
            <w:tcW w:w="591" w:type="pct"/>
          </w:tcPr>
          <w:p w14:paraId="332E6606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484" w:type="pct"/>
          </w:tcPr>
          <w:p w14:paraId="160CB898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592" w:type="pct"/>
          </w:tcPr>
          <w:p w14:paraId="01124C7B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483" w:type="pct"/>
          </w:tcPr>
          <w:p w14:paraId="360CB312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592" w:type="pct"/>
          </w:tcPr>
          <w:p w14:paraId="203E8FB6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9</w:t>
            </w:r>
          </w:p>
        </w:tc>
        <w:tc>
          <w:tcPr>
            <w:tcW w:w="483" w:type="pct"/>
          </w:tcPr>
          <w:p w14:paraId="1B1BF3B7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621" w:type="pct"/>
          </w:tcPr>
          <w:p w14:paraId="1A61689B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9</w:t>
            </w:r>
          </w:p>
        </w:tc>
        <w:tc>
          <w:tcPr>
            <w:tcW w:w="483" w:type="pct"/>
          </w:tcPr>
          <w:p w14:paraId="25F6D3D5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0</w:t>
            </w:r>
          </w:p>
        </w:tc>
      </w:tr>
      <w:tr w:rsidR="001818C2" w:rsidRPr="009A2877" w14:paraId="531714A0" w14:textId="77777777" w:rsidTr="009A2877">
        <w:tc>
          <w:tcPr>
            <w:tcW w:w="671" w:type="pct"/>
          </w:tcPr>
          <w:p w14:paraId="13018AD9" w14:textId="2694B9E9" w:rsidR="001818C2" w:rsidRPr="009A2877" w:rsidRDefault="001818C2" w:rsidP="001818C2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Selenium</w:t>
            </w:r>
          </w:p>
        </w:tc>
        <w:tc>
          <w:tcPr>
            <w:tcW w:w="591" w:type="pct"/>
          </w:tcPr>
          <w:p w14:paraId="3D3871D6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484" w:type="pct"/>
          </w:tcPr>
          <w:p w14:paraId="3973F1C3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592" w:type="pct"/>
          </w:tcPr>
          <w:p w14:paraId="300EA992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483" w:type="pct"/>
          </w:tcPr>
          <w:p w14:paraId="3D8C16D0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592" w:type="pct"/>
          </w:tcPr>
          <w:p w14:paraId="4253FC0F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483" w:type="pct"/>
          </w:tcPr>
          <w:p w14:paraId="2AF9A4C4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621" w:type="pct"/>
          </w:tcPr>
          <w:p w14:paraId="4632BA76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2</w:t>
            </w:r>
          </w:p>
        </w:tc>
        <w:tc>
          <w:tcPr>
            <w:tcW w:w="483" w:type="pct"/>
          </w:tcPr>
          <w:p w14:paraId="232810BE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</w:tr>
      <w:tr w:rsidR="001818C2" w:rsidRPr="009A2877" w14:paraId="59E402F8" w14:textId="77777777" w:rsidTr="009A2877">
        <w:tc>
          <w:tcPr>
            <w:tcW w:w="671" w:type="pct"/>
          </w:tcPr>
          <w:p w14:paraId="377F2288" w14:textId="2D56E4FA" w:rsidR="001818C2" w:rsidRPr="009A2877" w:rsidRDefault="001818C2" w:rsidP="001818C2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Potassium</w:t>
            </w:r>
          </w:p>
        </w:tc>
        <w:tc>
          <w:tcPr>
            <w:tcW w:w="591" w:type="pct"/>
          </w:tcPr>
          <w:p w14:paraId="235C7E2B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484" w:type="pct"/>
          </w:tcPr>
          <w:p w14:paraId="2E610B64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592" w:type="pct"/>
          </w:tcPr>
          <w:p w14:paraId="5BFED803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5AB1DF6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592" w:type="pct"/>
          </w:tcPr>
          <w:p w14:paraId="74D3627A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6</w:t>
            </w:r>
          </w:p>
        </w:tc>
        <w:tc>
          <w:tcPr>
            <w:tcW w:w="483" w:type="pct"/>
          </w:tcPr>
          <w:p w14:paraId="6C75E525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621" w:type="pct"/>
          </w:tcPr>
          <w:p w14:paraId="01E49BFB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4</w:t>
            </w:r>
          </w:p>
        </w:tc>
        <w:tc>
          <w:tcPr>
            <w:tcW w:w="483" w:type="pct"/>
          </w:tcPr>
          <w:p w14:paraId="3A409013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8</w:t>
            </w:r>
          </w:p>
        </w:tc>
      </w:tr>
      <w:tr w:rsidR="001818C2" w:rsidRPr="009A2877" w14:paraId="160F55F1" w14:textId="77777777" w:rsidTr="009A2877">
        <w:tc>
          <w:tcPr>
            <w:tcW w:w="671" w:type="pct"/>
          </w:tcPr>
          <w:p w14:paraId="1B52BB50" w14:textId="4B930A57" w:rsidR="001818C2" w:rsidRPr="009A2877" w:rsidRDefault="001818C2" w:rsidP="001818C2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nganese</w:t>
            </w:r>
          </w:p>
        </w:tc>
        <w:tc>
          <w:tcPr>
            <w:tcW w:w="591" w:type="pct"/>
          </w:tcPr>
          <w:p w14:paraId="4FE8B006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5</w:t>
            </w:r>
          </w:p>
        </w:tc>
        <w:tc>
          <w:tcPr>
            <w:tcW w:w="484" w:type="pct"/>
          </w:tcPr>
          <w:p w14:paraId="2CB5A65B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592" w:type="pct"/>
          </w:tcPr>
          <w:p w14:paraId="4FBBB22C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9</w:t>
            </w:r>
          </w:p>
        </w:tc>
        <w:tc>
          <w:tcPr>
            <w:tcW w:w="483" w:type="pct"/>
          </w:tcPr>
          <w:p w14:paraId="6EAF15E7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592" w:type="pct"/>
          </w:tcPr>
          <w:p w14:paraId="4DE8298A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6</w:t>
            </w:r>
          </w:p>
        </w:tc>
        <w:tc>
          <w:tcPr>
            <w:tcW w:w="483" w:type="pct"/>
          </w:tcPr>
          <w:p w14:paraId="5E8E7F4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621" w:type="pct"/>
          </w:tcPr>
          <w:p w14:paraId="1BB4BE93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76</w:t>
            </w:r>
          </w:p>
        </w:tc>
        <w:tc>
          <w:tcPr>
            <w:tcW w:w="483" w:type="pct"/>
          </w:tcPr>
          <w:p w14:paraId="7FFFDEB2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65</w:t>
            </w:r>
          </w:p>
        </w:tc>
      </w:tr>
      <w:tr w:rsidR="009A2877" w:rsidRPr="009A2877" w14:paraId="04CBEE4C" w14:textId="77777777" w:rsidTr="009A2877">
        <w:tc>
          <w:tcPr>
            <w:tcW w:w="671" w:type="pct"/>
          </w:tcPr>
          <w:p w14:paraId="6560BB04" w14:textId="77777777" w:rsidR="009A2877" w:rsidRPr="009A2877" w:rsidRDefault="009A2877" w:rsidP="009A2877">
            <w:pPr>
              <w:spacing w:line="360" w:lineRule="auto"/>
              <w:ind w:right="-75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edian</w:t>
            </w:r>
          </w:p>
        </w:tc>
        <w:tc>
          <w:tcPr>
            <w:tcW w:w="591" w:type="pct"/>
          </w:tcPr>
          <w:p w14:paraId="4AF378B2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484" w:type="pct"/>
          </w:tcPr>
          <w:p w14:paraId="796A223F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592" w:type="pct"/>
          </w:tcPr>
          <w:p w14:paraId="77B0C611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53AB6BB1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592" w:type="pct"/>
          </w:tcPr>
          <w:p w14:paraId="724F4655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483" w:type="pct"/>
          </w:tcPr>
          <w:p w14:paraId="664A0D55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621" w:type="pct"/>
          </w:tcPr>
          <w:p w14:paraId="41EE69CB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64</w:t>
            </w:r>
          </w:p>
        </w:tc>
        <w:tc>
          <w:tcPr>
            <w:tcW w:w="483" w:type="pct"/>
          </w:tcPr>
          <w:p w14:paraId="725D6A82" w14:textId="77777777" w:rsidR="009A2877" w:rsidRPr="009A2877" w:rsidRDefault="00D03CC6" w:rsidP="009A287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58</w:t>
            </w:r>
          </w:p>
        </w:tc>
      </w:tr>
    </w:tbl>
    <w:p w14:paraId="488B5153" w14:textId="6B62B831" w:rsidR="006975CA" w:rsidRDefault="006975CA" w:rsidP="0079577C">
      <w:pPr>
        <w:rPr>
          <w:sz w:val="20"/>
          <w:szCs w:val="20"/>
        </w:rPr>
      </w:pPr>
      <w:r w:rsidRPr="004B2683">
        <w:rPr>
          <w:sz w:val="20"/>
          <w:szCs w:val="20"/>
          <w:vertAlign w:val="superscript"/>
        </w:rPr>
        <w:t>1</w:t>
      </w:r>
      <w:r w:rsidRPr="004C53E5">
        <w:rPr>
          <w:sz w:val="20"/>
          <w:szCs w:val="20"/>
        </w:rPr>
        <w:t>energy and nutrients values were log</w:t>
      </w:r>
      <w:r w:rsidR="0079577C">
        <w:rPr>
          <w:sz w:val="20"/>
          <w:szCs w:val="20"/>
        </w:rPr>
        <w:t>-</w:t>
      </w:r>
      <w:r w:rsidRPr="004C53E5">
        <w:rPr>
          <w:sz w:val="20"/>
          <w:szCs w:val="20"/>
        </w:rPr>
        <w:t>transformed (Log</w:t>
      </w:r>
      <w:r w:rsidRPr="004C53E5">
        <w:rPr>
          <w:sz w:val="20"/>
          <w:szCs w:val="20"/>
          <w:vertAlign w:val="subscript"/>
        </w:rPr>
        <w:t>10</w:t>
      </w:r>
      <w:r w:rsidRPr="004C53E5">
        <w:rPr>
          <w:sz w:val="20"/>
          <w:szCs w:val="20"/>
        </w:rPr>
        <w:t>) to optimize normality</w:t>
      </w:r>
    </w:p>
    <w:p w14:paraId="23BBB5CB" w14:textId="77777777" w:rsidR="006975CA" w:rsidRDefault="006975CA" w:rsidP="006975CA">
      <w:pPr>
        <w:rPr>
          <w:sz w:val="20"/>
          <w:szCs w:val="20"/>
        </w:rPr>
      </w:pPr>
      <w:r>
        <w:rPr>
          <w:sz w:val="20"/>
          <w:szCs w:val="20"/>
          <w:vertAlign w:val="superscript"/>
        </w:rPr>
        <w:t>2</w:t>
      </w:r>
      <w:r w:rsidRPr="004C53E5">
        <w:rPr>
          <w:sz w:val="20"/>
          <w:szCs w:val="20"/>
        </w:rPr>
        <w:t xml:space="preserve">ICC: intraclass correlation </w:t>
      </w:r>
    </w:p>
    <w:p w14:paraId="733A0203" w14:textId="77777777" w:rsidR="006975CA" w:rsidRPr="004C53E5" w:rsidRDefault="006975CA" w:rsidP="006975CA">
      <w:pPr>
        <w:rPr>
          <w:sz w:val="20"/>
          <w:szCs w:val="20"/>
        </w:rPr>
        <w:sectPr w:rsidR="006975CA" w:rsidRPr="004C53E5" w:rsidSect="006975C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0"/>
          <w:szCs w:val="20"/>
          <w:vertAlign w:val="superscript"/>
        </w:rPr>
        <w:t>3</w:t>
      </w:r>
      <w:r w:rsidRPr="004C53E5">
        <w:rPr>
          <w:sz w:val="20"/>
          <w:szCs w:val="20"/>
        </w:rPr>
        <w:t>Energy adjusted</w:t>
      </w:r>
    </w:p>
    <w:p w14:paraId="29E03FAF" w14:textId="33FFFBEC" w:rsidR="00413707" w:rsidRPr="009A2877" w:rsidRDefault="009A2877" w:rsidP="00985319">
      <w:pPr>
        <w:jc w:val="both"/>
        <w:rPr>
          <w:b/>
          <w:bCs/>
        </w:rPr>
      </w:pPr>
      <w:r w:rsidRPr="009A2877">
        <w:rPr>
          <w:b/>
          <w:bCs/>
        </w:rPr>
        <w:lastRenderedPageBreak/>
        <w:t xml:space="preserve">Supplementary Table </w:t>
      </w:r>
      <w:r w:rsidR="00985319">
        <w:rPr>
          <w:b/>
          <w:bCs/>
        </w:rPr>
        <w:t>5</w:t>
      </w:r>
      <w:r w:rsidRPr="009A2877">
        <w:rPr>
          <w:b/>
          <w:bCs/>
        </w:rPr>
        <w:t>-</w:t>
      </w:r>
      <w:r>
        <w:rPr>
          <w:b/>
          <w:bCs/>
        </w:rPr>
        <w:t xml:space="preserve"> </w:t>
      </w:r>
      <w:r w:rsidR="006975CA">
        <w:t>Correlation coefficients for the association between energy and nutrient intake</w:t>
      </w:r>
      <w:r w:rsidR="0079577C">
        <w:t xml:space="preserve"> measured by the nine 3-d weigh</w:t>
      </w:r>
      <w:r w:rsidR="006975CA">
        <w:t xml:space="preserve">ed dietary food records (WDRs) and the food frequency questionnaires (FFQs) </w:t>
      </w:r>
      <w:r w:rsidR="0079577C">
        <w:t xml:space="preserve">for </w:t>
      </w:r>
      <w:r>
        <w:t>male</w:t>
      </w:r>
      <w:r w:rsidR="00985319">
        <w:t xml:space="preserve"> participants</w:t>
      </w:r>
    </w:p>
    <w:tbl>
      <w:tblPr>
        <w:tblStyle w:val="TableGrid"/>
        <w:tblpPr w:leftFromText="180" w:rightFromText="180" w:tblpY="540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0"/>
        <w:gridCol w:w="1425"/>
        <w:gridCol w:w="1425"/>
        <w:gridCol w:w="1425"/>
        <w:gridCol w:w="1425"/>
        <w:gridCol w:w="1425"/>
        <w:gridCol w:w="1425"/>
        <w:gridCol w:w="1425"/>
        <w:gridCol w:w="1425"/>
      </w:tblGrid>
      <w:tr w:rsidR="00413707" w:rsidRPr="009A2877" w14:paraId="2DC0340F" w14:textId="77777777" w:rsidTr="000D0D5B">
        <w:tc>
          <w:tcPr>
            <w:tcW w:w="15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7D73F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lastRenderedPageBreak/>
              <w:t>Nutrient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0947F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earson correlation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1B3596" w14:textId="38749AD8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artial correlation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E3875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artial + de-attenuated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CB27BD" w14:textId="6C651061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ICC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</w:tr>
      <w:tr w:rsidR="00413707" w:rsidRPr="009A2877" w14:paraId="27FCA453" w14:textId="77777777" w:rsidTr="000D0D5B">
        <w:tc>
          <w:tcPr>
            <w:tcW w:w="15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99F858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D91A17" w14:textId="5E6D8B59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1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9A287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CAC132" w14:textId="2B87BD42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3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9A287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250AA" w14:textId="11746459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1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9A287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BD57C2" w14:textId="393A55DE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3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9A287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DC8AAF" w14:textId="0DFCED95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1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9A287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C15A48" w14:textId="3B332EFE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3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9A287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B135A0" w14:textId="359E932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1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9A287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63212D" w14:textId="1F800095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FQ3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9A287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</w:tr>
      <w:tr w:rsidR="00413707" w:rsidRPr="009A2877" w14:paraId="4E06C713" w14:textId="77777777" w:rsidTr="000D0D5B">
        <w:tc>
          <w:tcPr>
            <w:tcW w:w="1550" w:type="dxa"/>
            <w:tcBorders>
              <w:top w:val="single" w:sz="4" w:space="0" w:color="auto"/>
            </w:tcBorders>
            <w:vAlign w:val="center"/>
          </w:tcPr>
          <w:p w14:paraId="2238C9FD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rotein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77A9AD79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4370EE7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5E7A5B9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1717DD4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1425" w:type="dxa"/>
            <w:tcBorders>
              <w:top w:val="single" w:sz="4" w:space="0" w:color="auto"/>
            </w:tcBorders>
          </w:tcPr>
          <w:p w14:paraId="09910CE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tcBorders>
              <w:top w:val="single" w:sz="4" w:space="0" w:color="auto"/>
            </w:tcBorders>
          </w:tcPr>
          <w:p w14:paraId="1CA94D3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2604198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06538AF7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</w:tr>
      <w:tr w:rsidR="00413707" w:rsidRPr="009A2877" w14:paraId="1C48300D" w14:textId="77777777" w:rsidTr="000D0D5B">
        <w:tc>
          <w:tcPr>
            <w:tcW w:w="1550" w:type="dxa"/>
            <w:vAlign w:val="center"/>
          </w:tcPr>
          <w:p w14:paraId="750FF738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Carbohydrate</w:t>
            </w:r>
          </w:p>
        </w:tc>
        <w:tc>
          <w:tcPr>
            <w:tcW w:w="1425" w:type="dxa"/>
            <w:vAlign w:val="center"/>
          </w:tcPr>
          <w:p w14:paraId="008C1EF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2</w:t>
            </w:r>
          </w:p>
        </w:tc>
        <w:tc>
          <w:tcPr>
            <w:tcW w:w="1425" w:type="dxa"/>
            <w:vAlign w:val="center"/>
          </w:tcPr>
          <w:p w14:paraId="1A8C10A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1425" w:type="dxa"/>
            <w:vAlign w:val="center"/>
          </w:tcPr>
          <w:p w14:paraId="0A673E8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  <w:vAlign w:val="center"/>
          </w:tcPr>
          <w:p w14:paraId="35D72D1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5</w:t>
            </w:r>
          </w:p>
        </w:tc>
        <w:tc>
          <w:tcPr>
            <w:tcW w:w="1425" w:type="dxa"/>
          </w:tcPr>
          <w:p w14:paraId="1AEA356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</w:tcPr>
          <w:p w14:paraId="260F37E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6</w:t>
            </w:r>
          </w:p>
        </w:tc>
        <w:tc>
          <w:tcPr>
            <w:tcW w:w="1425" w:type="dxa"/>
            <w:vAlign w:val="center"/>
          </w:tcPr>
          <w:p w14:paraId="30E0C5C7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  <w:vAlign w:val="center"/>
          </w:tcPr>
          <w:p w14:paraId="3A103ED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0</w:t>
            </w:r>
          </w:p>
        </w:tc>
      </w:tr>
      <w:tr w:rsidR="00413707" w:rsidRPr="009A2877" w14:paraId="738CEE25" w14:textId="77777777" w:rsidTr="000D0D5B">
        <w:tc>
          <w:tcPr>
            <w:tcW w:w="1550" w:type="dxa"/>
            <w:vAlign w:val="center"/>
          </w:tcPr>
          <w:p w14:paraId="18682A0F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Sucrose</w:t>
            </w:r>
          </w:p>
        </w:tc>
        <w:tc>
          <w:tcPr>
            <w:tcW w:w="1425" w:type="dxa"/>
            <w:vAlign w:val="center"/>
          </w:tcPr>
          <w:p w14:paraId="6F2231ED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5</w:t>
            </w:r>
          </w:p>
        </w:tc>
        <w:tc>
          <w:tcPr>
            <w:tcW w:w="1425" w:type="dxa"/>
            <w:vAlign w:val="center"/>
          </w:tcPr>
          <w:p w14:paraId="0DE23EF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06</w:t>
            </w:r>
          </w:p>
        </w:tc>
        <w:tc>
          <w:tcPr>
            <w:tcW w:w="1425" w:type="dxa"/>
            <w:vAlign w:val="center"/>
          </w:tcPr>
          <w:p w14:paraId="3B95887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01</w:t>
            </w:r>
          </w:p>
        </w:tc>
        <w:tc>
          <w:tcPr>
            <w:tcW w:w="1425" w:type="dxa"/>
            <w:vAlign w:val="center"/>
          </w:tcPr>
          <w:p w14:paraId="72A1A3D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02</w:t>
            </w:r>
          </w:p>
        </w:tc>
        <w:tc>
          <w:tcPr>
            <w:tcW w:w="1425" w:type="dxa"/>
          </w:tcPr>
          <w:p w14:paraId="3E180C3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01</w:t>
            </w:r>
          </w:p>
        </w:tc>
        <w:tc>
          <w:tcPr>
            <w:tcW w:w="1425" w:type="dxa"/>
          </w:tcPr>
          <w:p w14:paraId="3B992CA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02</w:t>
            </w:r>
          </w:p>
        </w:tc>
        <w:tc>
          <w:tcPr>
            <w:tcW w:w="1425" w:type="dxa"/>
            <w:vAlign w:val="center"/>
          </w:tcPr>
          <w:p w14:paraId="7E524BD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9</w:t>
            </w:r>
          </w:p>
        </w:tc>
        <w:tc>
          <w:tcPr>
            <w:tcW w:w="1425" w:type="dxa"/>
            <w:vAlign w:val="center"/>
          </w:tcPr>
          <w:p w14:paraId="363392A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12</w:t>
            </w:r>
          </w:p>
        </w:tc>
      </w:tr>
      <w:tr w:rsidR="00413707" w:rsidRPr="009A2877" w14:paraId="5B4872B5" w14:textId="77777777" w:rsidTr="000D0D5B">
        <w:tc>
          <w:tcPr>
            <w:tcW w:w="1550" w:type="dxa"/>
            <w:vAlign w:val="center"/>
          </w:tcPr>
          <w:p w14:paraId="00990279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at</w:t>
            </w:r>
          </w:p>
        </w:tc>
        <w:tc>
          <w:tcPr>
            <w:tcW w:w="1425" w:type="dxa"/>
            <w:vAlign w:val="center"/>
          </w:tcPr>
          <w:p w14:paraId="0900875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7454F4F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vAlign w:val="center"/>
          </w:tcPr>
          <w:p w14:paraId="7A467D5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  <w:vAlign w:val="center"/>
          </w:tcPr>
          <w:p w14:paraId="7D432720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1425" w:type="dxa"/>
          </w:tcPr>
          <w:p w14:paraId="1441039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</w:tcPr>
          <w:p w14:paraId="1D329EC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1425" w:type="dxa"/>
            <w:vAlign w:val="center"/>
          </w:tcPr>
          <w:p w14:paraId="3A020E9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  <w:vAlign w:val="center"/>
          </w:tcPr>
          <w:p w14:paraId="7BF75A19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</w:tr>
      <w:tr w:rsidR="00413707" w:rsidRPr="009A2877" w14:paraId="3A621838" w14:textId="77777777" w:rsidTr="000D0D5B">
        <w:tc>
          <w:tcPr>
            <w:tcW w:w="1550" w:type="dxa"/>
            <w:vAlign w:val="center"/>
          </w:tcPr>
          <w:p w14:paraId="05656CE3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Cholesterol</w:t>
            </w:r>
          </w:p>
        </w:tc>
        <w:tc>
          <w:tcPr>
            <w:tcW w:w="1425" w:type="dxa"/>
            <w:vAlign w:val="center"/>
          </w:tcPr>
          <w:p w14:paraId="1F0EFFD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  <w:vAlign w:val="center"/>
          </w:tcPr>
          <w:p w14:paraId="1D7A41A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7635C6B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  <w:vAlign w:val="center"/>
          </w:tcPr>
          <w:p w14:paraId="0815178D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</w:tcPr>
          <w:p w14:paraId="2C35313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</w:tcPr>
          <w:p w14:paraId="0FAD351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  <w:vAlign w:val="center"/>
          </w:tcPr>
          <w:p w14:paraId="02DB6D3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vAlign w:val="center"/>
          </w:tcPr>
          <w:p w14:paraId="36FA4627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</w:tr>
      <w:tr w:rsidR="00413707" w:rsidRPr="009A2877" w14:paraId="762E5F0B" w14:textId="77777777" w:rsidTr="000D0D5B">
        <w:tc>
          <w:tcPr>
            <w:tcW w:w="1550" w:type="dxa"/>
            <w:vAlign w:val="center"/>
          </w:tcPr>
          <w:p w14:paraId="6047E2DA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iber</w:t>
            </w:r>
          </w:p>
        </w:tc>
        <w:tc>
          <w:tcPr>
            <w:tcW w:w="1425" w:type="dxa"/>
            <w:vAlign w:val="center"/>
          </w:tcPr>
          <w:p w14:paraId="40D69C1D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  <w:vAlign w:val="center"/>
          </w:tcPr>
          <w:p w14:paraId="042FD2FD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  <w:vAlign w:val="center"/>
          </w:tcPr>
          <w:p w14:paraId="39BDEE3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466826D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</w:tcPr>
          <w:p w14:paraId="24A7F4A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1425" w:type="dxa"/>
          </w:tcPr>
          <w:p w14:paraId="5A619AF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  <w:vAlign w:val="center"/>
          </w:tcPr>
          <w:p w14:paraId="6D839A19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1425" w:type="dxa"/>
            <w:vAlign w:val="center"/>
          </w:tcPr>
          <w:p w14:paraId="6CBBA824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</w:tr>
      <w:tr w:rsidR="00413707" w:rsidRPr="009A2877" w14:paraId="08F75956" w14:textId="77777777" w:rsidTr="000D0D5B">
        <w:tc>
          <w:tcPr>
            <w:tcW w:w="1550" w:type="dxa"/>
            <w:vAlign w:val="center"/>
          </w:tcPr>
          <w:p w14:paraId="6C010D79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Thiamin</w:t>
            </w:r>
          </w:p>
        </w:tc>
        <w:tc>
          <w:tcPr>
            <w:tcW w:w="1425" w:type="dxa"/>
            <w:vAlign w:val="center"/>
          </w:tcPr>
          <w:p w14:paraId="7F6ECB1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  <w:vAlign w:val="center"/>
          </w:tcPr>
          <w:p w14:paraId="5873615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1425" w:type="dxa"/>
            <w:vAlign w:val="center"/>
          </w:tcPr>
          <w:p w14:paraId="5D69406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29D8C9C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2</w:t>
            </w:r>
          </w:p>
        </w:tc>
        <w:tc>
          <w:tcPr>
            <w:tcW w:w="1425" w:type="dxa"/>
          </w:tcPr>
          <w:p w14:paraId="7CC16B4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</w:tcPr>
          <w:p w14:paraId="233E2F8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2</w:t>
            </w:r>
          </w:p>
        </w:tc>
        <w:tc>
          <w:tcPr>
            <w:tcW w:w="1425" w:type="dxa"/>
            <w:vAlign w:val="center"/>
          </w:tcPr>
          <w:p w14:paraId="23B3389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  <w:vAlign w:val="center"/>
          </w:tcPr>
          <w:p w14:paraId="2D900407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6</w:t>
            </w:r>
          </w:p>
        </w:tc>
      </w:tr>
      <w:tr w:rsidR="00413707" w:rsidRPr="009A2877" w14:paraId="684384F2" w14:textId="77777777" w:rsidTr="000D0D5B">
        <w:tc>
          <w:tcPr>
            <w:tcW w:w="1550" w:type="dxa"/>
            <w:vAlign w:val="center"/>
          </w:tcPr>
          <w:p w14:paraId="142AF516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Riboflavin</w:t>
            </w:r>
          </w:p>
        </w:tc>
        <w:tc>
          <w:tcPr>
            <w:tcW w:w="1425" w:type="dxa"/>
            <w:vAlign w:val="center"/>
          </w:tcPr>
          <w:p w14:paraId="4F091359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  <w:vAlign w:val="center"/>
          </w:tcPr>
          <w:p w14:paraId="2A382CAD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  <w:vAlign w:val="center"/>
          </w:tcPr>
          <w:p w14:paraId="4816BF8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  <w:vAlign w:val="center"/>
          </w:tcPr>
          <w:p w14:paraId="2BBEF10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</w:tcPr>
          <w:p w14:paraId="5731F9A7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</w:tcPr>
          <w:p w14:paraId="3343608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  <w:vAlign w:val="center"/>
          </w:tcPr>
          <w:p w14:paraId="3ADABAE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1425" w:type="dxa"/>
            <w:vAlign w:val="center"/>
          </w:tcPr>
          <w:p w14:paraId="744077D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</w:tr>
      <w:tr w:rsidR="00413707" w:rsidRPr="009A2877" w14:paraId="2C98AB3D" w14:textId="77777777" w:rsidTr="000D0D5B">
        <w:tc>
          <w:tcPr>
            <w:tcW w:w="1550" w:type="dxa"/>
            <w:vAlign w:val="center"/>
          </w:tcPr>
          <w:p w14:paraId="01501727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Niacin</w:t>
            </w:r>
          </w:p>
        </w:tc>
        <w:tc>
          <w:tcPr>
            <w:tcW w:w="1425" w:type="dxa"/>
            <w:vAlign w:val="center"/>
          </w:tcPr>
          <w:p w14:paraId="7894E17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4</w:t>
            </w:r>
          </w:p>
        </w:tc>
        <w:tc>
          <w:tcPr>
            <w:tcW w:w="1425" w:type="dxa"/>
            <w:vAlign w:val="center"/>
          </w:tcPr>
          <w:p w14:paraId="029AC28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1425" w:type="dxa"/>
            <w:vAlign w:val="center"/>
          </w:tcPr>
          <w:p w14:paraId="0625F69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2</w:t>
            </w:r>
          </w:p>
        </w:tc>
        <w:tc>
          <w:tcPr>
            <w:tcW w:w="1425" w:type="dxa"/>
            <w:vAlign w:val="center"/>
          </w:tcPr>
          <w:p w14:paraId="797192C9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8</w:t>
            </w:r>
          </w:p>
        </w:tc>
        <w:tc>
          <w:tcPr>
            <w:tcW w:w="1425" w:type="dxa"/>
          </w:tcPr>
          <w:p w14:paraId="151925F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2</w:t>
            </w:r>
          </w:p>
        </w:tc>
        <w:tc>
          <w:tcPr>
            <w:tcW w:w="1425" w:type="dxa"/>
          </w:tcPr>
          <w:p w14:paraId="00D34B1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8</w:t>
            </w:r>
          </w:p>
        </w:tc>
        <w:tc>
          <w:tcPr>
            <w:tcW w:w="1425" w:type="dxa"/>
            <w:vAlign w:val="center"/>
          </w:tcPr>
          <w:p w14:paraId="44F414E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6</w:t>
            </w:r>
          </w:p>
        </w:tc>
        <w:tc>
          <w:tcPr>
            <w:tcW w:w="1425" w:type="dxa"/>
            <w:vAlign w:val="center"/>
          </w:tcPr>
          <w:p w14:paraId="62D1FB0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</w:tr>
      <w:tr w:rsidR="00413707" w:rsidRPr="009A2877" w14:paraId="429965AC" w14:textId="77777777" w:rsidTr="000D0D5B">
        <w:tc>
          <w:tcPr>
            <w:tcW w:w="1550" w:type="dxa"/>
            <w:vAlign w:val="center"/>
          </w:tcPr>
          <w:p w14:paraId="77EE1F9E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antothenic acid</w:t>
            </w:r>
          </w:p>
        </w:tc>
        <w:tc>
          <w:tcPr>
            <w:tcW w:w="1425" w:type="dxa"/>
            <w:vAlign w:val="center"/>
          </w:tcPr>
          <w:p w14:paraId="053FF62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  <w:vAlign w:val="center"/>
          </w:tcPr>
          <w:p w14:paraId="01D2CC20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0EEDA39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4DA8D78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  <w:vAlign w:val="center"/>
          </w:tcPr>
          <w:p w14:paraId="61605AE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  <w:vAlign w:val="center"/>
          </w:tcPr>
          <w:p w14:paraId="488D725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1425" w:type="dxa"/>
            <w:vAlign w:val="center"/>
          </w:tcPr>
          <w:p w14:paraId="7567720D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  <w:vAlign w:val="center"/>
          </w:tcPr>
          <w:p w14:paraId="1C8F5AC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</w:tr>
      <w:tr w:rsidR="00413707" w:rsidRPr="009A2877" w14:paraId="2261446B" w14:textId="77777777" w:rsidTr="000D0D5B">
        <w:tc>
          <w:tcPr>
            <w:tcW w:w="1550" w:type="dxa"/>
            <w:vAlign w:val="center"/>
          </w:tcPr>
          <w:p w14:paraId="11DE3CDF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yridoxine</w:t>
            </w:r>
          </w:p>
        </w:tc>
        <w:tc>
          <w:tcPr>
            <w:tcW w:w="1425" w:type="dxa"/>
            <w:vAlign w:val="center"/>
          </w:tcPr>
          <w:p w14:paraId="15D1F22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  <w:vAlign w:val="center"/>
          </w:tcPr>
          <w:p w14:paraId="3242C1E4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461522D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vAlign w:val="center"/>
          </w:tcPr>
          <w:p w14:paraId="33E76CB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1</w:t>
            </w:r>
          </w:p>
        </w:tc>
        <w:tc>
          <w:tcPr>
            <w:tcW w:w="1425" w:type="dxa"/>
          </w:tcPr>
          <w:p w14:paraId="5042D96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1425" w:type="dxa"/>
          </w:tcPr>
          <w:p w14:paraId="2F9A7F30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  <w:vAlign w:val="center"/>
          </w:tcPr>
          <w:p w14:paraId="550E0E3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1425" w:type="dxa"/>
            <w:vAlign w:val="center"/>
          </w:tcPr>
          <w:p w14:paraId="1743E2D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</w:tr>
      <w:tr w:rsidR="00413707" w:rsidRPr="009A2877" w14:paraId="5AEBF506" w14:textId="77777777" w:rsidTr="000D0D5B">
        <w:tc>
          <w:tcPr>
            <w:tcW w:w="1550" w:type="dxa"/>
            <w:vAlign w:val="center"/>
          </w:tcPr>
          <w:p w14:paraId="088A8435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Folate</w:t>
            </w:r>
          </w:p>
        </w:tc>
        <w:tc>
          <w:tcPr>
            <w:tcW w:w="1425" w:type="dxa"/>
            <w:vAlign w:val="center"/>
          </w:tcPr>
          <w:p w14:paraId="44FE95B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  <w:vAlign w:val="center"/>
          </w:tcPr>
          <w:p w14:paraId="75C314C7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  <w:vAlign w:val="center"/>
          </w:tcPr>
          <w:p w14:paraId="5800FB1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38ACC73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5</w:t>
            </w:r>
          </w:p>
        </w:tc>
        <w:tc>
          <w:tcPr>
            <w:tcW w:w="1425" w:type="dxa"/>
          </w:tcPr>
          <w:p w14:paraId="5763757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</w:tcPr>
          <w:p w14:paraId="1D9EA3C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5</w:t>
            </w:r>
          </w:p>
        </w:tc>
        <w:tc>
          <w:tcPr>
            <w:tcW w:w="1425" w:type="dxa"/>
            <w:vAlign w:val="center"/>
          </w:tcPr>
          <w:p w14:paraId="69FD2C8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1425" w:type="dxa"/>
            <w:vAlign w:val="center"/>
          </w:tcPr>
          <w:p w14:paraId="30A23C3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</w:tr>
      <w:tr w:rsidR="00413707" w:rsidRPr="009A2877" w14:paraId="50C678C0" w14:textId="77777777" w:rsidTr="000D0D5B">
        <w:tc>
          <w:tcPr>
            <w:tcW w:w="1550" w:type="dxa"/>
            <w:vAlign w:val="center"/>
          </w:tcPr>
          <w:p w14:paraId="2923BD20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B12</w:t>
            </w:r>
          </w:p>
        </w:tc>
        <w:tc>
          <w:tcPr>
            <w:tcW w:w="1425" w:type="dxa"/>
            <w:vAlign w:val="center"/>
          </w:tcPr>
          <w:p w14:paraId="5B1B353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  <w:vAlign w:val="center"/>
          </w:tcPr>
          <w:p w14:paraId="3DD5487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  <w:vAlign w:val="center"/>
          </w:tcPr>
          <w:p w14:paraId="3A4A9E2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1425" w:type="dxa"/>
            <w:vAlign w:val="center"/>
          </w:tcPr>
          <w:p w14:paraId="5BA22797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</w:tcPr>
          <w:p w14:paraId="76D5BB7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</w:tcPr>
          <w:p w14:paraId="0086E9B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  <w:vAlign w:val="center"/>
          </w:tcPr>
          <w:p w14:paraId="52C06DE4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  <w:vAlign w:val="center"/>
          </w:tcPr>
          <w:p w14:paraId="3B4492F4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</w:tr>
      <w:tr w:rsidR="00413707" w:rsidRPr="009A2877" w14:paraId="2F10A3B6" w14:textId="77777777" w:rsidTr="000D0D5B">
        <w:tc>
          <w:tcPr>
            <w:tcW w:w="1550" w:type="dxa"/>
            <w:vAlign w:val="center"/>
          </w:tcPr>
          <w:p w14:paraId="69133CFB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C</w:t>
            </w:r>
          </w:p>
        </w:tc>
        <w:tc>
          <w:tcPr>
            <w:tcW w:w="1425" w:type="dxa"/>
            <w:vAlign w:val="center"/>
          </w:tcPr>
          <w:p w14:paraId="2217643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766C758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  <w:vAlign w:val="center"/>
          </w:tcPr>
          <w:p w14:paraId="39E6D82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67FF048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</w:tcPr>
          <w:p w14:paraId="3D5E2110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</w:tcPr>
          <w:p w14:paraId="5F27311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  <w:vAlign w:val="center"/>
          </w:tcPr>
          <w:p w14:paraId="7D93F84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5</w:t>
            </w:r>
          </w:p>
        </w:tc>
        <w:tc>
          <w:tcPr>
            <w:tcW w:w="1425" w:type="dxa"/>
            <w:vAlign w:val="center"/>
          </w:tcPr>
          <w:p w14:paraId="30A7C3D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</w:tr>
      <w:tr w:rsidR="00413707" w:rsidRPr="009A2877" w14:paraId="080B4A6C" w14:textId="77777777" w:rsidTr="000D0D5B">
        <w:tc>
          <w:tcPr>
            <w:tcW w:w="1550" w:type="dxa"/>
            <w:vAlign w:val="center"/>
          </w:tcPr>
          <w:p w14:paraId="2C655516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A</w:t>
            </w:r>
          </w:p>
        </w:tc>
        <w:tc>
          <w:tcPr>
            <w:tcW w:w="1425" w:type="dxa"/>
            <w:vAlign w:val="center"/>
          </w:tcPr>
          <w:p w14:paraId="467DE9E9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67835CF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14</w:t>
            </w:r>
          </w:p>
        </w:tc>
        <w:tc>
          <w:tcPr>
            <w:tcW w:w="1425" w:type="dxa"/>
            <w:vAlign w:val="center"/>
          </w:tcPr>
          <w:p w14:paraId="3592815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  <w:vAlign w:val="center"/>
          </w:tcPr>
          <w:p w14:paraId="5077D77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19</w:t>
            </w:r>
          </w:p>
        </w:tc>
        <w:tc>
          <w:tcPr>
            <w:tcW w:w="1425" w:type="dxa"/>
          </w:tcPr>
          <w:p w14:paraId="2092D92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</w:tcPr>
          <w:p w14:paraId="3CA1D24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22</w:t>
            </w:r>
          </w:p>
        </w:tc>
        <w:tc>
          <w:tcPr>
            <w:tcW w:w="1425" w:type="dxa"/>
            <w:vAlign w:val="center"/>
          </w:tcPr>
          <w:p w14:paraId="270E076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  <w:vAlign w:val="center"/>
          </w:tcPr>
          <w:p w14:paraId="603FBB8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31</w:t>
            </w:r>
          </w:p>
        </w:tc>
      </w:tr>
      <w:tr w:rsidR="00413707" w:rsidRPr="009A2877" w14:paraId="37486D14" w14:textId="77777777" w:rsidTr="000D0D5B">
        <w:tc>
          <w:tcPr>
            <w:tcW w:w="1550" w:type="dxa"/>
            <w:vAlign w:val="center"/>
          </w:tcPr>
          <w:p w14:paraId="3432D32C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β-Carotene</w:t>
            </w:r>
          </w:p>
        </w:tc>
        <w:tc>
          <w:tcPr>
            <w:tcW w:w="1425" w:type="dxa"/>
            <w:vAlign w:val="center"/>
          </w:tcPr>
          <w:p w14:paraId="1CDC12D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1425" w:type="dxa"/>
            <w:vAlign w:val="center"/>
          </w:tcPr>
          <w:p w14:paraId="41CB32A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2B63BA4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1425" w:type="dxa"/>
            <w:vAlign w:val="center"/>
          </w:tcPr>
          <w:p w14:paraId="2BEE7F80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</w:tcPr>
          <w:p w14:paraId="779E2A70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1425" w:type="dxa"/>
          </w:tcPr>
          <w:p w14:paraId="09CEFBD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  <w:vAlign w:val="center"/>
          </w:tcPr>
          <w:p w14:paraId="649FD8A4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1425" w:type="dxa"/>
            <w:vAlign w:val="center"/>
          </w:tcPr>
          <w:p w14:paraId="6347099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</w:tr>
      <w:tr w:rsidR="00413707" w:rsidRPr="009A2877" w14:paraId="4FFDD648" w14:textId="77777777" w:rsidTr="000D0D5B">
        <w:tc>
          <w:tcPr>
            <w:tcW w:w="1550" w:type="dxa"/>
            <w:vAlign w:val="center"/>
          </w:tcPr>
          <w:p w14:paraId="708D7613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D</w:t>
            </w:r>
          </w:p>
        </w:tc>
        <w:tc>
          <w:tcPr>
            <w:tcW w:w="1425" w:type="dxa"/>
            <w:vAlign w:val="center"/>
          </w:tcPr>
          <w:p w14:paraId="7DF7A09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  <w:vAlign w:val="center"/>
          </w:tcPr>
          <w:p w14:paraId="1FD9FF5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5</w:t>
            </w:r>
          </w:p>
        </w:tc>
        <w:tc>
          <w:tcPr>
            <w:tcW w:w="1425" w:type="dxa"/>
            <w:vAlign w:val="center"/>
          </w:tcPr>
          <w:p w14:paraId="092608D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1425" w:type="dxa"/>
            <w:vAlign w:val="center"/>
          </w:tcPr>
          <w:p w14:paraId="132D3410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1425" w:type="dxa"/>
          </w:tcPr>
          <w:p w14:paraId="4833002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1425" w:type="dxa"/>
          </w:tcPr>
          <w:p w14:paraId="67990CA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4</w:t>
            </w:r>
          </w:p>
        </w:tc>
        <w:tc>
          <w:tcPr>
            <w:tcW w:w="1425" w:type="dxa"/>
            <w:vAlign w:val="center"/>
          </w:tcPr>
          <w:p w14:paraId="7586C5D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1</w:t>
            </w:r>
          </w:p>
        </w:tc>
        <w:tc>
          <w:tcPr>
            <w:tcW w:w="1425" w:type="dxa"/>
            <w:vAlign w:val="center"/>
          </w:tcPr>
          <w:p w14:paraId="4E5FE5C0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8</w:t>
            </w:r>
          </w:p>
        </w:tc>
      </w:tr>
      <w:tr w:rsidR="00413707" w:rsidRPr="009A2877" w14:paraId="783662B7" w14:textId="77777777" w:rsidTr="000D0D5B">
        <w:tc>
          <w:tcPr>
            <w:tcW w:w="1550" w:type="dxa"/>
            <w:vAlign w:val="center"/>
          </w:tcPr>
          <w:p w14:paraId="581278B3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α-tocopherol</w:t>
            </w:r>
          </w:p>
        </w:tc>
        <w:tc>
          <w:tcPr>
            <w:tcW w:w="1425" w:type="dxa"/>
            <w:vAlign w:val="center"/>
          </w:tcPr>
          <w:p w14:paraId="57AD3E1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1425" w:type="dxa"/>
            <w:vAlign w:val="center"/>
          </w:tcPr>
          <w:p w14:paraId="2C3515F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8</w:t>
            </w:r>
          </w:p>
        </w:tc>
        <w:tc>
          <w:tcPr>
            <w:tcW w:w="1425" w:type="dxa"/>
            <w:vAlign w:val="center"/>
          </w:tcPr>
          <w:p w14:paraId="0B984B0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1425" w:type="dxa"/>
            <w:vAlign w:val="center"/>
          </w:tcPr>
          <w:p w14:paraId="6C82D1A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1425" w:type="dxa"/>
          </w:tcPr>
          <w:p w14:paraId="71B322B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1425" w:type="dxa"/>
          </w:tcPr>
          <w:p w14:paraId="00483907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1</w:t>
            </w:r>
          </w:p>
        </w:tc>
        <w:tc>
          <w:tcPr>
            <w:tcW w:w="1425" w:type="dxa"/>
            <w:vAlign w:val="center"/>
          </w:tcPr>
          <w:p w14:paraId="6DC073F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6</w:t>
            </w:r>
          </w:p>
        </w:tc>
        <w:tc>
          <w:tcPr>
            <w:tcW w:w="1425" w:type="dxa"/>
            <w:vAlign w:val="center"/>
          </w:tcPr>
          <w:p w14:paraId="0B2DD44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3</w:t>
            </w:r>
          </w:p>
        </w:tc>
      </w:tr>
      <w:tr w:rsidR="00413707" w:rsidRPr="009A2877" w14:paraId="6A147653" w14:textId="77777777" w:rsidTr="000D0D5B">
        <w:tc>
          <w:tcPr>
            <w:tcW w:w="1550" w:type="dxa"/>
            <w:vAlign w:val="center"/>
          </w:tcPr>
          <w:p w14:paraId="5975F107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Vitamin K</w:t>
            </w:r>
          </w:p>
        </w:tc>
        <w:tc>
          <w:tcPr>
            <w:tcW w:w="1425" w:type="dxa"/>
            <w:vAlign w:val="center"/>
          </w:tcPr>
          <w:p w14:paraId="1CAC7EC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  <w:vAlign w:val="center"/>
          </w:tcPr>
          <w:p w14:paraId="2088349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1425" w:type="dxa"/>
            <w:vAlign w:val="center"/>
          </w:tcPr>
          <w:p w14:paraId="24575E34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1425" w:type="dxa"/>
            <w:vAlign w:val="center"/>
          </w:tcPr>
          <w:p w14:paraId="46C5AB5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</w:tcPr>
          <w:p w14:paraId="284ACFC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</w:tcPr>
          <w:p w14:paraId="5912788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34A6044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1425" w:type="dxa"/>
            <w:vAlign w:val="center"/>
          </w:tcPr>
          <w:p w14:paraId="5FFF8EC1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</w:tr>
      <w:tr w:rsidR="00413707" w:rsidRPr="009A2877" w14:paraId="1DC00014" w14:textId="77777777" w:rsidTr="000D0D5B">
        <w:tc>
          <w:tcPr>
            <w:tcW w:w="1550" w:type="dxa"/>
            <w:vAlign w:val="center"/>
          </w:tcPr>
          <w:p w14:paraId="2E0C43CB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Calcium</w:t>
            </w:r>
          </w:p>
        </w:tc>
        <w:tc>
          <w:tcPr>
            <w:tcW w:w="1425" w:type="dxa"/>
            <w:vAlign w:val="center"/>
          </w:tcPr>
          <w:p w14:paraId="27917CF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1425" w:type="dxa"/>
            <w:vAlign w:val="center"/>
          </w:tcPr>
          <w:p w14:paraId="1373EEBE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1425" w:type="dxa"/>
            <w:vAlign w:val="center"/>
          </w:tcPr>
          <w:p w14:paraId="619AAEC9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1425" w:type="dxa"/>
            <w:vAlign w:val="center"/>
          </w:tcPr>
          <w:p w14:paraId="063044F7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1425" w:type="dxa"/>
          </w:tcPr>
          <w:p w14:paraId="04D2797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1425" w:type="dxa"/>
          </w:tcPr>
          <w:p w14:paraId="1989C95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1425" w:type="dxa"/>
            <w:vAlign w:val="center"/>
          </w:tcPr>
          <w:p w14:paraId="55FE71B6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1425" w:type="dxa"/>
            <w:vAlign w:val="center"/>
          </w:tcPr>
          <w:p w14:paraId="1D5D422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4</w:t>
            </w:r>
          </w:p>
        </w:tc>
      </w:tr>
      <w:tr w:rsidR="00413707" w:rsidRPr="009A2877" w14:paraId="27291975" w14:textId="77777777" w:rsidTr="000D0D5B">
        <w:tc>
          <w:tcPr>
            <w:tcW w:w="1550" w:type="dxa"/>
            <w:vAlign w:val="center"/>
          </w:tcPr>
          <w:p w14:paraId="69CFC94B" w14:textId="77E1BE4F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Phosphor</w:t>
            </w:r>
            <w:r w:rsidR="001818C2">
              <w:rPr>
                <w:rFonts w:cstheme="majorBidi"/>
                <w:b/>
                <w:bCs/>
                <w:sz w:val="20"/>
                <w:szCs w:val="20"/>
              </w:rPr>
              <w:t>us</w:t>
            </w:r>
          </w:p>
        </w:tc>
        <w:tc>
          <w:tcPr>
            <w:tcW w:w="1425" w:type="dxa"/>
            <w:vAlign w:val="center"/>
          </w:tcPr>
          <w:p w14:paraId="636A2DC4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1425" w:type="dxa"/>
            <w:vAlign w:val="center"/>
          </w:tcPr>
          <w:p w14:paraId="7B6AAB24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vAlign w:val="center"/>
          </w:tcPr>
          <w:p w14:paraId="4634765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1</w:t>
            </w:r>
          </w:p>
        </w:tc>
        <w:tc>
          <w:tcPr>
            <w:tcW w:w="1425" w:type="dxa"/>
            <w:vAlign w:val="center"/>
          </w:tcPr>
          <w:p w14:paraId="65ACE7F5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1425" w:type="dxa"/>
          </w:tcPr>
          <w:p w14:paraId="354B819D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1</w:t>
            </w:r>
          </w:p>
        </w:tc>
        <w:tc>
          <w:tcPr>
            <w:tcW w:w="1425" w:type="dxa"/>
          </w:tcPr>
          <w:p w14:paraId="2CB8352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1425" w:type="dxa"/>
            <w:vAlign w:val="center"/>
          </w:tcPr>
          <w:p w14:paraId="31DD1B0D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  <w:vAlign w:val="center"/>
          </w:tcPr>
          <w:p w14:paraId="0A63866F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8</w:t>
            </w:r>
          </w:p>
        </w:tc>
      </w:tr>
      <w:tr w:rsidR="00413707" w:rsidRPr="009A2877" w14:paraId="7EE04589" w14:textId="77777777" w:rsidTr="000D0D5B">
        <w:tc>
          <w:tcPr>
            <w:tcW w:w="1550" w:type="dxa"/>
            <w:vAlign w:val="center"/>
          </w:tcPr>
          <w:p w14:paraId="6EC25BC4" w14:textId="3E2209C3" w:rsidR="00413707" w:rsidRPr="009A2877" w:rsidRDefault="001818C2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gnesium</w:t>
            </w:r>
          </w:p>
        </w:tc>
        <w:tc>
          <w:tcPr>
            <w:tcW w:w="1425" w:type="dxa"/>
            <w:vAlign w:val="center"/>
          </w:tcPr>
          <w:p w14:paraId="31476C3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1425" w:type="dxa"/>
            <w:vAlign w:val="center"/>
          </w:tcPr>
          <w:p w14:paraId="1C10015B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2D10C57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7773618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</w:tcPr>
          <w:p w14:paraId="20718450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1425" w:type="dxa"/>
          </w:tcPr>
          <w:p w14:paraId="3DEDA5BD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  <w:vAlign w:val="center"/>
          </w:tcPr>
          <w:p w14:paraId="60FC11BC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6</w:t>
            </w:r>
          </w:p>
        </w:tc>
        <w:tc>
          <w:tcPr>
            <w:tcW w:w="1425" w:type="dxa"/>
            <w:vAlign w:val="center"/>
          </w:tcPr>
          <w:p w14:paraId="41413D7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</w:tr>
      <w:tr w:rsidR="00413707" w:rsidRPr="009A2877" w14:paraId="23C6789E" w14:textId="77777777" w:rsidTr="000D0D5B">
        <w:tc>
          <w:tcPr>
            <w:tcW w:w="1550" w:type="dxa"/>
            <w:vAlign w:val="center"/>
          </w:tcPr>
          <w:p w14:paraId="7CD89F43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Zinc</w:t>
            </w:r>
          </w:p>
        </w:tc>
        <w:tc>
          <w:tcPr>
            <w:tcW w:w="1425" w:type="dxa"/>
            <w:vAlign w:val="center"/>
          </w:tcPr>
          <w:p w14:paraId="1D62CF5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9</w:t>
            </w:r>
          </w:p>
        </w:tc>
        <w:tc>
          <w:tcPr>
            <w:tcW w:w="1425" w:type="dxa"/>
            <w:vAlign w:val="center"/>
          </w:tcPr>
          <w:p w14:paraId="72B91C23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42795B42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1425" w:type="dxa"/>
            <w:vAlign w:val="center"/>
          </w:tcPr>
          <w:p w14:paraId="44AEC639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</w:tcPr>
          <w:p w14:paraId="7FF74AF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1425" w:type="dxa"/>
          </w:tcPr>
          <w:p w14:paraId="4D044398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  <w:vAlign w:val="center"/>
          </w:tcPr>
          <w:p w14:paraId="37A1F1EA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  <w:vAlign w:val="center"/>
          </w:tcPr>
          <w:p w14:paraId="5ACA73B9" w14:textId="77777777" w:rsidR="00413707" w:rsidRPr="009A2877" w:rsidRDefault="00413707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</w:tr>
      <w:tr w:rsidR="001818C2" w:rsidRPr="009A2877" w14:paraId="556D7843" w14:textId="77777777" w:rsidTr="00BE7CBF">
        <w:tc>
          <w:tcPr>
            <w:tcW w:w="1550" w:type="dxa"/>
          </w:tcPr>
          <w:p w14:paraId="100E1B45" w14:textId="0A783B39" w:rsidR="001818C2" w:rsidRPr="009A287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lastRenderedPageBreak/>
              <w:t>Iron</w:t>
            </w:r>
          </w:p>
        </w:tc>
        <w:tc>
          <w:tcPr>
            <w:tcW w:w="1425" w:type="dxa"/>
            <w:vAlign w:val="center"/>
          </w:tcPr>
          <w:p w14:paraId="0838DFB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08EA309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0</w:t>
            </w:r>
          </w:p>
        </w:tc>
        <w:tc>
          <w:tcPr>
            <w:tcW w:w="1425" w:type="dxa"/>
            <w:vAlign w:val="center"/>
          </w:tcPr>
          <w:p w14:paraId="1B55E50C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  <w:vAlign w:val="center"/>
          </w:tcPr>
          <w:p w14:paraId="4940C3F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01</w:t>
            </w:r>
          </w:p>
        </w:tc>
        <w:tc>
          <w:tcPr>
            <w:tcW w:w="1425" w:type="dxa"/>
          </w:tcPr>
          <w:p w14:paraId="54A9D26F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</w:tcPr>
          <w:p w14:paraId="11FADD05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-0.01</w:t>
            </w:r>
          </w:p>
        </w:tc>
        <w:tc>
          <w:tcPr>
            <w:tcW w:w="1425" w:type="dxa"/>
            <w:vAlign w:val="center"/>
          </w:tcPr>
          <w:p w14:paraId="5FFDC37C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25414E8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0</w:t>
            </w:r>
          </w:p>
        </w:tc>
      </w:tr>
      <w:tr w:rsidR="001818C2" w:rsidRPr="009A2877" w14:paraId="6719DDA5" w14:textId="77777777" w:rsidTr="00BE7CBF">
        <w:tc>
          <w:tcPr>
            <w:tcW w:w="1550" w:type="dxa"/>
          </w:tcPr>
          <w:p w14:paraId="63AB9487" w14:textId="18230AB3" w:rsidR="001818C2" w:rsidRPr="009A287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opper</w:t>
            </w:r>
          </w:p>
        </w:tc>
        <w:tc>
          <w:tcPr>
            <w:tcW w:w="1425" w:type="dxa"/>
            <w:vAlign w:val="center"/>
          </w:tcPr>
          <w:p w14:paraId="486DF85A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1425" w:type="dxa"/>
            <w:vAlign w:val="center"/>
          </w:tcPr>
          <w:p w14:paraId="3DDD7175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1425" w:type="dxa"/>
            <w:vAlign w:val="center"/>
          </w:tcPr>
          <w:p w14:paraId="73566A65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4</w:t>
            </w:r>
          </w:p>
        </w:tc>
        <w:tc>
          <w:tcPr>
            <w:tcW w:w="1425" w:type="dxa"/>
            <w:vAlign w:val="center"/>
          </w:tcPr>
          <w:p w14:paraId="553C9D2D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1</w:t>
            </w:r>
          </w:p>
        </w:tc>
        <w:tc>
          <w:tcPr>
            <w:tcW w:w="1425" w:type="dxa"/>
          </w:tcPr>
          <w:p w14:paraId="1166A430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4</w:t>
            </w:r>
          </w:p>
        </w:tc>
        <w:tc>
          <w:tcPr>
            <w:tcW w:w="1425" w:type="dxa"/>
          </w:tcPr>
          <w:p w14:paraId="29B57AF0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1</w:t>
            </w:r>
          </w:p>
        </w:tc>
        <w:tc>
          <w:tcPr>
            <w:tcW w:w="1425" w:type="dxa"/>
            <w:vAlign w:val="center"/>
          </w:tcPr>
          <w:p w14:paraId="323A1730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5</w:t>
            </w:r>
          </w:p>
        </w:tc>
        <w:tc>
          <w:tcPr>
            <w:tcW w:w="1425" w:type="dxa"/>
            <w:vAlign w:val="center"/>
          </w:tcPr>
          <w:p w14:paraId="799869A5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5</w:t>
            </w:r>
          </w:p>
        </w:tc>
      </w:tr>
      <w:tr w:rsidR="001818C2" w:rsidRPr="009A2877" w14:paraId="34F86864" w14:textId="77777777" w:rsidTr="00BE7CBF">
        <w:tc>
          <w:tcPr>
            <w:tcW w:w="1550" w:type="dxa"/>
          </w:tcPr>
          <w:p w14:paraId="6658E2C6" w14:textId="208394AC" w:rsidR="001818C2" w:rsidRPr="009A287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Selenium</w:t>
            </w:r>
          </w:p>
        </w:tc>
        <w:tc>
          <w:tcPr>
            <w:tcW w:w="1425" w:type="dxa"/>
            <w:vAlign w:val="center"/>
          </w:tcPr>
          <w:p w14:paraId="7B00ABFB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  <w:vAlign w:val="center"/>
          </w:tcPr>
          <w:p w14:paraId="63D2A528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1425" w:type="dxa"/>
            <w:vAlign w:val="center"/>
          </w:tcPr>
          <w:p w14:paraId="2316DBCE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  <w:vAlign w:val="center"/>
          </w:tcPr>
          <w:p w14:paraId="3EFB335F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</w:tcPr>
          <w:p w14:paraId="45EE8C91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</w:tcPr>
          <w:p w14:paraId="6B937455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  <w:vAlign w:val="center"/>
          </w:tcPr>
          <w:p w14:paraId="12E2E308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vAlign w:val="center"/>
          </w:tcPr>
          <w:p w14:paraId="252C7104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4</w:t>
            </w:r>
          </w:p>
        </w:tc>
      </w:tr>
      <w:tr w:rsidR="001818C2" w:rsidRPr="009A2877" w14:paraId="6F7BE90C" w14:textId="77777777" w:rsidTr="00BE7CBF">
        <w:tc>
          <w:tcPr>
            <w:tcW w:w="1550" w:type="dxa"/>
          </w:tcPr>
          <w:p w14:paraId="38C9982C" w14:textId="489A76AC" w:rsidR="001818C2" w:rsidRPr="009A287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Potassium</w:t>
            </w:r>
          </w:p>
        </w:tc>
        <w:tc>
          <w:tcPr>
            <w:tcW w:w="1425" w:type="dxa"/>
            <w:vAlign w:val="center"/>
          </w:tcPr>
          <w:p w14:paraId="28DFB3A4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1425" w:type="dxa"/>
            <w:vAlign w:val="center"/>
          </w:tcPr>
          <w:p w14:paraId="28FB6462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1425" w:type="dxa"/>
            <w:vAlign w:val="center"/>
          </w:tcPr>
          <w:p w14:paraId="4F46DA38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1425" w:type="dxa"/>
            <w:vAlign w:val="center"/>
          </w:tcPr>
          <w:p w14:paraId="6C2E6F48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</w:tcPr>
          <w:p w14:paraId="4C700E4C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</w:tcPr>
          <w:p w14:paraId="01E15E3E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  <w:vAlign w:val="center"/>
          </w:tcPr>
          <w:p w14:paraId="3DE921D4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1425" w:type="dxa"/>
            <w:vAlign w:val="center"/>
          </w:tcPr>
          <w:p w14:paraId="33C3896D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06</w:t>
            </w:r>
          </w:p>
        </w:tc>
      </w:tr>
      <w:tr w:rsidR="001818C2" w:rsidRPr="009A2877" w14:paraId="22651C76" w14:textId="77777777" w:rsidTr="00BE7CBF">
        <w:tc>
          <w:tcPr>
            <w:tcW w:w="1550" w:type="dxa"/>
          </w:tcPr>
          <w:p w14:paraId="7FA85203" w14:textId="49D875B8" w:rsidR="001818C2" w:rsidRPr="009A287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nganese</w:t>
            </w:r>
          </w:p>
        </w:tc>
        <w:tc>
          <w:tcPr>
            <w:tcW w:w="1425" w:type="dxa"/>
            <w:vAlign w:val="center"/>
          </w:tcPr>
          <w:p w14:paraId="775F4994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  <w:vAlign w:val="center"/>
          </w:tcPr>
          <w:p w14:paraId="1D96A2C9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1425" w:type="dxa"/>
            <w:vAlign w:val="center"/>
          </w:tcPr>
          <w:p w14:paraId="36EFC1C7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  <w:vAlign w:val="center"/>
          </w:tcPr>
          <w:p w14:paraId="26E9B115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1425" w:type="dxa"/>
          </w:tcPr>
          <w:p w14:paraId="6E3B3889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</w:tcPr>
          <w:p w14:paraId="70F4CBAA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  <w:vAlign w:val="center"/>
          </w:tcPr>
          <w:p w14:paraId="7A36282C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40</w:t>
            </w:r>
          </w:p>
        </w:tc>
        <w:tc>
          <w:tcPr>
            <w:tcW w:w="1425" w:type="dxa"/>
            <w:vAlign w:val="center"/>
          </w:tcPr>
          <w:p w14:paraId="0AB02416" w14:textId="77777777" w:rsidR="001818C2" w:rsidRPr="009A287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9A2877">
              <w:rPr>
                <w:rFonts w:cstheme="majorBidi"/>
                <w:sz w:val="20"/>
                <w:szCs w:val="20"/>
              </w:rPr>
              <w:t>0.53</w:t>
            </w:r>
          </w:p>
        </w:tc>
      </w:tr>
      <w:tr w:rsidR="00413707" w:rsidRPr="009A2877" w14:paraId="20E4F34C" w14:textId="77777777" w:rsidTr="000D0D5B">
        <w:tc>
          <w:tcPr>
            <w:tcW w:w="1550" w:type="dxa"/>
            <w:vAlign w:val="center"/>
          </w:tcPr>
          <w:p w14:paraId="1C01A4C0" w14:textId="77777777" w:rsidR="00413707" w:rsidRPr="009A2877" w:rsidRDefault="00413707" w:rsidP="000D0D5B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Median</w:t>
            </w:r>
          </w:p>
        </w:tc>
        <w:tc>
          <w:tcPr>
            <w:tcW w:w="1425" w:type="dxa"/>
            <w:vAlign w:val="center"/>
          </w:tcPr>
          <w:p w14:paraId="061A10FA" w14:textId="77777777" w:rsidR="00413707" w:rsidRPr="009A2877" w:rsidRDefault="00D03CC6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  <w:vAlign w:val="center"/>
          </w:tcPr>
          <w:p w14:paraId="3109F547" w14:textId="77777777" w:rsidR="00413707" w:rsidRPr="009A2877" w:rsidRDefault="00D03CC6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  <w:vAlign w:val="center"/>
          </w:tcPr>
          <w:p w14:paraId="66136FF2" w14:textId="77777777" w:rsidR="00413707" w:rsidRPr="009A2877" w:rsidRDefault="00D03CC6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  <w:vAlign w:val="center"/>
          </w:tcPr>
          <w:p w14:paraId="12BA77E0" w14:textId="77777777" w:rsidR="00413707" w:rsidRPr="009A2877" w:rsidRDefault="00D03CC6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</w:tcPr>
          <w:p w14:paraId="16958181" w14:textId="77777777" w:rsidR="00413707" w:rsidRPr="009A2877" w:rsidRDefault="00D03CC6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</w:tcPr>
          <w:p w14:paraId="0095DD07" w14:textId="77777777" w:rsidR="00413707" w:rsidRPr="009A2877" w:rsidRDefault="00D03CC6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  <w:vAlign w:val="center"/>
          </w:tcPr>
          <w:p w14:paraId="104CFAA3" w14:textId="77777777" w:rsidR="00413707" w:rsidRPr="009A2877" w:rsidRDefault="00D03CC6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vAlign w:val="center"/>
          </w:tcPr>
          <w:p w14:paraId="7437EF51" w14:textId="77777777" w:rsidR="00413707" w:rsidRPr="009A2877" w:rsidRDefault="00D03CC6" w:rsidP="000D0D5B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27</w:t>
            </w:r>
          </w:p>
        </w:tc>
      </w:tr>
    </w:tbl>
    <w:p w14:paraId="36F16C65" w14:textId="2A3AFCBB" w:rsidR="006975CA" w:rsidRDefault="006975CA" w:rsidP="006975CA">
      <w:pPr>
        <w:rPr>
          <w:sz w:val="20"/>
          <w:szCs w:val="20"/>
        </w:rPr>
      </w:pPr>
      <w:r w:rsidRPr="004C53E5">
        <w:rPr>
          <w:sz w:val="20"/>
          <w:szCs w:val="20"/>
          <w:vertAlign w:val="superscript"/>
        </w:rPr>
        <w:t xml:space="preserve">1 </w:t>
      </w:r>
      <w:r w:rsidR="0079577C">
        <w:rPr>
          <w:sz w:val="20"/>
          <w:szCs w:val="20"/>
        </w:rPr>
        <w:t>adjusted for</w:t>
      </w:r>
      <w:r w:rsidRPr="004C53E5">
        <w:rPr>
          <w:sz w:val="20"/>
          <w:szCs w:val="20"/>
        </w:rPr>
        <w:t xml:space="preserve"> age, sex</w:t>
      </w:r>
      <w:r w:rsidR="0079577C">
        <w:rPr>
          <w:sz w:val="20"/>
          <w:szCs w:val="20"/>
        </w:rPr>
        <w:t>,</w:t>
      </w:r>
      <w:r w:rsidRPr="004C53E5">
        <w:rPr>
          <w:sz w:val="20"/>
          <w:szCs w:val="20"/>
        </w:rPr>
        <w:t xml:space="preserve"> and education level </w:t>
      </w:r>
    </w:p>
    <w:p w14:paraId="2F94F5F5" w14:textId="0C5FF4B9" w:rsidR="00413707" w:rsidRDefault="006975CA" w:rsidP="006975CA">
      <w:pPr>
        <w:spacing w:line="259" w:lineRule="auto"/>
        <w:rPr>
          <w:sz w:val="20"/>
          <w:szCs w:val="20"/>
        </w:rPr>
      </w:pPr>
      <w:r w:rsidRPr="004C53E5">
        <w:rPr>
          <w:sz w:val="20"/>
          <w:szCs w:val="20"/>
          <w:vertAlign w:val="superscript"/>
        </w:rPr>
        <w:t>2</w:t>
      </w:r>
      <w:r w:rsidRPr="004C53E5">
        <w:rPr>
          <w:sz w:val="20"/>
          <w:szCs w:val="20"/>
        </w:rPr>
        <w:t>ICC: intraclass correlation</w:t>
      </w:r>
      <w:r>
        <w:rPr>
          <w:sz w:val="20"/>
          <w:szCs w:val="20"/>
        </w:rPr>
        <w:t xml:space="preserve"> </w:t>
      </w:r>
      <w:r w:rsidR="00413707">
        <w:rPr>
          <w:sz w:val="20"/>
          <w:szCs w:val="20"/>
        </w:rPr>
        <w:br w:type="page"/>
      </w:r>
    </w:p>
    <w:p w14:paraId="006C81DC" w14:textId="3863EF5A" w:rsidR="00B8367C" w:rsidRPr="009A2877" w:rsidRDefault="00B8367C" w:rsidP="00B8367C">
      <w:pPr>
        <w:jc w:val="both"/>
        <w:rPr>
          <w:b/>
          <w:bCs/>
        </w:rPr>
      </w:pPr>
      <w:r w:rsidRPr="009A2877">
        <w:rPr>
          <w:b/>
          <w:bCs/>
        </w:rPr>
        <w:lastRenderedPageBreak/>
        <w:t xml:space="preserve">Supplementary Table </w:t>
      </w:r>
      <w:r w:rsidR="009B1FFD">
        <w:rPr>
          <w:b/>
          <w:bCs/>
        </w:rPr>
        <w:t>6</w:t>
      </w:r>
      <w:r w:rsidRPr="009A2877">
        <w:rPr>
          <w:b/>
          <w:bCs/>
        </w:rPr>
        <w:t>-</w:t>
      </w:r>
      <w:r>
        <w:rPr>
          <w:b/>
          <w:bCs/>
        </w:rPr>
        <w:t xml:space="preserve"> </w:t>
      </w:r>
      <w:r>
        <w:t>Correlation coefficients for the association between energy and nutrient intake</w:t>
      </w:r>
      <w:r w:rsidR="0079577C">
        <w:t xml:space="preserve"> measured by the nine 3-d weigh</w:t>
      </w:r>
      <w:r>
        <w:t xml:space="preserve">ed dietary food records (WDRs) and the food frequency questionnaires (FFQs) </w:t>
      </w:r>
      <w:r w:rsidR="0079577C">
        <w:t xml:space="preserve">for </w:t>
      </w:r>
      <w:r>
        <w:t>female participant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0"/>
        <w:gridCol w:w="1425"/>
        <w:gridCol w:w="1425"/>
        <w:gridCol w:w="1425"/>
        <w:gridCol w:w="1425"/>
        <w:gridCol w:w="1425"/>
        <w:gridCol w:w="1425"/>
        <w:gridCol w:w="1425"/>
        <w:gridCol w:w="1425"/>
      </w:tblGrid>
      <w:tr w:rsidR="00413707" w:rsidRPr="00413707" w14:paraId="3156A027" w14:textId="77777777" w:rsidTr="000D0D5B">
        <w:trPr>
          <w:jc w:val="center"/>
        </w:trPr>
        <w:tc>
          <w:tcPr>
            <w:tcW w:w="15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197785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Nutrient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0B25C5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Pearson correlation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B4F711" w14:textId="40DC030A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Partial correlation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7734C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Partial + de-attenuated</w:t>
            </w:r>
          </w:p>
        </w:tc>
        <w:tc>
          <w:tcPr>
            <w:tcW w:w="2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145FC" w14:textId="536D5BCA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ICC</w:t>
            </w:r>
            <w:r w:rsidR="006975CA" w:rsidRPr="006975CA">
              <w:rPr>
                <w:rFonts w:cstheme="majorBidi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</w:tr>
      <w:tr w:rsidR="00413707" w:rsidRPr="00413707" w14:paraId="60D0BDEC" w14:textId="77777777" w:rsidTr="000D0D5B">
        <w:trPr>
          <w:jc w:val="center"/>
        </w:trPr>
        <w:tc>
          <w:tcPr>
            <w:tcW w:w="15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4AB635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sz w:val="20"/>
                <w:szCs w:val="20"/>
              </w:rPr>
            </w:pP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CF861" w14:textId="08AF268B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FQ1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41370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117501" w14:textId="4266450A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FQ3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41370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2AA6A" w14:textId="6873605B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FQ1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41370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107283" w14:textId="2D44671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FQ3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41370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5C271" w14:textId="3433A3A4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FQ1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41370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011B07" w14:textId="3C198C9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FQ3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41370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76BB4E" w14:textId="3B3357AB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FQ1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41370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FC5834" w14:textId="3BB71AA8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FQ3-</w:t>
            </w:r>
            <w:r w:rsidR="00F02D63">
              <w:rPr>
                <w:rFonts w:cstheme="majorBidi"/>
                <w:b/>
                <w:bCs/>
                <w:sz w:val="20"/>
                <w:szCs w:val="20"/>
              </w:rPr>
              <w:t>W</w:t>
            </w:r>
            <w:r w:rsidRPr="00413707">
              <w:rPr>
                <w:rFonts w:cstheme="majorBidi"/>
                <w:b/>
                <w:bCs/>
                <w:sz w:val="20"/>
                <w:szCs w:val="20"/>
              </w:rPr>
              <w:t>DR</w:t>
            </w:r>
          </w:p>
        </w:tc>
      </w:tr>
      <w:tr w:rsidR="00413707" w:rsidRPr="00413707" w14:paraId="7093B334" w14:textId="77777777" w:rsidTr="000D0D5B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center"/>
          </w:tcPr>
          <w:p w14:paraId="4312EA77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Protein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47B9A80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386F00D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1580D13D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09E7D86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  <w:tcBorders>
              <w:top w:val="single" w:sz="4" w:space="0" w:color="auto"/>
            </w:tcBorders>
          </w:tcPr>
          <w:p w14:paraId="1E6650B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1425" w:type="dxa"/>
            <w:tcBorders>
              <w:top w:val="single" w:sz="4" w:space="0" w:color="auto"/>
            </w:tcBorders>
          </w:tcPr>
          <w:p w14:paraId="56347AFD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365F205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vAlign w:val="center"/>
          </w:tcPr>
          <w:p w14:paraId="7A67862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4</w:t>
            </w:r>
          </w:p>
        </w:tc>
      </w:tr>
      <w:tr w:rsidR="00413707" w:rsidRPr="00413707" w14:paraId="4925B022" w14:textId="77777777" w:rsidTr="000D0D5B">
        <w:trPr>
          <w:jc w:val="center"/>
        </w:trPr>
        <w:tc>
          <w:tcPr>
            <w:tcW w:w="1550" w:type="dxa"/>
            <w:vAlign w:val="center"/>
          </w:tcPr>
          <w:p w14:paraId="6D4ED516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Carbohydrate</w:t>
            </w:r>
          </w:p>
        </w:tc>
        <w:tc>
          <w:tcPr>
            <w:tcW w:w="1425" w:type="dxa"/>
            <w:vAlign w:val="center"/>
          </w:tcPr>
          <w:p w14:paraId="0451AF4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1425" w:type="dxa"/>
            <w:vAlign w:val="center"/>
          </w:tcPr>
          <w:p w14:paraId="4CBEA54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  <w:vAlign w:val="center"/>
          </w:tcPr>
          <w:p w14:paraId="48D7E7F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1425" w:type="dxa"/>
            <w:vAlign w:val="center"/>
          </w:tcPr>
          <w:p w14:paraId="1DE9DD26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</w:tcPr>
          <w:p w14:paraId="2FD5B10E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4</w:t>
            </w:r>
          </w:p>
        </w:tc>
        <w:tc>
          <w:tcPr>
            <w:tcW w:w="1425" w:type="dxa"/>
          </w:tcPr>
          <w:p w14:paraId="33F62D0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062AD95D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5</w:t>
            </w:r>
          </w:p>
        </w:tc>
        <w:tc>
          <w:tcPr>
            <w:tcW w:w="1425" w:type="dxa"/>
            <w:vAlign w:val="center"/>
          </w:tcPr>
          <w:p w14:paraId="34E17A82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2</w:t>
            </w:r>
          </w:p>
        </w:tc>
      </w:tr>
      <w:tr w:rsidR="00413707" w:rsidRPr="00413707" w14:paraId="694D6F71" w14:textId="77777777" w:rsidTr="000D0D5B">
        <w:trPr>
          <w:jc w:val="center"/>
        </w:trPr>
        <w:tc>
          <w:tcPr>
            <w:tcW w:w="1550" w:type="dxa"/>
            <w:vAlign w:val="center"/>
          </w:tcPr>
          <w:p w14:paraId="45E2D933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Sucrose</w:t>
            </w:r>
          </w:p>
        </w:tc>
        <w:tc>
          <w:tcPr>
            <w:tcW w:w="1425" w:type="dxa"/>
            <w:vAlign w:val="center"/>
          </w:tcPr>
          <w:p w14:paraId="2AB352FE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1425" w:type="dxa"/>
            <w:vAlign w:val="center"/>
          </w:tcPr>
          <w:p w14:paraId="3C83AF78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vAlign w:val="center"/>
          </w:tcPr>
          <w:p w14:paraId="22EF563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1425" w:type="dxa"/>
            <w:vAlign w:val="center"/>
          </w:tcPr>
          <w:p w14:paraId="52CBBB6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6</w:t>
            </w:r>
          </w:p>
        </w:tc>
        <w:tc>
          <w:tcPr>
            <w:tcW w:w="1425" w:type="dxa"/>
          </w:tcPr>
          <w:p w14:paraId="6CE1FB98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</w:tcPr>
          <w:p w14:paraId="347DDC7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1425" w:type="dxa"/>
            <w:vAlign w:val="center"/>
          </w:tcPr>
          <w:p w14:paraId="5B80CBB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5</w:t>
            </w:r>
          </w:p>
        </w:tc>
        <w:tc>
          <w:tcPr>
            <w:tcW w:w="1425" w:type="dxa"/>
            <w:vAlign w:val="center"/>
          </w:tcPr>
          <w:p w14:paraId="7714855E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50</w:t>
            </w:r>
          </w:p>
        </w:tc>
      </w:tr>
      <w:tr w:rsidR="00413707" w:rsidRPr="00413707" w14:paraId="55B8DFC7" w14:textId="77777777" w:rsidTr="000D0D5B">
        <w:trPr>
          <w:jc w:val="center"/>
        </w:trPr>
        <w:tc>
          <w:tcPr>
            <w:tcW w:w="1550" w:type="dxa"/>
            <w:vAlign w:val="center"/>
          </w:tcPr>
          <w:p w14:paraId="5AB92B79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at</w:t>
            </w:r>
          </w:p>
        </w:tc>
        <w:tc>
          <w:tcPr>
            <w:tcW w:w="1425" w:type="dxa"/>
            <w:vAlign w:val="center"/>
          </w:tcPr>
          <w:p w14:paraId="0CC5B09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1714D026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1482113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  <w:vAlign w:val="center"/>
          </w:tcPr>
          <w:p w14:paraId="5CDBCC9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</w:tcPr>
          <w:p w14:paraId="7744939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</w:tcPr>
          <w:p w14:paraId="1CE021A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  <w:vAlign w:val="center"/>
          </w:tcPr>
          <w:p w14:paraId="5D775330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1425" w:type="dxa"/>
            <w:vAlign w:val="center"/>
          </w:tcPr>
          <w:p w14:paraId="45BF44A2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2</w:t>
            </w:r>
          </w:p>
        </w:tc>
      </w:tr>
      <w:tr w:rsidR="00413707" w:rsidRPr="00413707" w14:paraId="27CD8C03" w14:textId="77777777" w:rsidTr="000D0D5B">
        <w:trPr>
          <w:jc w:val="center"/>
        </w:trPr>
        <w:tc>
          <w:tcPr>
            <w:tcW w:w="1550" w:type="dxa"/>
            <w:vAlign w:val="center"/>
          </w:tcPr>
          <w:p w14:paraId="306DC8D5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Cholesterol</w:t>
            </w:r>
          </w:p>
        </w:tc>
        <w:tc>
          <w:tcPr>
            <w:tcW w:w="1425" w:type="dxa"/>
            <w:vAlign w:val="center"/>
          </w:tcPr>
          <w:p w14:paraId="7EBE70A9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  <w:vAlign w:val="center"/>
          </w:tcPr>
          <w:p w14:paraId="6AF50910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  <w:vAlign w:val="center"/>
          </w:tcPr>
          <w:p w14:paraId="5569ACD0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1425" w:type="dxa"/>
            <w:vAlign w:val="center"/>
          </w:tcPr>
          <w:p w14:paraId="52178718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1425" w:type="dxa"/>
          </w:tcPr>
          <w:p w14:paraId="6BA69442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4</w:t>
            </w:r>
          </w:p>
        </w:tc>
        <w:tc>
          <w:tcPr>
            <w:tcW w:w="1425" w:type="dxa"/>
          </w:tcPr>
          <w:p w14:paraId="7092A16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  <w:vAlign w:val="center"/>
          </w:tcPr>
          <w:p w14:paraId="44480A19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1425" w:type="dxa"/>
            <w:vAlign w:val="center"/>
          </w:tcPr>
          <w:p w14:paraId="1AB834C8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0</w:t>
            </w:r>
          </w:p>
        </w:tc>
      </w:tr>
      <w:tr w:rsidR="00413707" w:rsidRPr="00413707" w14:paraId="45EB8F72" w14:textId="77777777" w:rsidTr="000D0D5B">
        <w:trPr>
          <w:jc w:val="center"/>
        </w:trPr>
        <w:tc>
          <w:tcPr>
            <w:tcW w:w="1550" w:type="dxa"/>
            <w:vAlign w:val="center"/>
          </w:tcPr>
          <w:p w14:paraId="13812124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iber</w:t>
            </w:r>
          </w:p>
        </w:tc>
        <w:tc>
          <w:tcPr>
            <w:tcW w:w="1425" w:type="dxa"/>
            <w:vAlign w:val="center"/>
          </w:tcPr>
          <w:p w14:paraId="5BE11195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646C611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2CD6632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  <w:vAlign w:val="center"/>
          </w:tcPr>
          <w:p w14:paraId="37A6FCA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</w:tcPr>
          <w:p w14:paraId="1C36731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</w:tcPr>
          <w:p w14:paraId="6FE9576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1425" w:type="dxa"/>
            <w:vAlign w:val="center"/>
          </w:tcPr>
          <w:p w14:paraId="65CBBAED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1425" w:type="dxa"/>
            <w:vAlign w:val="center"/>
          </w:tcPr>
          <w:p w14:paraId="53CEF72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3</w:t>
            </w:r>
          </w:p>
        </w:tc>
      </w:tr>
      <w:tr w:rsidR="00413707" w:rsidRPr="00413707" w14:paraId="5129CF7F" w14:textId="77777777" w:rsidTr="000D0D5B">
        <w:trPr>
          <w:jc w:val="center"/>
        </w:trPr>
        <w:tc>
          <w:tcPr>
            <w:tcW w:w="1550" w:type="dxa"/>
            <w:vAlign w:val="center"/>
          </w:tcPr>
          <w:p w14:paraId="78EAD5D0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Thiamin</w:t>
            </w:r>
          </w:p>
        </w:tc>
        <w:tc>
          <w:tcPr>
            <w:tcW w:w="1425" w:type="dxa"/>
            <w:vAlign w:val="center"/>
          </w:tcPr>
          <w:p w14:paraId="64197EC0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4120850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05</w:t>
            </w:r>
          </w:p>
        </w:tc>
        <w:tc>
          <w:tcPr>
            <w:tcW w:w="1425" w:type="dxa"/>
            <w:vAlign w:val="center"/>
          </w:tcPr>
          <w:p w14:paraId="179D6D3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  <w:vAlign w:val="center"/>
          </w:tcPr>
          <w:p w14:paraId="0D73858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12</w:t>
            </w:r>
          </w:p>
        </w:tc>
        <w:tc>
          <w:tcPr>
            <w:tcW w:w="1425" w:type="dxa"/>
          </w:tcPr>
          <w:p w14:paraId="23D5C4B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</w:tcPr>
          <w:p w14:paraId="5AE856F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12</w:t>
            </w:r>
          </w:p>
        </w:tc>
        <w:tc>
          <w:tcPr>
            <w:tcW w:w="1425" w:type="dxa"/>
            <w:vAlign w:val="center"/>
          </w:tcPr>
          <w:p w14:paraId="1E5CAA8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  <w:vAlign w:val="center"/>
          </w:tcPr>
          <w:p w14:paraId="6405E4DD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10</w:t>
            </w:r>
          </w:p>
        </w:tc>
      </w:tr>
      <w:tr w:rsidR="00413707" w:rsidRPr="00413707" w14:paraId="5131E09B" w14:textId="77777777" w:rsidTr="000D0D5B">
        <w:trPr>
          <w:jc w:val="center"/>
        </w:trPr>
        <w:tc>
          <w:tcPr>
            <w:tcW w:w="1550" w:type="dxa"/>
            <w:vAlign w:val="center"/>
          </w:tcPr>
          <w:p w14:paraId="4C0A137A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Riboflavin</w:t>
            </w:r>
          </w:p>
        </w:tc>
        <w:tc>
          <w:tcPr>
            <w:tcW w:w="1425" w:type="dxa"/>
            <w:vAlign w:val="center"/>
          </w:tcPr>
          <w:p w14:paraId="399A0F1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1425" w:type="dxa"/>
            <w:vAlign w:val="center"/>
          </w:tcPr>
          <w:p w14:paraId="66415159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1425" w:type="dxa"/>
            <w:vAlign w:val="center"/>
          </w:tcPr>
          <w:p w14:paraId="72DAB06D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1425" w:type="dxa"/>
            <w:vAlign w:val="center"/>
          </w:tcPr>
          <w:p w14:paraId="4AAF316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</w:tcPr>
          <w:p w14:paraId="3E07BE66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1425" w:type="dxa"/>
          </w:tcPr>
          <w:p w14:paraId="4A20117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  <w:vAlign w:val="center"/>
          </w:tcPr>
          <w:p w14:paraId="4B49F358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52</w:t>
            </w:r>
          </w:p>
        </w:tc>
        <w:tc>
          <w:tcPr>
            <w:tcW w:w="1425" w:type="dxa"/>
            <w:vAlign w:val="center"/>
          </w:tcPr>
          <w:p w14:paraId="6F0941E5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7</w:t>
            </w:r>
          </w:p>
        </w:tc>
      </w:tr>
      <w:tr w:rsidR="00413707" w:rsidRPr="00413707" w14:paraId="6E11DADC" w14:textId="77777777" w:rsidTr="000D0D5B">
        <w:trPr>
          <w:jc w:val="center"/>
        </w:trPr>
        <w:tc>
          <w:tcPr>
            <w:tcW w:w="1550" w:type="dxa"/>
            <w:vAlign w:val="center"/>
          </w:tcPr>
          <w:p w14:paraId="0182823D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Niacin</w:t>
            </w:r>
          </w:p>
        </w:tc>
        <w:tc>
          <w:tcPr>
            <w:tcW w:w="1425" w:type="dxa"/>
            <w:vAlign w:val="center"/>
          </w:tcPr>
          <w:p w14:paraId="06CB0F2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  <w:vAlign w:val="center"/>
          </w:tcPr>
          <w:p w14:paraId="37119028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6</w:t>
            </w:r>
          </w:p>
        </w:tc>
        <w:tc>
          <w:tcPr>
            <w:tcW w:w="1425" w:type="dxa"/>
            <w:vAlign w:val="center"/>
          </w:tcPr>
          <w:p w14:paraId="37D421F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6027D13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</w:tcPr>
          <w:p w14:paraId="729194E0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</w:tcPr>
          <w:p w14:paraId="56093F2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  <w:vAlign w:val="center"/>
          </w:tcPr>
          <w:p w14:paraId="3BC9671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388554C5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1</w:t>
            </w:r>
          </w:p>
        </w:tc>
      </w:tr>
      <w:tr w:rsidR="00413707" w:rsidRPr="00413707" w14:paraId="65B7A5CA" w14:textId="77777777" w:rsidTr="000D0D5B">
        <w:trPr>
          <w:jc w:val="center"/>
        </w:trPr>
        <w:tc>
          <w:tcPr>
            <w:tcW w:w="1550" w:type="dxa"/>
            <w:vAlign w:val="center"/>
          </w:tcPr>
          <w:p w14:paraId="3E062D32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Pantothenic acid</w:t>
            </w:r>
          </w:p>
        </w:tc>
        <w:tc>
          <w:tcPr>
            <w:tcW w:w="1425" w:type="dxa"/>
            <w:vAlign w:val="center"/>
          </w:tcPr>
          <w:p w14:paraId="0E00B9F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  <w:vAlign w:val="center"/>
          </w:tcPr>
          <w:p w14:paraId="4CEC358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1CCDE68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  <w:vAlign w:val="center"/>
          </w:tcPr>
          <w:p w14:paraId="221210F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2A212BC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  <w:vAlign w:val="center"/>
          </w:tcPr>
          <w:p w14:paraId="5599EBB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0CF433E2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7</w:t>
            </w:r>
          </w:p>
        </w:tc>
        <w:tc>
          <w:tcPr>
            <w:tcW w:w="1425" w:type="dxa"/>
            <w:vAlign w:val="center"/>
          </w:tcPr>
          <w:p w14:paraId="0F77104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5</w:t>
            </w:r>
          </w:p>
        </w:tc>
      </w:tr>
      <w:tr w:rsidR="00413707" w:rsidRPr="00413707" w14:paraId="6BD11A86" w14:textId="77777777" w:rsidTr="000D0D5B">
        <w:trPr>
          <w:jc w:val="center"/>
        </w:trPr>
        <w:tc>
          <w:tcPr>
            <w:tcW w:w="1550" w:type="dxa"/>
            <w:vAlign w:val="center"/>
          </w:tcPr>
          <w:p w14:paraId="51603336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Pyridoxine</w:t>
            </w:r>
          </w:p>
        </w:tc>
        <w:tc>
          <w:tcPr>
            <w:tcW w:w="1425" w:type="dxa"/>
            <w:vAlign w:val="center"/>
          </w:tcPr>
          <w:p w14:paraId="72998FF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8</w:t>
            </w:r>
          </w:p>
        </w:tc>
        <w:tc>
          <w:tcPr>
            <w:tcW w:w="1425" w:type="dxa"/>
            <w:vAlign w:val="center"/>
          </w:tcPr>
          <w:p w14:paraId="08358992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4</w:t>
            </w:r>
          </w:p>
        </w:tc>
        <w:tc>
          <w:tcPr>
            <w:tcW w:w="1425" w:type="dxa"/>
            <w:vAlign w:val="center"/>
          </w:tcPr>
          <w:p w14:paraId="08EB6369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6</w:t>
            </w:r>
          </w:p>
        </w:tc>
        <w:tc>
          <w:tcPr>
            <w:tcW w:w="1425" w:type="dxa"/>
            <w:vAlign w:val="center"/>
          </w:tcPr>
          <w:p w14:paraId="49515D8E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2</w:t>
            </w:r>
          </w:p>
        </w:tc>
        <w:tc>
          <w:tcPr>
            <w:tcW w:w="1425" w:type="dxa"/>
          </w:tcPr>
          <w:p w14:paraId="517EE315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</w:tcPr>
          <w:p w14:paraId="0BDA75F2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2</w:t>
            </w:r>
          </w:p>
        </w:tc>
        <w:tc>
          <w:tcPr>
            <w:tcW w:w="1425" w:type="dxa"/>
            <w:vAlign w:val="center"/>
          </w:tcPr>
          <w:p w14:paraId="56EB8C2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  <w:vAlign w:val="center"/>
          </w:tcPr>
          <w:p w14:paraId="256D43D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8</w:t>
            </w:r>
          </w:p>
        </w:tc>
      </w:tr>
      <w:tr w:rsidR="00413707" w:rsidRPr="00413707" w14:paraId="1FCA0CA7" w14:textId="77777777" w:rsidTr="000D0D5B">
        <w:trPr>
          <w:jc w:val="center"/>
        </w:trPr>
        <w:tc>
          <w:tcPr>
            <w:tcW w:w="1550" w:type="dxa"/>
            <w:vAlign w:val="center"/>
          </w:tcPr>
          <w:p w14:paraId="4FF36B15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Folate</w:t>
            </w:r>
          </w:p>
        </w:tc>
        <w:tc>
          <w:tcPr>
            <w:tcW w:w="1425" w:type="dxa"/>
            <w:vAlign w:val="center"/>
          </w:tcPr>
          <w:p w14:paraId="485FEDC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1425" w:type="dxa"/>
            <w:vAlign w:val="center"/>
          </w:tcPr>
          <w:p w14:paraId="2330D8E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13</w:t>
            </w:r>
          </w:p>
        </w:tc>
        <w:tc>
          <w:tcPr>
            <w:tcW w:w="1425" w:type="dxa"/>
            <w:vAlign w:val="center"/>
          </w:tcPr>
          <w:p w14:paraId="23FD32C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  <w:vAlign w:val="center"/>
          </w:tcPr>
          <w:p w14:paraId="43923D4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11</w:t>
            </w:r>
          </w:p>
        </w:tc>
        <w:tc>
          <w:tcPr>
            <w:tcW w:w="1425" w:type="dxa"/>
          </w:tcPr>
          <w:p w14:paraId="5C46D5F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</w:tcPr>
          <w:p w14:paraId="248A5B0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12</w:t>
            </w:r>
          </w:p>
        </w:tc>
        <w:tc>
          <w:tcPr>
            <w:tcW w:w="1425" w:type="dxa"/>
            <w:vAlign w:val="center"/>
          </w:tcPr>
          <w:p w14:paraId="6AD26179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1425" w:type="dxa"/>
            <w:vAlign w:val="center"/>
          </w:tcPr>
          <w:p w14:paraId="23F2419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25</w:t>
            </w:r>
          </w:p>
        </w:tc>
      </w:tr>
      <w:tr w:rsidR="00413707" w:rsidRPr="00413707" w14:paraId="3F45B6D4" w14:textId="77777777" w:rsidTr="000D0D5B">
        <w:trPr>
          <w:jc w:val="center"/>
        </w:trPr>
        <w:tc>
          <w:tcPr>
            <w:tcW w:w="1550" w:type="dxa"/>
            <w:vAlign w:val="center"/>
          </w:tcPr>
          <w:p w14:paraId="25542641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Vitamin B12</w:t>
            </w:r>
          </w:p>
        </w:tc>
        <w:tc>
          <w:tcPr>
            <w:tcW w:w="1425" w:type="dxa"/>
            <w:vAlign w:val="center"/>
          </w:tcPr>
          <w:p w14:paraId="284C5F4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3</w:t>
            </w:r>
          </w:p>
        </w:tc>
        <w:tc>
          <w:tcPr>
            <w:tcW w:w="1425" w:type="dxa"/>
            <w:vAlign w:val="center"/>
          </w:tcPr>
          <w:p w14:paraId="14F12F6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  <w:vAlign w:val="center"/>
          </w:tcPr>
          <w:p w14:paraId="03B4EDE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9</w:t>
            </w:r>
          </w:p>
        </w:tc>
        <w:tc>
          <w:tcPr>
            <w:tcW w:w="1425" w:type="dxa"/>
            <w:vAlign w:val="center"/>
          </w:tcPr>
          <w:p w14:paraId="4F18263D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</w:tcPr>
          <w:p w14:paraId="6C7FD22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62</w:t>
            </w:r>
          </w:p>
        </w:tc>
        <w:tc>
          <w:tcPr>
            <w:tcW w:w="1425" w:type="dxa"/>
          </w:tcPr>
          <w:p w14:paraId="7EADA310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  <w:vAlign w:val="center"/>
          </w:tcPr>
          <w:p w14:paraId="6655A3E8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59</w:t>
            </w:r>
          </w:p>
        </w:tc>
        <w:tc>
          <w:tcPr>
            <w:tcW w:w="1425" w:type="dxa"/>
            <w:vAlign w:val="center"/>
          </w:tcPr>
          <w:p w14:paraId="7E7DE84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3</w:t>
            </w:r>
          </w:p>
        </w:tc>
      </w:tr>
      <w:tr w:rsidR="00413707" w:rsidRPr="00413707" w14:paraId="062041DA" w14:textId="77777777" w:rsidTr="000D0D5B">
        <w:trPr>
          <w:jc w:val="center"/>
        </w:trPr>
        <w:tc>
          <w:tcPr>
            <w:tcW w:w="1550" w:type="dxa"/>
            <w:vAlign w:val="center"/>
          </w:tcPr>
          <w:p w14:paraId="7083A95F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Vitamin C</w:t>
            </w:r>
          </w:p>
        </w:tc>
        <w:tc>
          <w:tcPr>
            <w:tcW w:w="1425" w:type="dxa"/>
            <w:vAlign w:val="center"/>
          </w:tcPr>
          <w:p w14:paraId="060590D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1E92F86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07504EE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2EEFB256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1</w:t>
            </w:r>
          </w:p>
        </w:tc>
        <w:tc>
          <w:tcPr>
            <w:tcW w:w="1425" w:type="dxa"/>
          </w:tcPr>
          <w:p w14:paraId="3C994C7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</w:tcPr>
          <w:p w14:paraId="6017F036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2</w:t>
            </w:r>
          </w:p>
        </w:tc>
        <w:tc>
          <w:tcPr>
            <w:tcW w:w="1425" w:type="dxa"/>
            <w:vAlign w:val="center"/>
          </w:tcPr>
          <w:p w14:paraId="1167262E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3D306F0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4</w:t>
            </w:r>
          </w:p>
        </w:tc>
      </w:tr>
      <w:tr w:rsidR="00413707" w:rsidRPr="00413707" w14:paraId="642D23B9" w14:textId="77777777" w:rsidTr="000D0D5B">
        <w:trPr>
          <w:jc w:val="center"/>
        </w:trPr>
        <w:tc>
          <w:tcPr>
            <w:tcW w:w="1550" w:type="dxa"/>
            <w:vAlign w:val="center"/>
          </w:tcPr>
          <w:p w14:paraId="1E8B07A9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Vitamin A</w:t>
            </w:r>
          </w:p>
        </w:tc>
        <w:tc>
          <w:tcPr>
            <w:tcW w:w="1425" w:type="dxa"/>
            <w:vAlign w:val="center"/>
          </w:tcPr>
          <w:p w14:paraId="56B1B27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2</w:t>
            </w:r>
          </w:p>
        </w:tc>
        <w:tc>
          <w:tcPr>
            <w:tcW w:w="1425" w:type="dxa"/>
            <w:vAlign w:val="center"/>
          </w:tcPr>
          <w:p w14:paraId="7A18516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3</w:t>
            </w:r>
          </w:p>
        </w:tc>
        <w:tc>
          <w:tcPr>
            <w:tcW w:w="1425" w:type="dxa"/>
            <w:vAlign w:val="center"/>
          </w:tcPr>
          <w:p w14:paraId="11F8A668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1</w:t>
            </w:r>
          </w:p>
        </w:tc>
        <w:tc>
          <w:tcPr>
            <w:tcW w:w="1425" w:type="dxa"/>
            <w:vAlign w:val="center"/>
          </w:tcPr>
          <w:p w14:paraId="0B14952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6</w:t>
            </w:r>
          </w:p>
        </w:tc>
        <w:tc>
          <w:tcPr>
            <w:tcW w:w="1425" w:type="dxa"/>
          </w:tcPr>
          <w:p w14:paraId="2FAB1445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1</w:t>
            </w:r>
          </w:p>
        </w:tc>
        <w:tc>
          <w:tcPr>
            <w:tcW w:w="1425" w:type="dxa"/>
          </w:tcPr>
          <w:p w14:paraId="513574C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  <w:vAlign w:val="center"/>
          </w:tcPr>
          <w:p w14:paraId="0ACCFA3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4</w:t>
            </w:r>
          </w:p>
        </w:tc>
        <w:tc>
          <w:tcPr>
            <w:tcW w:w="1425" w:type="dxa"/>
            <w:vAlign w:val="center"/>
          </w:tcPr>
          <w:p w14:paraId="74A7CB3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6</w:t>
            </w:r>
          </w:p>
        </w:tc>
      </w:tr>
      <w:tr w:rsidR="00413707" w:rsidRPr="00413707" w14:paraId="5A191448" w14:textId="77777777" w:rsidTr="000D0D5B">
        <w:trPr>
          <w:jc w:val="center"/>
        </w:trPr>
        <w:tc>
          <w:tcPr>
            <w:tcW w:w="1550" w:type="dxa"/>
            <w:vAlign w:val="center"/>
          </w:tcPr>
          <w:p w14:paraId="32C06984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β-Carotene</w:t>
            </w:r>
          </w:p>
        </w:tc>
        <w:tc>
          <w:tcPr>
            <w:tcW w:w="1425" w:type="dxa"/>
            <w:vAlign w:val="center"/>
          </w:tcPr>
          <w:p w14:paraId="1A9CC9B8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2</w:t>
            </w:r>
          </w:p>
        </w:tc>
        <w:tc>
          <w:tcPr>
            <w:tcW w:w="1425" w:type="dxa"/>
            <w:vAlign w:val="center"/>
          </w:tcPr>
          <w:p w14:paraId="0BF3466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4</w:t>
            </w:r>
          </w:p>
        </w:tc>
        <w:tc>
          <w:tcPr>
            <w:tcW w:w="1425" w:type="dxa"/>
            <w:vAlign w:val="center"/>
          </w:tcPr>
          <w:p w14:paraId="0EDFA300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2</w:t>
            </w:r>
          </w:p>
        </w:tc>
        <w:tc>
          <w:tcPr>
            <w:tcW w:w="1425" w:type="dxa"/>
            <w:vAlign w:val="center"/>
          </w:tcPr>
          <w:p w14:paraId="347CED79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1</w:t>
            </w:r>
          </w:p>
        </w:tc>
        <w:tc>
          <w:tcPr>
            <w:tcW w:w="1425" w:type="dxa"/>
          </w:tcPr>
          <w:p w14:paraId="37AF16D2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</w:tcPr>
          <w:p w14:paraId="530B444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  <w:vAlign w:val="center"/>
          </w:tcPr>
          <w:p w14:paraId="7247A81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1425" w:type="dxa"/>
            <w:vAlign w:val="center"/>
          </w:tcPr>
          <w:p w14:paraId="4208790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6</w:t>
            </w:r>
          </w:p>
        </w:tc>
      </w:tr>
      <w:tr w:rsidR="00413707" w:rsidRPr="00413707" w14:paraId="03DC7897" w14:textId="77777777" w:rsidTr="000D0D5B">
        <w:trPr>
          <w:jc w:val="center"/>
        </w:trPr>
        <w:tc>
          <w:tcPr>
            <w:tcW w:w="1550" w:type="dxa"/>
            <w:vAlign w:val="center"/>
          </w:tcPr>
          <w:p w14:paraId="0F2BF436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Vitamin D</w:t>
            </w:r>
          </w:p>
        </w:tc>
        <w:tc>
          <w:tcPr>
            <w:tcW w:w="1425" w:type="dxa"/>
            <w:vAlign w:val="center"/>
          </w:tcPr>
          <w:p w14:paraId="24447E3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  <w:vAlign w:val="center"/>
          </w:tcPr>
          <w:p w14:paraId="72AB634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1425" w:type="dxa"/>
            <w:vAlign w:val="center"/>
          </w:tcPr>
          <w:p w14:paraId="340C0CA2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1425" w:type="dxa"/>
            <w:vAlign w:val="center"/>
          </w:tcPr>
          <w:p w14:paraId="4D4D701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</w:tcPr>
          <w:p w14:paraId="2ED279B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</w:tcPr>
          <w:p w14:paraId="5B93A33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1425" w:type="dxa"/>
            <w:vAlign w:val="center"/>
          </w:tcPr>
          <w:p w14:paraId="49E950FE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50</w:t>
            </w:r>
          </w:p>
        </w:tc>
        <w:tc>
          <w:tcPr>
            <w:tcW w:w="1425" w:type="dxa"/>
            <w:vAlign w:val="center"/>
          </w:tcPr>
          <w:p w14:paraId="16D4FC3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7</w:t>
            </w:r>
          </w:p>
        </w:tc>
      </w:tr>
      <w:tr w:rsidR="00413707" w:rsidRPr="00413707" w14:paraId="69973580" w14:textId="77777777" w:rsidTr="000D0D5B">
        <w:trPr>
          <w:jc w:val="center"/>
        </w:trPr>
        <w:tc>
          <w:tcPr>
            <w:tcW w:w="1550" w:type="dxa"/>
            <w:vAlign w:val="center"/>
          </w:tcPr>
          <w:p w14:paraId="3C0AEB95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α-tocopherol</w:t>
            </w:r>
          </w:p>
        </w:tc>
        <w:tc>
          <w:tcPr>
            <w:tcW w:w="1425" w:type="dxa"/>
            <w:vAlign w:val="center"/>
          </w:tcPr>
          <w:p w14:paraId="09FC8BD9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1425" w:type="dxa"/>
            <w:vAlign w:val="center"/>
          </w:tcPr>
          <w:p w14:paraId="388DB9B5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4</w:t>
            </w:r>
          </w:p>
        </w:tc>
        <w:tc>
          <w:tcPr>
            <w:tcW w:w="1425" w:type="dxa"/>
            <w:vAlign w:val="center"/>
          </w:tcPr>
          <w:p w14:paraId="301A1F3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  <w:vAlign w:val="center"/>
          </w:tcPr>
          <w:p w14:paraId="752D0966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6</w:t>
            </w:r>
          </w:p>
        </w:tc>
        <w:tc>
          <w:tcPr>
            <w:tcW w:w="1425" w:type="dxa"/>
          </w:tcPr>
          <w:p w14:paraId="5BCE8EA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</w:tcPr>
          <w:p w14:paraId="1E42AB0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  <w:vAlign w:val="center"/>
          </w:tcPr>
          <w:p w14:paraId="7EA70A25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  <w:vAlign w:val="center"/>
          </w:tcPr>
          <w:p w14:paraId="693D23E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2</w:t>
            </w:r>
          </w:p>
        </w:tc>
      </w:tr>
      <w:tr w:rsidR="00413707" w:rsidRPr="00413707" w14:paraId="42D1C835" w14:textId="77777777" w:rsidTr="000D0D5B">
        <w:trPr>
          <w:jc w:val="center"/>
        </w:trPr>
        <w:tc>
          <w:tcPr>
            <w:tcW w:w="1550" w:type="dxa"/>
            <w:vAlign w:val="center"/>
          </w:tcPr>
          <w:p w14:paraId="68EC4E82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Vitamin K</w:t>
            </w:r>
          </w:p>
        </w:tc>
        <w:tc>
          <w:tcPr>
            <w:tcW w:w="1425" w:type="dxa"/>
            <w:vAlign w:val="center"/>
          </w:tcPr>
          <w:p w14:paraId="4C8CB75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  <w:vAlign w:val="center"/>
          </w:tcPr>
          <w:p w14:paraId="4D62E7A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665D404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1425" w:type="dxa"/>
            <w:vAlign w:val="center"/>
          </w:tcPr>
          <w:p w14:paraId="22783C30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1</w:t>
            </w:r>
          </w:p>
        </w:tc>
        <w:tc>
          <w:tcPr>
            <w:tcW w:w="1425" w:type="dxa"/>
          </w:tcPr>
          <w:p w14:paraId="79A9C71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</w:tcPr>
          <w:p w14:paraId="0147AC6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  <w:vAlign w:val="center"/>
          </w:tcPr>
          <w:p w14:paraId="35ADA66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0</w:t>
            </w:r>
          </w:p>
        </w:tc>
        <w:tc>
          <w:tcPr>
            <w:tcW w:w="1425" w:type="dxa"/>
            <w:vAlign w:val="center"/>
          </w:tcPr>
          <w:p w14:paraId="61D4FBEE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5</w:t>
            </w:r>
          </w:p>
        </w:tc>
      </w:tr>
      <w:tr w:rsidR="00413707" w:rsidRPr="00413707" w14:paraId="1C5272F3" w14:textId="77777777" w:rsidTr="000D0D5B">
        <w:trPr>
          <w:jc w:val="center"/>
        </w:trPr>
        <w:tc>
          <w:tcPr>
            <w:tcW w:w="1550" w:type="dxa"/>
            <w:vAlign w:val="center"/>
          </w:tcPr>
          <w:p w14:paraId="04FA5E91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Calcium</w:t>
            </w:r>
          </w:p>
        </w:tc>
        <w:tc>
          <w:tcPr>
            <w:tcW w:w="1425" w:type="dxa"/>
            <w:vAlign w:val="center"/>
          </w:tcPr>
          <w:p w14:paraId="140A94D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8</w:t>
            </w:r>
          </w:p>
        </w:tc>
        <w:tc>
          <w:tcPr>
            <w:tcW w:w="1425" w:type="dxa"/>
            <w:vAlign w:val="center"/>
          </w:tcPr>
          <w:p w14:paraId="74FC4CA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8</w:t>
            </w:r>
          </w:p>
        </w:tc>
        <w:tc>
          <w:tcPr>
            <w:tcW w:w="1425" w:type="dxa"/>
            <w:vAlign w:val="center"/>
          </w:tcPr>
          <w:p w14:paraId="0E166384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9</w:t>
            </w:r>
          </w:p>
        </w:tc>
        <w:tc>
          <w:tcPr>
            <w:tcW w:w="1425" w:type="dxa"/>
            <w:vAlign w:val="center"/>
          </w:tcPr>
          <w:p w14:paraId="0BF46A5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52</w:t>
            </w:r>
          </w:p>
        </w:tc>
        <w:tc>
          <w:tcPr>
            <w:tcW w:w="1425" w:type="dxa"/>
          </w:tcPr>
          <w:p w14:paraId="3AA0459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1</w:t>
            </w:r>
          </w:p>
        </w:tc>
        <w:tc>
          <w:tcPr>
            <w:tcW w:w="1425" w:type="dxa"/>
          </w:tcPr>
          <w:p w14:paraId="319AEF0D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54</w:t>
            </w:r>
          </w:p>
        </w:tc>
        <w:tc>
          <w:tcPr>
            <w:tcW w:w="1425" w:type="dxa"/>
            <w:vAlign w:val="center"/>
          </w:tcPr>
          <w:p w14:paraId="1FD191D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50</w:t>
            </w:r>
          </w:p>
        </w:tc>
        <w:tc>
          <w:tcPr>
            <w:tcW w:w="1425" w:type="dxa"/>
            <w:vAlign w:val="center"/>
          </w:tcPr>
          <w:p w14:paraId="45D520A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64</w:t>
            </w:r>
          </w:p>
        </w:tc>
      </w:tr>
      <w:tr w:rsidR="00413707" w:rsidRPr="00413707" w14:paraId="496C3833" w14:textId="77777777" w:rsidTr="000D0D5B">
        <w:trPr>
          <w:jc w:val="center"/>
        </w:trPr>
        <w:tc>
          <w:tcPr>
            <w:tcW w:w="1550" w:type="dxa"/>
            <w:vAlign w:val="center"/>
          </w:tcPr>
          <w:p w14:paraId="2210844F" w14:textId="0CE8679D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Phosphor</w:t>
            </w:r>
            <w:r w:rsidR="001818C2">
              <w:rPr>
                <w:rFonts w:cstheme="majorBidi"/>
                <w:b/>
                <w:bCs/>
                <w:sz w:val="20"/>
                <w:szCs w:val="20"/>
              </w:rPr>
              <w:t>us</w:t>
            </w:r>
          </w:p>
        </w:tc>
        <w:tc>
          <w:tcPr>
            <w:tcW w:w="1425" w:type="dxa"/>
            <w:vAlign w:val="center"/>
          </w:tcPr>
          <w:p w14:paraId="6EB08EB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1425" w:type="dxa"/>
            <w:vAlign w:val="center"/>
          </w:tcPr>
          <w:p w14:paraId="0660997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1425" w:type="dxa"/>
            <w:vAlign w:val="center"/>
          </w:tcPr>
          <w:p w14:paraId="42EB411E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  <w:vAlign w:val="center"/>
          </w:tcPr>
          <w:p w14:paraId="562DF729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1425" w:type="dxa"/>
          </w:tcPr>
          <w:p w14:paraId="3C6FC2E0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1425" w:type="dxa"/>
          </w:tcPr>
          <w:p w14:paraId="2693E33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1425" w:type="dxa"/>
            <w:vAlign w:val="center"/>
          </w:tcPr>
          <w:p w14:paraId="127FA426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2</w:t>
            </w:r>
          </w:p>
        </w:tc>
        <w:tc>
          <w:tcPr>
            <w:tcW w:w="1425" w:type="dxa"/>
            <w:vAlign w:val="center"/>
          </w:tcPr>
          <w:p w14:paraId="45C8F502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7</w:t>
            </w:r>
          </w:p>
        </w:tc>
      </w:tr>
      <w:tr w:rsidR="00413707" w:rsidRPr="00413707" w14:paraId="472D57AC" w14:textId="77777777" w:rsidTr="000D0D5B">
        <w:trPr>
          <w:jc w:val="center"/>
        </w:trPr>
        <w:tc>
          <w:tcPr>
            <w:tcW w:w="1550" w:type="dxa"/>
            <w:vAlign w:val="center"/>
          </w:tcPr>
          <w:p w14:paraId="57B4DAA3" w14:textId="0B0986BA" w:rsidR="00413707" w:rsidRPr="00413707" w:rsidRDefault="001818C2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lastRenderedPageBreak/>
              <w:t>Magnesium</w:t>
            </w:r>
          </w:p>
        </w:tc>
        <w:tc>
          <w:tcPr>
            <w:tcW w:w="1425" w:type="dxa"/>
            <w:vAlign w:val="center"/>
          </w:tcPr>
          <w:p w14:paraId="50347E7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  <w:vAlign w:val="center"/>
          </w:tcPr>
          <w:p w14:paraId="08E3D67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  <w:vAlign w:val="center"/>
          </w:tcPr>
          <w:p w14:paraId="27A6B6F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  <w:vAlign w:val="center"/>
          </w:tcPr>
          <w:p w14:paraId="41C71779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</w:tcPr>
          <w:p w14:paraId="0DDC57B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9</w:t>
            </w:r>
          </w:p>
        </w:tc>
        <w:tc>
          <w:tcPr>
            <w:tcW w:w="1425" w:type="dxa"/>
          </w:tcPr>
          <w:p w14:paraId="591D203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  <w:vAlign w:val="center"/>
          </w:tcPr>
          <w:p w14:paraId="4D6A45BC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01021006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6</w:t>
            </w:r>
          </w:p>
        </w:tc>
      </w:tr>
      <w:tr w:rsidR="00413707" w:rsidRPr="00413707" w14:paraId="47C4BE7E" w14:textId="77777777" w:rsidTr="000D0D5B">
        <w:trPr>
          <w:jc w:val="center"/>
        </w:trPr>
        <w:tc>
          <w:tcPr>
            <w:tcW w:w="1550" w:type="dxa"/>
            <w:vAlign w:val="center"/>
          </w:tcPr>
          <w:p w14:paraId="318942BE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Zinc</w:t>
            </w:r>
          </w:p>
        </w:tc>
        <w:tc>
          <w:tcPr>
            <w:tcW w:w="1425" w:type="dxa"/>
            <w:vAlign w:val="center"/>
          </w:tcPr>
          <w:p w14:paraId="79D24F7B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  <w:vAlign w:val="center"/>
          </w:tcPr>
          <w:p w14:paraId="1440276F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01</w:t>
            </w:r>
          </w:p>
        </w:tc>
        <w:tc>
          <w:tcPr>
            <w:tcW w:w="1425" w:type="dxa"/>
            <w:vAlign w:val="center"/>
          </w:tcPr>
          <w:p w14:paraId="7C3589A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  <w:vAlign w:val="center"/>
          </w:tcPr>
          <w:p w14:paraId="2CEE3AE3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0</w:t>
            </w:r>
          </w:p>
        </w:tc>
        <w:tc>
          <w:tcPr>
            <w:tcW w:w="1425" w:type="dxa"/>
          </w:tcPr>
          <w:p w14:paraId="4A55D5EE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</w:tcPr>
          <w:p w14:paraId="59FCDF87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0</w:t>
            </w:r>
          </w:p>
        </w:tc>
        <w:tc>
          <w:tcPr>
            <w:tcW w:w="1425" w:type="dxa"/>
            <w:vAlign w:val="center"/>
          </w:tcPr>
          <w:p w14:paraId="5518369A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  <w:vAlign w:val="center"/>
          </w:tcPr>
          <w:p w14:paraId="1CF395C1" w14:textId="77777777" w:rsidR="00413707" w:rsidRPr="00413707" w:rsidRDefault="00413707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03</w:t>
            </w:r>
          </w:p>
        </w:tc>
      </w:tr>
      <w:tr w:rsidR="001818C2" w:rsidRPr="00413707" w14:paraId="102FE19A" w14:textId="77777777" w:rsidTr="009B57B0">
        <w:trPr>
          <w:jc w:val="center"/>
        </w:trPr>
        <w:tc>
          <w:tcPr>
            <w:tcW w:w="1550" w:type="dxa"/>
          </w:tcPr>
          <w:p w14:paraId="61CCB626" w14:textId="20BE8CDA" w:rsidR="001818C2" w:rsidRPr="0041370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Iron</w:t>
            </w:r>
          </w:p>
        </w:tc>
        <w:tc>
          <w:tcPr>
            <w:tcW w:w="1425" w:type="dxa"/>
            <w:vAlign w:val="center"/>
          </w:tcPr>
          <w:p w14:paraId="0574A97F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01</w:t>
            </w:r>
          </w:p>
        </w:tc>
        <w:tc>
          <w:tcPr>
            <w:tcW w:w="1425" w:type="dxa"/>
            <w:vAlign w:val="center"/>
          </w:tcPr>
          <w:p w14:paraId="679730DF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9</w:t>
            </w:r>
          </w:p>
        </w:tc>
        <w:tc>
          <w:tcPr>
            <w:tcW w:w="1425" w:type="dxa"/>
            <w:vAlign w:val="center"/>
          </w:tcPr>
          <w:p w14:paraId="2E3ABCA5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05</w:t>
            </w:r>
          </w:p>
        </w:tc>
        <w:tc>
          <w:tcPr>
            <w:tcW w:w="1425" w:type="dxa"/>
            <w:vAlign w:val="center"/>
          </w:tcPr>
          <w:p w14:paraId="1E63D36B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2</w:t>
            </w:r>
          </w:p>
        </w:tc>
        <w:tc>
          <w:tcPr>
            <w:tcW w:w="1425" w:type="dxa"/>
          </w:tcPr>
          <w:p w14:paraId="76B282AA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05</w:t>
            </w:r>
          </w:p>
        </w:tc>
        <w:tc>
          <w:tcPr>
            <w:tcW w:w="1425" w:type="dxa"/>
          </w:tcPr>
          <w:p w14:paraId="394BA8F2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2</w:t>
            </w:r>
          </w:p>
        </w:tc>
        <w:tc>
          <w:tcPr>
            <w:tcW w:w="1425" w:type="dxa"/>
            <w:vAlign w:val="center"/>
          </w:tcPr>
          <w:p w14:paraId="269D290D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0</w:t>
            </w:r>
          </w:p>
        </w:tc>
        <w:tc>
          <w:tcPr>
            <w:tcW w:w="1425" w:type="dxa"/>
            <w:vAlign w:val="center"/>
          </w:tcPr>
          <w:p w14:paraId="763CA918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8</w:t>
            </w:r>
          </w:p>
        </w:tc>
      </w:tr>
      <w:tr w:rsidR="001818C2" w:rsidRPr="00413707" w14:paraId="4883D4C9" w14:textId="77777777" w:rsidTr="009B57B0">
        <w:trPr>
          <w:jc w:val="center"/>
        </w:trPr>
        <w:tc>
          <w:tcPr>
            <w:tcW w:w="1550" w:type="dxa"/>
          </w:tcPr>
          <w:p w14:paraId="17EE895E" w14:textId="11D7B8C2" w:rsidR="001818C2" w:rsidRPr="0041370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Copper</w:t>
            </w:r>
          </w:p>
        </w:tc>
        <w:tc>
          <w:tcPr>
            <w:tcW w:w="1425" w:type="dxa"/>
            <w:vAlign w:val="center"/>
          </w:tcPr>
          <w:p w14:paraId="3518AC5F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1</w:t>
            </w:r>
          </w:p>
        </w:tc>
        <w:tc>
          <w:tcPr>
            <w:tcW w:w="1425" w:type="dxa"/>
            <w:vAlign w:val="center"/>
          </w:tcPr>
          <w:p w14:paraId="0E998E75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6</w:t>
            </w:r>
          </w:p>
        </w:tc>
        <w:tc>
          <w:tcPr>
            <w:tcW w:w="1425" w:type="dxa"/>
            <w:vAlign w:val="center"/>
          </w:tcPr>
          <w:p w14:paraId="33FADF18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3A4D6539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</w:tcPr>
          <w:p w14:paraId="46311CD0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2</w:t>
            </w:r>
          </w:p>
        </w:tc>
        <w:tc>
          <w:tcPr>
            <w:tcW w:w="1425" w:type="dxa"/>
          </w:tcPr>
          <w:p w14:paraId="652B40FC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8</w:t>
            </w:r>
          </w:p>
        </w:tc>
        <w:tc>
          <w:tcPr>
            <w:tcW w:w="1425" w:type="dxa"/>
            <w:vAlign w:val="center"/>
          </w:tcPr>
          <w:p w14:paraId="4768F331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7</w:t>
            </w:r>
          </w:p>
        </w:tc>
        <w:tc>
          <w:tcPr>
            <w:tcW w:w="1425" w:type="dxa"/>
            <w:vAlign w:val="center"/>
          </w:tcPr>
          <w:p w14:paraId="20466B01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2</w:t>
            </w:r>
          </w:p>
        </w:tc>
      </w:tr>
      <w:tr w:rsidR="001818C2" w:rsidRPr="00413707" w14:paraId="2675E9C2" w14:textId="77777777" w:rsidTr="009B57B0">
        <w:trPr>
          <w:jc w:val="center"/>
        </w:trPr>
        <w:tc>
          <w:tcPr>
            <w:tcW w:w="1550" w:type="dxa"/>
          </w:tcPr>
          <w:p w14:paraId="0487118B" w14:textId="398E6E6B" w:rsidR="001818C2" w:rsidRPr="0041370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9A2877">
              <w:rPr>
                <w:rFonts w:cstheme="majorBidi"/>
                <w:b/>
                <w:bCs/>
                <w:sz w:val="20"/>
                <w:szCs w:val="20"/>
              </w:rPr>
              <w:t>Selenium</w:t>
            </w:r>
          </w:p>
        </w:tc>
        <w:tc>
          <w:tcPr>
            <w:tcW w:w="1425" w:type="dxa"/>
            <w:vAlign w:val="center"/>
          </w:tcPr>
          <w:p w14:paraId="4CB8B1E6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648DAB6E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  <w:vAlign w:val="center"/>
          </w:tcPr>
          <w:p w14:paraId="29F683DD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712D7426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0</w:t>
            </w:r>
          </w:p>
        </w:tc>
        <w:tc>
          <w:tcPr>
            <w:tcW w:w="1425" w:type="dxa"/>
          </w:tcPr>
          <w:p w14:paraId="77CDBEDA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4</w:t>
            </w:r>
          </w:p>
        </w:tc>
        <w:tc>
          <w:tcPr>
            <w:tcW w:w="1425" w:type="dxa"/>
          </w:tcPr>
          <w:p w14:paraId="2B1FA483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1</w:t>
            </w:r>
          </w:p>
        </w:tc>
        <w:tc>
          <w:tcPr>
            <w:tcW w:w="1425" w:type="dxa"/>
            <w:vAlign w:val="center"/>
          </w:tcPr>
          <w:p w14:paraId="77F6FE0B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5</w:t>
            </w:r>
          </w:p>
        </w:tc>
        <w:tc>
          <w:tcPr>
            <w:tcW w:w="1425" w:type="dxa"/>
            <w:vAlign w:val="center"/>
          </w:tcPr>
          <w:p w14:paraId="597CDEA3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3</w:t>
            </w:r>
          </w:p>
        </w:tc>
      </w:tr>
      <w:tr w:rsidR="001818C2" w:rsidRPr="00413707" w14:paraId="18828350" w14:textId="77777777" w:rsidTr="009B57B0">
        <w:trPr>
          <w:jc w:val="center"/>
        </w:trPr>
        <w:tc>
          <w:tcPr>
            <w:tcW w:w="1550" w:type="dxa"/>
          </w:tcPr>
          <w:p w14:paraId="14958973" w14:textId="25BE6C80" w:rsidR="001818C2" w:rsidRPr="0041370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Potassium</w:t>
            </w:r>
          </w:p>
        </w:tc>
        <w:tc>
          <w:tcPr>
            <w:tcW w:w="1425" w:type="dxa"/>
            <w:vAlign w:val="center"/>
          </w:tcPr>
          <w:p w14:paraId="47C6CFAD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8</w:t>
            </w:r>
          </w:p>
        </w:tc>
        <w:tc>
          <w:tcPr>
            <w:tcW w:w="1425" w:type="dxa"/>
            <w:vAlign w:val="center"/>
          </w:tcPr>
          <w:p w14:paraId="311A03F4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04</w:t>
            </w:r>
          </w:p>
        </w:tc>
        <w:tc>
          <w:tcPr>
            <w:tcW w:w="1425" w:type="dxa"/>
            <w:vAlign w:val="center"/>
          </w:tcPr>
          <w:p w14:paraId="4E1674E4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  <w:vAlign w:val="center"/>
          </w:tcPr>
          <w:p w14:paraId="4E8F3315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05</w:t>
            </w:r>
          </w:p>
        </w:tc>
        <w:tc>
          <w:tcPr>
            <w:tcW w:w="1425" w:type="dxa"/>
          </w:tcPr>
          <w:p w14:paraId="66A787D1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07</w:t>
            </w:r>
          </w:p>
        </w:tc>
        <w:tc>
          <w:tcPr>
            <w:tcW w:w="1425" w:type="dxa"/>
          </w:tcPr>
          <w:p w14:paraId="441238F0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-0.05</w:t>
            </w:r>
          </w:p>
        </w:tc>
        <w:tc>
          <w:tcPr>
            <w:tcW w:w="1425" w:type="dxa"/>
            <w:vAlign w:val="center"/>
          </w:tcPr>
          <w:p w14:paraId="0A1F2B21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13</w:t>
            </w:r>
          </w:p>
        </w:tc>
        <w:tc>
          <w:tcPr>
            <w:tcW w:w="1425" w:type="dxa"/>
            <w:vAlign w:val="center"/>
          </w:tcPr>
          <w:p w14:paraId="68C63F97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-0</w:t>
            </w:r>
            <w:r w:rsidRPr="00413707">
              <w:rPr>
                <w:rFonts w:cstheme="majorBidi"/>
                <w:sz w:val="20"/>
                <w:szCs w:val="20"/>
              </w:rPr>
              <w:t>.09</w:t>
            </w:r>
          </w:p>
        </w:tc>
      </w:tr>
      <w:tr w:rsidR="001818C2" w:rsidRPr="00413707" w14:paraId="5D95B83C" w14:textId="77777777" w:rsidTr="009B57B0">
        <w:trPr>
          <w:jc w:val="center"/>
        </w:trPr>
        <w:tc>
          <w:tcPr>
            <w:tcW w:w="1550" w:type="dxa"/>
          </w:tcPr>
          <w:p w14:paraId="61F4466A" w14:textId="023A1A25" w:rsidR="001818C2" w:rsidRPr="00413707" w:rsidRDefault="001818C2" w:rsidP="001818C2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>
              <w:rPr>
                <w:rFonts w:cstheme="majorBidi"/>
                <w:b/>
                <w:bCs/>
                <w:sz w:val="20"/>
                <w:szCs w:val="20"/>
              </w:rPr>
              <w:t>Manganese</w:t>
            </w:r>
          </w:p>
        </w:tc>
        <w:tc>
          <w:tcPr>
            <w:tcW w:w="1425" w:type="dxa"/>
            <w:vAlign w:val="center"/>
          </w:tcPr>
          <w:p w14:paraId="733E2CBE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0</w:t>
            </w:r>
          </w:p>
        </w:tc>
        <w:tc>
          <w:tcPr>
            <w:tcW w:w="1425" w:type="dxa"/>
            <w:vAlign w:val="center"/>
          </w:tcPr>
          <w:p w14:paraId="334765DE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7</w:t>
            </w:r>
          </w:p>
        </w:tc>
        <w:tc>
          <w:tcPr>
            <w:tcW w:w="1425" w:type="dxa"/>
            <w:vAlign w:val="center"/>
          </w:tcPr>
          <w:p w14:paraId="551BBE67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2</w:t>
            </w:r>
          </w:p>
        </w:tc>
        <w:tc>
          <w:tcPr>
            <w:tcW w:w="1425" w:type="dxa"/>
            <w:vAlign w:val="center"/>
          </w:tcPr>
          <w:p w14:paraId="24645D92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8</w:t>
            </w:r>
          </w:p>
        </w:tc>
        <w:tc>
          <w:tcPr>
            <w:tcW w:w="1425" w:type="dxa"/>
          </w:tcPr>
          <w:p w14:paraId="39666FF3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</w:tcPr>
          <w:p w14:paraId="29E182D0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29</w:t>
            </w:r>
          </w:p>
        </w:tc>
        <w:tc>
          <w:tcPr>
            <w:tcW w:w="1425" w:type="dxa"/>
            <w:vAlign w:val="center"/>
          </w:tcPr>
          <w:p w14:paraId="4B642E9E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vAlign w:val="center"/>
          </w:tcPr>
          <w:p w14:paraId="5D5D410F" w14:textId="77777777" w:rsidR="001818C2" w:rsidRPr="00413707" w:rsidRDefault="001818C2" w:rsidP="001818C2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 w:rsidRPr="00413707">
              <w:rPr>
                <w:rFonts w:cstheme="majorBidi"/>
                <w:sz w:val="20"/>
                <w:szCs w:val="20"/>
              </w:rPr>
              <w:t>0.42</w:t>
            </w:r>
          </w:p>
        </w:tc>
      </w:tr>
      <w:tr w:rsidR="00413707" w:rsidRPr="00413707" w14:paraId="5FF691C0" w14:textId="77777777" w:rsidTr="000D0D5B">
        <w:trPr>
          <w:jc w:val="center"/>
        </w:trPr>
        <w:tc>
          <w:tcPr>
            <w:tcW w:w="1550" w:type="dxa"/>
            <w:vAlign w:val="center"/>
          </w:tcPr>
          <w:p w14:paraId="53C9C331" w14:textId="77777777" w:rsidR="00413707" w:rsidRPr="00413707" w:rsidRDefault="00413707" w:rsidP="00413707">
            <w:pPr>
              <w:spacing w:line="360" w:lineRule="auto"/>
              <w:ind w:right="-180"/>
              <w:rPr>
                <w:rFonts w:cstheme="majorBidi"/>
                <w:b/>
                <w:bCs/>
                <w:sz w:val="20"/>
                <w:szCs w:val="20"/>
              </w:rPr>
            </w:pPr>
            <w:r w:rsidRPr="00413707">
              <w:rPr>
                <w:rFonts w:cstheme="majorBidi"/>
                <w:b/>
                <w:bCs/>
                <w:sz w:val="20"/>
                <w:szCs w:val="20"/>
              </w:rPr>
              <w:t>Median</w:t>
            </w:r>
          </w:p>
        </w:tc>
        <w:tc>
          <w:tcPr>
            <w:tcW w:w="1425" w:type="dxa"/>
            <w:vAlign w:val="center"/>
          </w:tcPr>
          <w:p w14:paraId="7E521021" w14:textId="77777777" w:rsidR="00413707" w:rsidRPr="00413707" w:rsidRDefault="00D03CC6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23</w:t>
            </w:r>
          </w:p>
        </w:tc>
        <w:tc>
          <w:tcPr>
            <w:tcW w:w="1425" w:type="dxa"/>
            <w:vAlign w:val="center"/>
          </w:tcPr>
          <w:p w14:paraId="2D41C052" w14:textId="77777777" w:rsidR="00413707" w:rsidRPr="00413707" w:rsidRDefault="00D03CC6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15</w:t>
            </w:r>
          </w:p>
        </w:tc>
        <w:tc>
          <w:tcPr>
            <w:tcW w:w="1425" w:type="dxa"/>
            <w:vAlign w:val="center"/>
          </w:tcPr>
          <w:p w14:paraId="4E7BC6DB" w14:textId="77777777" w:rsidR="00413707" w:rsidRPr="00413707" w:rsidRDefault="00D03CC6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25</w:t>
            </w:r>
          </w:p>
        </w:tc>
        <w:tc>
          <w:tcPr>
            <w:tcW w:w="1425" w:type="dxa"/>
            <w:vAlign w:val="center"/>
          </w:tcPr>
          <w:p w14:paraId="7D889AD1" w14:textId="77777777" w:rsidR="00413707" w:rsidRPr="00413707" w:rsidRDefault="00D03CC6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17</w:t>
            </w:r>
          </w:p>
        </w:tc>
        <w:tc>
          <w:tcPr>
            <w:tcW w:w="1425" w:type="dxa"/>
          </w:tcPr>
          <w:p w14:paraId="7CA84D44" w14:textId="77777777" w:rsidR="00413707" w:rsidRPr="00413707" w:rsidRDefault="00D03CC6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26</w:t>
            </w:r>
          </w:p>
        </w:tc>
        <w:tc>
          <w:tcPr>
            <w:tcW w:w="1425" w:type="dxa"/>
          </w:tcPr>
          <w:p w14:paraId="5FA927F5" w14:textId="77777777" w:rsidR="00413707" w:rsidRPr="00413707" w:rsidRDefault="00D03CC6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18</w:t>
            </w:r>
          </w:p>
        </w:tc>
        <w:tc>
          <w:tcPr>
            <w:tcW w:w="1425" w:type="dxa"/>
            <w:vAlign w:val="center"/>
          </w:tcPr>
          <w:p w14:paraId="776EBE63" w14:textId="77777777" w:rsidR="00413707" w:rsidRPr="00413707" w:rsidRDefault="00D03CC6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33</w:t>
            </w:r>
          </w:p>
        </w:tc>
        <w:tc>
          <w:tcPr>
            <w:tcW w:w="1425" w:type="dxa"/>
            <w:vAlign w:val="center"/>
          </w:tcPr>
          <w:p w14:paraId="6E8ADABE" w14:textId="77777777" w:rsidR="00413707" w:rsidRPr="00413707" w:rsidRDefault="00D03CC6" w:rsidP="00413707">
            <w:pPr>
              <w:spacing w:line="360" w:lineRule="auto"/>
              <w:jc w:val="center"/>
              <w:rPr>
                <w:rFonts w:cstheme="majorBidi"/>
                <w:sz w:val="20"/>
                <w:szCs w:val="20"/>
              </w:rPr>
            </w:pPr>
            <w:r>
              <w:rPr>
                <w:rFonts w:cstheme="majorBidi"/>
                <w:sz w:val="20"/>
                <w:szCs w:val="20"/>
              </w:rPr>
              <w:t>0.24</w:t>
            </w:r>
          </w:p>
        </w:tc>
      </w:tr>
    </w:tbl>
    <w:p w14:paraId="16ABB4F8" w14:textId="18DEACF6" w:rsidR="006975CA" w:rsidRDefault="006975CA" w:rsidP="006975CA">
      <w:pPr>
        <w:rPr>
          <w:sz w:val="20"/>
          <w:szCs w:val="20"/>
        </w:rPr>
      </w:pPr>
      <w:r w:rsidRPr="004C53E5">
        <w:rPr>
          <w:sz w:val="20"/>
          <w:szCs w:val="20"/>
          <w:vertAlign w:val="superscript"/>
        </w:rPr>
        <w:t xml:space="preserve">1 </w:t>
      </w:r>
      <w:r w:rsidR="0079577C">
        <w:rPr>
          <w:sz w:val="20"/>
          <w:szCs w:val="20"/>
        </w:rPr>
        <w:t>adjusted for</w:t>
      </w:r>
      <w:r w:rsidRPr="004C53E5">
        <w:rPr>
          <w:sz w:val="20"/>
          <w:szCs w:val="20"/>
        </w:rPr>
        <w:t xml:space="preserve"> age, sex</w:t>
      </w:r>
      <w:r w:rsidR="0079577C">
        <w:rPr>
          <w:sz w:val="20"/>
          <w:szCs w:val="20"/>
        </w:rPr>
        <w:t>,</w:t>
      </w:r>
      <w:r w:rsidRPr="004C53E5">
        <w:rPr>
          <w:sz w:val="20"/>
          <w:szCs w:val="20"/>
        </w:rPr>
        <w:t xml:space="preserve"> and education level </w:t>
      </w:r>
    </w:p>
    <w:p w14:paraId="11424DCB" w14:textId="544A48E9" w:rsidR="00413707" w:rsidRPr="00413707" w:rsidRDefault="006975CA" w:rsidP="006975CA">
      <w:r w:rsidRPr="004C53E5">
        <w:rPr>
          <w:sz w:val="20"/>
          <w:szCs w:val="20"/>
          <w:vertAlign w:val="superscript"/>
        </w:rPr>
        <w:t>2</w:t>
      </w:r>
      <w:r w:rsidRPr="004C53E5">
        <w:rPr>
          <w:sz w:val="20"/>
          <w:szCs w:val="20"/>
        </w:rPr>
        <w:t>ICC: intraclass correlation</w:t>
      </w:r>
    </w:p>
    <w:sectPr w:rsidR="00413707" w:rsidRPr="00413707" w:rsidSect="00F43C1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F654E"/>
    <w:multiLevelType w:val="multilevel"/>
    <w:tmpl w:val="16367F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FCC668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LE0NDM2MjYzN7ZQ0lEKTi0uzszPAykwrAUAXX9LiiwAAAA="/>
  </w:docVars>
  <w:rsids>
    <w:rsidRoot w:val="00D60C9D"/>
    <w:rsid w:val="000D0D5B"/>
    <w:rsid w:val="001818C2"/>
    <w:rsid w:val="00212B14"/>
    <w:rsid w:val="0025237C"/>
    <w:rsid w:val="003362C6"/>
    <w:rsid w:val="003416F1"/>
    <w:rsid w:val="00413707"/>
    <w:rsid w:val="0046313E"/>
    <w:rsid w:val="00652A39"/>
    <w:rsid w:val="00660627"/>
    <w:rsid w:val="006975CA"/>
    <w:rsid w:val="006A2FD4"/>
    <w:rsid w:val="006B307E"/>
    <w:rsid w:val="006B392E"/>
    <w:rsid w:val="007513A3"/>
    <w:rsid w:val="0079577C"/>
    <w:rsid w:val="007B6447"/>
    <w:rsid w:val="008E251A"/>
    <w:rsid w:val="00930D86"/>
    <w:rsid w:val="00985319"/>
    <w:rsid w:val="009A2877"/>
    <w:rsid w:val="009A57B6"/>
    <w:rsid w:val="009B1FFD"/>
    <w:rsid w:val="00AA3C20"/>
    <w:rsid w:val="00B00431"/>
    <w:rsid w:val="00B8367C"/>
    <w:rsid w:val="00C258BA"/>
    <w:rsid w:val="00C93B42"/>
    <w:rsid w:val="00D03CC6"/>
    <w:rsid w:val="00D60C9D"/>
    <w:rsid w:val="00DA098D"/>
    <w:rsid w:val="00DC5B2C"/>
    <w:rsid w:val="00DD21D6"/>
    <w:rsid w:val="00E5611D"/>
    <w:rsid w:val="00EB78D8"/>
    <w:rsid w:val="00EE7635"/>
    <w:rsid w:val="00F02D63"/>
    <w:rsid w:val="00F24A27"/>
    <w:rsid w:val="00F43C10"/>
    <w:rsid w:val="00FA5900"/>
    <w:rsid w:val="00FF7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1EF4C"/>
  <w15:chartTrackingRefBased/>
  <w15:docId w15:val="{7328BD7E-E6AB-4957-88CE-66705F913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D86"/>
    <w:pPr>
      <w:spacing w:line="480" w:lineRule="auto"/>
    </w:pPr>
    <w:rPr>
      <w:rFonts w:asciiTheme="majorBidi" w:hAnsiTheme="majorBidi" w:cs="B Nazani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B6447"/>
    <w:pPr>
      <w:keepNext/>
      <w:spacing w:line="600" w:lineRule="exact"/>
      <w:jc w:val="center"/>
      <w:outlineLvl w:val="0"/>
    </w:pPr>
    <w:rPr>
      <w:rFonts w:cs="B Mitra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EB78D8"/>
    <w:pPr>
      <w:keepNext/>
      <w:numPr>
        <w:ilvl w:val="1"/>
        <w:numId w:val="3"/>
      </w:numPr>
      <w:spacing w:before="120" w:after="120"/>
      <w:outlineLvl w:val="1"/>
    </w:pPr>
    <w:rPr>
      <w:rFonts w:cs="B Mitra"/>
      <w:b/>
      <w:bCs/>
      <w:szCs w:val="40"/>
    </w:rPr>
  </w:style>
  <w:style w:type="paragraph" w:styleId="Heading3">
    <w:name w:val="heading 3"/>
    <w:basedOn w:val="Normal"/>
    <w:next w:val="Normal"/>
    <w:link w:val="Heading3Char"/>
    <w:qFormat/>
    <w:rsid w:val="0025237C"/>
    <w:pPr>
      <w:keepNext/>
      <w:numPr>
        <w:ilvl w:val="2"/>
        <w:numId w:val="3"/>
      </w:numPr>
      <w:outlineLvl w:val="2"/>
    </w:pPr>
    <w:rPr>
      <w:rFonts w:cs="B Mitra"/>
      <w:b/>
      <w:bCs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B6447"/>
    <w:rPr>
      <w:rFonts w:ascii="Times New Roman" w:eastAsia="Times New Roman" w:hAnsi="Times New Roman" w:cs="B Mitra"/>
      <w:b/>
      <w:sz w:val="40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rsid w:val="00EB78D8"/>
    <w:rPr>
      <w:rFonts w:ascii="Times New Roman" w:eastAsia="Times New Roman" w:hAnsi="Times New Roman" w:cs="B Mitra"/>
      <w:b/>
      <w:bCs/>
      <w:sz w:val="24"/>
      <w:szCs w:val="40"/>
      <w:lang w:eastAsia="zh-CN"/>
    </w:rPr>
  </w:style>
  <w:style w:type="character" w:customStyle="1" w:styleId="Heading3Char">
    <w:name w:val="Heading 3 Char"/>
    <w:basedOn w:val="DefaultParagraphFont"/>
    <w:link w:val="Heading3"/>
    <w:rsid w:val="0025237C"/>
    <w:rPr>
      <w:rFonts w:ascii="Times New Roman" w:eastAsia="Times New Roman" w:hAnsi="Times New Roman" w:cs="B Mitra"/>
      <w:b/>
      <w:bCs/>
      <w:sz w:val="24"/>
      <w:szCs w:val="36"/>
      <w:lang w:eastAsia="zh-CN"/>
    </w:rPr>
  </w:style>
  <w:style w:type="paragraph" w:customStyle="1" w:styleId="Table">
    <w:name w:val="Table"/>
    <w:basedOn w:val="Normal"/>
    <w:link w:val="TableChar"/>
    <w:qFormat/>
    <w:rsid w:val="003416F1"/>
    <w:pPr>
      <w:spacing w:before="120" w:after="120"/>
    </w:pPr>
    <w:rPr>
      <w:rFonts w:cstheme="majorBidi"/>
      <w:b/>
    </w:rPr>
  </w:style>
  <w:style w:type="character" w:customStyle="1" w:styleId="TableChar">
    <w:name w:val="Table Char"/>
    <w:basedOn w:val="DefaultParagraphFont"/>
    <w:link w:val="Table"/>
    <w:rsid w:val="003416F1"/>
    <w:rPr>
      <w:rFonts w:asciiTheme="majorBidi" w:hAnsiTheme="majorBidi" w:cstheme="majorBidi"/>
      <w:b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F43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E7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6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635"/>
    <w:rPr>
      <w:rFonts w:asciiTheme="majorBidi" w:hAnsiTheme="majorBidi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6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635"/>
    <w:rPr>
      <w:rFonts w:asciiTheme="majorBidi" w:hAnsiTheme="majorBidi" w:cs="B Nazani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6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1858</Words>
  <Characters>1059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min Salehi-Abargoui</cp:lastModifiedBy>
  <cp:revision>6</cp:revision>
  <cp:lastPrinted>2019-11-06T16:34:00Z</cp:lastPrinted>
  <dcterms:created xsi:type="dcterms:W3CDTF">2019-11-01T21:52:00Z</dcterms:created>
  <dcterms:modified xsi:type="dcterms:W3CDTF">2020-02-26T18:10:00Z</dcterms:modified>
</cp:coreProperties>
</file>